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6BF1" w:rsidRPr="004043AC" w:rsidRDefault="00A36BF1" w:rsidP="004043AC">
      <w:pPr>
        <w:pStyle w:val="PreformattedText"/>
        <w:spacing w:line="312" w:lineRule="auto"/>
        <w:jc w:val="center"/>
      </w:pP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u w:val="single"/>
        </w:rPr>
      </w:pPr>
      <w:r w:rsidRPr="004043AC">
        <w:rPr>
          <w:rFonts w:ascii="Times New Roman" w:eastAsia="Cambria" w:hAnsi="Times New Roman" w:cs="Times New Roman"/>
          <w:b/>
          <w:bCs/>
          <w:sz w:val="29"/>
          <w:u w:val="single"/>
        </w:rPr>
        <w:t>Veermata Jijabai Technological Institute</w:t>
      </w:r>
    </w:p>
    <w:p w:rsidR="00004573" w:rsidRPr="004043AC" w:rsidRDefault="00004573" w:rsidP="004043AC">
      <w:pPr>
        <w:pStyle w:val="Standard"/>
        <w:spacing w:after="69" w:line="312" w:lineRule="auto"/>
        <w:jc w:val="center"/>
        <w:rPr>
          <w:rFonts w:ascii="Times New Roman" w:eastAsia="Cambria" w:hAnsi="Times New Roman" w:cs="Times New Roman"/>
          <w:b/>
          <w:bCs/>
          <w:sz w:val="29"/>
          <w:u w:val="single"/>
        </w:rPr>
      </w:pPr>
      <w:r w:rsidRPr="004043AC">
        <w:rPr>
          <w:rFonts w:ascii="Times New Roman" w:eastAsia="Cambria" w:hAnsi="Times New Roman" w:cs="Times New Roman"/>
          <w:b/>
          <w:bCs/>
          <w:sz w:val="29"/>
          <w:u w:val="single"/>
        </w:rPr>
        <w:t>Matunga East, Mumbai - 400019</w:t>
      </w:r>
    </w:p>
    <w:p w:rsidR="00004573" w:rsidRPr="004043AC" w:rsidRDefault="00004573" w:rsidP="004043AC">
      <w:pPr>
        <w:pStyle w:val="Standard"/>
        <w:spacing w:line="312" w:lineRule="auto"/>
        <w:rPr>
          <w:rFonts w:ascii="Times New Roman" w:eastAsia="WenQuanYi Micro Hei" w:hAnsi="Times New Roman" w:cs="Times New Roman"/>
        </w:rPr>
      </w:pP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line="312" w:lineRule="auto"/>
        <w:rPr>
          <w:rFonts w:ascii="Times New Roman" w:hAnsi="Times New Roman" w:cs="Times New Roman"/>
        </w:rPr>
      </w:pPr>
      <w:r w:rsidRPr="004043AC">
        <w:rPr>
          <w:rFonts w:ascii="Times New Roman" w:hAnsi="Times New Roman" w:cs="Times New Roman"/>
        </w:rPr>
        <w:tab/>
      </w:r>
      <w:r w:rsidRPr="004043AC">
        <w:rPr>
          <w:rFonts w:ascii="Times New Roman" w:hAnsi="Times New Roman" w:cs="Times New Roman"/>
        </w:rPr>
        <w:tab/>
      </w:r>
      <w:r w:rsidRPr="004043AC">
        <w:rPr>
          <w:rFonts w:ascii="Times New Roman" w:hAnsi="Times New Roman" w:cs="Times New Roman"/>
        </w:rPr>
        <w:tab/>
      </w:r>
      <w:r w:rsidRPr="004043AC">
        <w:rPr>
          <w:rFonts w:ascii="Times New Roman" w:hAnsi="Times New Roman" w:cs="Times New Roman"/>
        </w:rPr>
        <w:tab/>
      </w:r>
      <w:r w:rsidRPr="004043AC">
        <w:rPr>
          <w:rFonts w:ascii="Times New Roman" w:hAnsi="Times New Roman" w:cs="Times New Roman"/>
          <w:noProof/>
          <w:lang w:val="en-US" w:eastAsia="en-US" w:bidi="ar-SA"/>
        </w:rPr>
        <w:drawing>
          <wp:inline distT="0" distB="0" distL="0" distR="0">
            <wp:extent cx="1962150" cy="1790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62150" cy="1790700"/>
                    </a:xfrm>
                    <a:prstGeom prst="rect">
                      <a:avLst/>
                    </a:prstGeom>
                    <a:noFill/>
                    <a:ln>
                      <a:noFill/>
                    </a:ln>
                  </pic:spPr>
                </pic:pic>
              </a:graphicData>
            </a:graphic>
          </wp:inline>
        </w:drawing>
      </w: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after="69" w:line="312" w:lineRule="auto"/>
        <w:ind w:left="-5"/>
        <w:rPr>
          <w:rFonts w:ascii="Times New Roman" w:hAnsi="Times New Roman" w:cs="Times New Roman"/>
        </w:rPr>
      </w:pPr>
      <w:r w:rsidRPr="004043AC">
        <w:rPr>
          <w:rFonts w:ascii="Times New Roman" w:eastAsia="Cambria" w:hAnsi="Times New Roman" w:cs="Times New Roman"/>
          <w:sz w:val="29"/>
        </w:rPr>
        <w:tab/>
        <w:t xml:space="preserve">  </w:t>
      </w:r>
      <w:r w:rsidRPr="004043AC">
        <w:rPr>
          <w:rFonts w:ascii="Times New Roman" w:eastAsia="Cambria" w:hAnsi="Times New Roman" w:cs="Times New Roman"/>
          <w:b/>
          <w:bCs/>
          <w:sz w:val="29"/>
        </w:rPr>
        <w:t>Department of Computer Engineering and Information Technology</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Academic Year: 2016-2017</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Lab Manual</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Subject: Database Management System Lab</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Semester: IV</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S.Y. B.TECH IT</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By</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Dr. V. B. Nikam</w:t>
      </w:r>
    </w:p>
    <w:p w:rsidR="00A36BF1" w:rsidRPr="004043AC" w:rsidRDefault="008A0C3E" w:rsidP="008A0C3E">
      <w:pPr>
        <w:tabs>
          <w:tab w:val="clear" w:pos="720"/>
        </w:tabs>
        <w:suppressAutoHyphens w:val="0"/>
        <w:spacing w:after="200" w:line="276" w:lineRule="auto"/>
      </w:pPr>
      <w:r>
        <w:br w:type="page"/>
      </w:r>
      <w:bookmarkStart w:id="0" w:name="_GoBack"/>
      <w:bookmarkEnd w:id="0"/>
    </w:p>
    <w:tbl>
      <w:tblPr>
        <w:tblpPr w:leftFromText="180" w:rightFromText="180" w:vertAnchor="page" w:horzAnchor="margin" w:tblpY="33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03"/>
        <w:gridCol w:w="905"/>
        <w:gridCol w:w="6237"/>
        <w:gridCol w:w="1196"/>
      </w:tblGrid>
      <w:tr w:rsidR="00A36BF1" w:rsidRPr="004043AC" w:rsidTr="009A1416">
        <w:tc>
          <w:tcPr>
            <w:tcW w:w="1808" w:type="dxa"/>
            <w:gridSpan w:val="2"/>
            <w:shd w:val="clear" w:color="auto" w:fill="auto"/>
            <w:tcMar>
              <w:top w:w="0" w:type="dxa"/>
              <w:left w:w="108" w:type="dxa"/>
              <w:bottom w:w="0" w:type="dxa"/>
              <w:right w:w="108" w:type="dxa"/>
            </w:tcMar>
          </w:tcPr>
          <w:p w:rsidR="00A36BF1" w:rsidRPr="004043AC" w:rsidRDefault="00D217E3" w:rsidP="004043AC">
            <w:pPr>
              <w:pageBreakBefore/>
              <w:spacing w:line="312" w:lineRule="auto"/>
              <w:jc w:val="center"/>
            </w:pPr>
            <w:r w:rsidRPr="004043AC">
              <w:rPr>
                <w:b/>
              </w:rPr>
              <w:lastRenderedPageBreak/>
              <w:t>Experiment No.</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rPr>
                <w:b/>
              </w:rPr>
              <w:t>Name of Experimen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rPr>
                <w:b/>
              </w:rPr>
              <w:t>No of Labs</w:t>
            </w:r>
          </w:p>
        </w:tc>
      </w:tr>
      <w:tr w:rsidR="00A36BF1" w:rsidRPr="004043AC" w:rsidTr="009A1416">
        <w:tc>
          <w:tcPr>
            <w:tcW w:w="1808" w:type="dxa"/>
            <w:gridSpan w:val="2"/>
            <w:shd w:val="clear" w:color="auto" w:fill="auto"/>
            <w:tcMar>
              <w:top w:w="0" w:type="dxa"/>
              <w:left w:w="108" w:type="dxa"/>
              <w:bottom w:w="0" w:type="dxa"/>
              <w:right w:w="108" w:type="dxa"/>
            </w:tcMar>
          </w:tcPr>
          <w:p w:rsidR="00A36BF1" w:rsidRPr="004043AC" w:rsidRDefault="00D217E3" w:rsidP="004043AC">
            <w:pPr>
              <w:spacing w:line="312" w:lineRule="auto"/>
              <w:jc w:val="center"/>
              <w:rPr>
                <w:b/>
              </w:rPr>
            </w:pPr>
            <w:r w:rsidRPr="004043AC">
              <w:rPr>
                <w:b/>
              </w:rPr>
              <w:t>A</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rPr>
                <w:b/>
              </w:rPr>
            </w:pPr>
            <w:r w:rsidRPr="004043AC">
              <w:rPr>
                <w:b/>
              </w:rPr>
              <w:t>Design Database</w:t>
            </w:r>
          </w:p>
        </w:tc>
        <w:tc>
          <w:tcPr>
            <w:tcW w:w="1196" w:type="dxa"/>
            <w:shd w:val="clear" w:color="auto" w:fill="auto"/>
            <w:tcMar>
              <w:top w:w="0" w:type="dxa"/>
              <w:left w:w="108" w:type="dxa"/>
              <w:bottom w:w="0" w:type="dxa"/>
              <w:right w:w="108" w:type="dxa"/>
            </w:tcMar>
          </w:tcPr>
          <w:p w:rsidR="00A36BF1" w:rsidRPr="004043AC" w:rsidRDefault="00A36BF1" w:rsidP="004043AC">
            <w:pPr>
              <w:spacing w:line="312" w:lineRule="auto"/>
              <w:rPr>
                <w:b/>
              </w:rPr>
            </w:pP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Defining Problem Statemen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2</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Data Modeling for problem defined in exp1</w:t>
            </w:r>
          </w:p>
          <w:p w:rsidR="00A36BF1" w:rsidRPr="004043AC" w:rsidRDefault="00D217E3" w:rsidP="004043AC">
            <w:pPr>
              <w:pStyle w:val="ListParagraph"/>
              <w:numPr>
                <w:ilvl w:val="0"/>
                <w:numId w:val="2"/>
              </w:numPr>
              <w:spacing w:line="312" w:lineRule="auto"/>
            </w:pPr>
            <w:r w:rsidRPr="004043AC">
              <w:t>ER/EER Diagram</w:t>
            </w:r>
          </w:p>
          <w:p w:rsidR="00A36BF1" w:rsidRPr="004043AC" w:rsidRDefault="00D217E3" w:rsidP="004043AC">
            <w:pPr>
              <w:pStyle w:val="ListParagraph"/>
              <w:numPr>
                <w:ilvl w:val="0"/>
                <w:numId w:val="2"/>
              </w:numPr>
              <w:spacing w:line="312" w:lineRule="auto"/>
            </w:pPr>
            <w:r w:rsidRPr="004043AC">
              <w:t>Optimization of ER/EER Diagram</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2</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3</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Creation and Normalization of database schema from ER Diagram</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2</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4</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Building Database using DDL Statements</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5</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Performing different DML operations on Created Databases</w:t>
            </w:r>
          </w:p>
        </w:tc>
        <w:tc>
          <w:tcPr>
            <w:tcW w:w="1196" w:type="dxa"/>
            <w:shd w:val="clear" w:color="auto" w:fill="auto"/>
            <w:tcMar>
              <w:top w:w="0" w:type="dxa"/>
              <w:left w:w="108" w:type="dxa"/>
              <w:bottom w:w="0" w:type="dxa"/>
              <w:right w:w="108" w:type="dxa"/>
            </w:tcMar>
          </w:tcPr>
          <w:p w:rsidR="00A36BF1" w:rsidRPr="004043AC" w:rsidRDefault="00004573" w:rsidP="004043AC">
            <w:pPr>
              <w:spacing w:line="312" w:lineRule="auto"/>
              <w:jc w:val="center"/>
            </w:pPr>
            <w:r w:rsidRPr="004043AC">
              <w:t>1</w:t>
            </w:r>
          </w:p>
        </w:tc>
      </w:tr>
      <w:tr w:rsidR="00A36BF1" w:rsidRPr="004043AC" w:rsidTr="009A1416">
        <w:tc>
          <w:tcPr>
            <w:tcW w:w="1808" w:type="dxa"/>
            <w:gridSpan w:val="2"/>
            <w:shd w:val="clear" w:color="auto" w:fill="auto"/>
            <w:tcMar>
              <w:top w:w="0" w:type="dxa"/>
              <w:left w:w="108" w:type="dxa"/>
              <w:bottom w:w="0" w:type="dxa"/>
              <w:right w:w="108" w:type="dxa"/>
            </w:tcMar>
          </w:tcPr>
          <w:p w:rsidR="00A36BF1" w:rsidRPr="004043AC" w:rsidRDefault="00D217E3" w:rsidP="004043AC">
            <w:pPr>
              <w:spacing w:line="312" w:lineRule="auto"/>
              <w:jc w:val="center"/>
              <w:rPr>
                <w:b/>
              </w:rPr>
            </w:pPr>
            <w:r w:rsidRPr="004043AC">
              <w:rPr>
                <w:b/>
              </w:rPr>
              <w:t>B</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rPr>
                <w:b/>
              </w:rPr>
            </w:pPr>
            <w:r w:rsidRPr="004043AC">
              <w:rPr>
                <w:b/>
              </w:rPr>
              <w:t>Database Operations: SQL and PL/SQL</w:t>
            </w:r>
          </w:p>
        </w:tc>
        <w:tc>
          <w:tcPr>
            <w:tcW w:w="1196"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6</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Performing query operations using SQL statemen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7</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Writing PL/SQL programs, procedures,</w:t>
            </w:r>
            <w:r w:rsidR="00004573" w:rsidRPr="004043AC">
              <w:t xml:space="preserve"> </w:t>
            </w:r>
            <w:r w:rsidRPr="004043AC">
              <w:t>triggers</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r w:rsidR="00A36BF1" w:rsidRPr="004043AC" w:rsidTr="009A1416">
        <w:tc>
          <w:tcPr>
            <w:tcW w:w="1808" w:type="dxa"/>
            <w:gridSpan w:val="2"/>
            <w:shd w:val="clear" w:color="auto" w:fill="auto"/>
            <w:tcMar>
              <w:top w:w="0" w:type="dxa"/>
              <w:left w:w="108" w:type="dxa"/>
              <w:bottom w:w="0" w:type="dxa"/>
              <w:right w:w="108" w:type="dxa"/>
            </w:tcMar>
          </w:tcPr>
          <w:p w:rsidR="00A36BF1" w:rsidRPr="004043AC" w:rsidRDefault="00D217E3" w:rsidP="004043AC">
            <w:pPr>
              <w:spacing w:line="312" w:lineRule="auto"/>
              <w:jc w:val="center"/>
              <w:rPr>
                <w:b/>
              </w:rPr>
            </w:pPr>
            <w:r w:rsidRPr="004043AC">
              <w:rPr>
                <w:b/>
              </w:rPr>
              <w:t>C</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rPr>
                <w:b/>
              </w:rPr>
            </w:pPr>
            <w:r w:rsidRPr="004043AC">
              <w:rPr>
                <w:b/>
              </w:rPr>
              <w:t>Database Connectivity, GUI and Report</w:t>
            </w:r>
          </w:p>
        </w:tc>
        <w:tc>
          <w:tcPr>
            <w:tcW w:w="1196"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r>
      <w:tr w:rsidR="00A36BF1" w:rsidRPr="004043AC" w:rsidTr="009A1416">
        <w:trPr>
          <w:trHeight w:val="570"/>
        </w:trPr>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8</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 xml:space="preserve">Development of GUI for implementing the </w:t>
            </w:r>
            <w:r w:rsidR="009A1416" w:rsidRPr="004043AC">
              <w:t>Problem statement</w:t>
            </w:r>
            <w:r w:rsidRPr="004043AC">
              <w:t xml:space="preserve"> and perform </w:t>
            </w:r>
            <w:r w:rsidR="009A1416" w:rsidRPr="004043AC">
              <w:t xml:space="preserve">database </w:t>
            </w:r>
            <w:r w:rsidRPr="004043AC">
              <w:t xml:space="preserve">operations </w:t>
            </w:r>
            <w:r w:rsidR="009A1416" w:rsidRPr="004043AC">
              <w:t xml:space="preserve">(use </w:t>
            </w:r>
            <w:r w:rsidRPr="004043AC">
              <w:t>database connection string</w:t>
            </w:r>
            <w:r w:rsidR="009A1416" w:rsidRPr="004043AC">
              <w: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 xml:space="preserve"> 2</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9</w:t>
            </w:r>
          </w:p>
        </w:tc>
        <w:tc>
          <w:tcPr>
            <w:tcW w:w="6237" w:type="dxa"/>
            <w:shd w:val="clear" w:color="auto" w:fill="auto"/>
            <w:tcMar>
              <w:top w:w="0" w:type="dxa"/>
              <w:left w:w="108" w:type="dxa"/>
              <w:bottom w:w="0" w:type="dxa"/>
              <w:right w:w="108" w:type="dxa"/>
            </w:tcMar>
          </w:tcPr>
          <w:p w:rsidR="00A36BF1" w:rsidRPr="008A0C3E" w:rsidRDefault="00D217E3" w:rsidP="004043AC">
            <w:pPr>
              <w:spacing w:line="312" w:lineRule="auto"/>
              <w:rPr>
                <w:highlight w:val="yellow"/>
              </w:rPr>
            </w:pPr>
            <w:r w:rsidRPr="008A0C3E">
              <w:t xml:space="preserve">Developing GUI/Forms for the </w:t>
            </w:r>
            <w:r w:rsidR="009A1416" w:rsidRPr="008A0C3E">
              <w:t xml:space="preserve">problem statement chosen </w:t>
            </w:r>
            <w:r w:rsidRPr="008A0C3E">
              <w:t xml:space="preserve">&amp; performing operations </w:t>
            </w:r>
            <w:r w:rsidR="009A1416" w:rsidRPr="008A0C3E">
              <w:t>through GUI.</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2</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0</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 xml:space="preserve">Generating </w:t>
            </w:r>
            <w:r w:rsidR="009A1416" w:rsidRPr="004043AC">
              <w:t>information r</w:t>
            </w:r>
            <w:r w:rsidRPr="004043AC">
              <w:t>eports for data</w:t>
            </w:r>
            <w:r w:rsidR="009A1416" w:rsidRPr="004043AC">
              <w:t xml:space="preserve"> in data</w:t>
            </w:r>
            <w:r w:rsidRPr="004043AC">
              <w:t>base</w:t>
            </w:r>
            <w:r w:rsidR="009A1416" w:rsidRPr="004043AC">
              <w: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bl>
    <w:p w:rsidR="00A36BF1" w:rsidRPr="004043AC" w:rsidRDefault="00004573" w:rsidP="004043AC">
      <w:pPr>
        <w:spacing w:line="312" w:lineRule="auto"/>
        <w:jc w:val="center"/>
        <w:rPr>
          <w:b/>
          <w:sz w:val="36"/>
          <w:szCs w:val="36"/>
          <w:u w:val="single"/>
        </w:rPr>
      </w:pPr>
      <w:r w:rsidRPr="004043AC">
        <w:rPr>
          <w:b/>
          <w:sz w:val="36"/>
          <w:szCs w:val="36"/>
          <w:u w:val="single"/>
        </w:rPr>
        <w:t>L</w:t>
      </w:r>
      <w:r w:rsidR="009A1416" w:rsidRPr="004043AC">
        <w:rPr>
          <w:b/>
          <w:sz w:val="36"/>
          <w:szCs w:val="36"/>
          <w:u w:val="single"/>
        </w:rPr>
        <w:t>ab Plan</w:t>
      </w:r>
    </w:p>
    <w:p w:rsidR="009A1416" w:rsidRPr="004043AC" w:rsidRDefault="009A1416" w:rsidP="004043AC">
      <w:pPr>
        <w:spacing w:line="312" w:lineRule="auto"/>
        <w:jc w:val="center"/>
        <w:rPr>
          <w:b/>
          <w:sz w:val="36"/>
          <w:szCs w:val="36"/>
          <w:u w:val="single"/>
        </w:rPr>
      </w:pPr>
    </w:p>
    <w:p w:rsidR="009A1416" w:rsidRPr="004043AC" w:rsidRDefault="009A1416" w:rsidP="004043AC">
      <w:pPr>
        <w:spacing w:line="312" w:lineRule="auto"/>
        <w:jc w:val="center"/>
        <w:rPr>
          <w:b/>
          <w:sz w:val="36"/>
          <w:szCs w:val="36"/>
          <w:u w:val="single"/>
        </w:rPr>
      </w:pPr>
      <w:r w:rsidRPr="004043AC">
        <w:rPr>
          <w:b/>
          <w:sz w:val="36"/>
          <w:szCs w:val="36"/>
          <w:u w:val="single"/>
        </w:rPr>
        <w:t>List of Experiments</w:t>
      </w:r>
    </w:p>
    <w:p w:rsidR="009A1416" w:rsidRPr="004043AC" w:rsidRDefault="009A1416" w:rsidP="004043AC">
      <w:pPr>
        <w:spacing w:line="312" w:lineRule="auto"/>
        <w:jc w:val="center"/>
        <w:rPr>
          <w:b/>
          <w:sz w:val="36"/>
          <w:szCs w:val="36"/>
          <w:u w:val="single"/>
        </w:rPr>
      </w:pPr>
    </w:p>
    <w:p w:rsidR="00004573" w:rsidRPr="004043AC" w:rsidRDefault="00004573" w:rsidP="004043AC">
      <w:pPr>
        <w:spacing w:line="312" w:lineRule="auto"/>
        <w:jc w:val="center"/>
      </w:pPr>
    </w:p>
    <w:p w:rsidR="00A36BF1" w:rsidRPr="004043AC" w:rsidRDefault="00A36BF1" w:rsidP="004043AC">
      <w:pPr>
        <w:spacing w:line="312" w:lineRule="auto"/>
        <w:jc w:val="center"/>
      </w:pPr>
    </w:p>
    <w:p w:rsidR="00A36BF1" w:rsidRPr="004043AC" w:rsidRDefault="00A36BF1" w:rsidP="004043AC">
      <w:pPr>
        <w:spacing w:line="312" w:lineRule="auto"/>
        <w:jc w:val="center"/>
      </w:pPr>
    </w:p>
    <w:p w:rsidR="00A36BF1" w:rsidRPr="004043AC" w:rsidRDefault="00A36BF1" w:rsidP="004043AC">
      <w:pPr>
        <w:spacing w:line="312" w:lineRule="auto"/>
        <w:jc w:val="center"/>
      </w:pPr>
    </w:p>
    <w:p w:rsidR="00A36BF1" w:rsidRPr="004043AC" w:rsidRDefault="00A36BF1" w:rsidP="004043AC">
      <w:pPr>
        <w:spacing w:line="312" w:lineRule="auto"/>
        <w:jc w:val="center"/>
      </w:pPr>
    </w:p>
    <w:p w:rsidR="00A36BF1" w:rsidRPr="004043AC" w:rsidRDefault="00A36BF1" w:rsidP="004043AC">
      <w:pPr>
        <w:spacing w:line="312" w:lineRule="auto"/>
        <w:jc w:val="center"/>
      </w:pPr>
    </w:p>
    <w:p w:rsidR="00792255" w:rsidRPr="004043AC" w:rsidRDefault="00792255" w:rsidP="004043AC">
      <w:pPr>
        <w:tabs>
          <w:tab w:val="clear" w:pos="720"/>
        </w:tabs>
        <w:suppressAutoHyphens w:val="0"/>
        <w:spacing w:after="200" w:line="312" w:lineRule="auto"/>
      </w:pPr>
      <w:r w:rsidRPr="004043AC">
        <w:br w:type="page"/>
      </w:r>
    </w:p>
    <w:p w:rsidR="00A36BF1" w:rsidRPr="004043AC" w:rsidRDefault="00A36BF1" w:rsidP="004043AC">
      <w:pPr>
        <w:spacing w:line="312" w:lineRule="auto"/>
        <w:jc w:val="center"/>
      </w:pPr>
    </w:p>
    <w:p w:rsidR="00A36BF1" w:rsidRPr="004043AC" w:rsidRDefault="00D217E3" w:rsidP="004043AC">
      <w:pPr>
        <w:spacing w:line="312" w:lineRule="auto"/>
      </w:pPr>
      <w:r w:rsidRPr="004043AC">
        <w:rPr>
          <w:b/>
          <w:sz w:val="28"/>
          <w:szCs w:val="28"/>
        </w:rPr>
        <w:t>Experiment 1:  Defining Problem Statement</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 xml:space="preserve">Objective: </w:t>
      </w:r>
      <w:r w:rsidRPr="004043AC">
        <w:t xml:space="preserve">Define a problem statement for </w:t>
      </w:r>
      <w:r w:rsidR="004043AC" w:rsidRPr="004043AC">
        <w:t>d</w:t>
      </w:r>
      <w:r w:rsidRPr="004043AC">
        <w:t xml:space="preserve">atabase </w:t>
      </w:r>
      <w:r w:rsidR="004043AC" w:rsidRPr="004043AC">
        <w:t>real life scenario</w:t>
      </w:r>
      <w:r w:rsidRPr="004043AC">
        <w:t>.</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pPr>
      <w:r w:rsidRPr="004043AC">
        <w:t>While defining problem statement consider following points</w:t>
      </w:r>
    </w:p>
    <w:p w:rsidR="00A36BF1" w:rsidRPr="004043AC" w:rsidRDefault="00D217E3" w:rsidP="004043AC">
      <w:pPr>
        <w:pStyle w:val="ListParagraph"/>
        <w:numPr>
          <w:ilvl w:val="0"/>
          <w:numId w:val="9"/>
        </w:numPr>
        <w:spacing w:line="312" w:lineRule="auto"/>
      </w:pPr>
      <w:r w:rsidRPr="004043AC">
        <w:t>Should have transactions</w:t>
      </w:r>
    </w:p>
    <w:p w:rsidR="00A36BF1" w:rsidRPr="004043AC" w:rsidRDefault="00D217E3" w:rsidP="004043AC">
      <w:pPr>
        <w:pStyle w:val="ListParagraph"/>
        <w:spacing w:line="312" w:lineRule="auto"/>
      </w:pPr>
      <w:r w:rsidRPr="004043AC">
        <w:t xml:space="preserve">There should be different operations performed on the database such as different data insertion, </w:t>
      </w:r>
      <w:proofErr w:type="spellStart"/>
      <w:r w:rsidRPr="004043AC">
        <w:t>updation</w:t>
      </w:r>
      <w:proofErr w:type="spellEnd"/>
      <w:r w:rsidRPr="004043AC">
        <w:t xml:space="preserve"> and other data processing.</w:t>
      </w:r>
    </w:p>
    <w:p w:rsidR="00A36BF1" w:rsidRPr="004043AC" w:rsidRDefault="00D217E3" w:rsidP="004043AC">
      <w:pPr>
        <w:pStyle w:val="ListParagraph"/>
        <w:numPr>
          <w:ilvl w:val="0"/>
          <w:numId w:val="9"/>
        </w:numPr>
        <w:spacing w:line="312" w:lineRule="auto"/>
      </w:pPr>
      <w:r w:rsidRPr="004043AC">
        <w:t>Should have multiple entities involved</w:t>
      </w:r>
    </w:p>
    <w:p w:rsidR="00A36BF1" w:rsidRPr="004043AC" w:rsidRDefault="00D217E3" w:rsidP="004043AC">
      <w:pPr>
        <w:pStyle w:val="ListParagraph"/>
        <w:spacing w:line="312" w:lineRule="auto"/>
      </w:pPr>
      <w:r w:rsidRPr="004043AC">
        <w:t xml:space="preserve">An </w:t>
      </w:r>
      <w:r w:rsidRPr="004043AC">
        <w:rPr>
          <w:bCs/>
        </w:rPr>
        <w:t xml:space="preserve">entity </w:t>
      </w:r>
      <w:r w:rsidRPr="004043AC">
        <w:t>is a “thing” or “object” in the real world that is distinguishable from all other objects. So in the case study there should be multiple objects that will be required to store in database.</w:t>
      </w:r>
    </w:p>
    <w:p w:rsidR="00A36BF1" w:rsidRPr="004043AC" w:rsidRDefault="00D217E3" w:rsidP="004043AC">
      <w:pPr>
        <w:pStyle w:val="ListParagraph"/>
        <w:numPr>
          <w:ilvl w:val="0"/>
          <w:numId w:val="9"/>
        </w:numPr>
        <w:spacing w:line="312" w:lineRule="auto"/>
      </w:pPr>
      <w:r w:rsidRPr="004043AC">
        <w:t>Complex level entity should be involved.</w:t>
      </w:r>
    </w:p>
    <w:p w:rsidR="00A36BF1" w:rsidRPr="004043AC" w:rsidRDefault="00D217E3" w:rsidP="004043AC">
      <w:pPr>
        <w:pStyle w:val="ListParagraph"/>
        <w:spacing w:line="312" w:lineRule="auto"/>
      </w:pPr>
      <w:r w:rsidRPr="004043AC">
        <w:t>Case study should involve complex objects which will need complex query processing.</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Problem statement</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Results:</w:t>
      </w:r>
    </w:p>
    <w:p w:rsidR="00A36BF1" w:rsidRPr="004043AC" w:rsidRDefault="00A36BF1" w:rsidP="004043AC">
      <w:pPr>
        <w:spacing w:line="312" w:lineRule="auto"/>
      </w:pP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pPr>
      <w:r w:rsidRPr="004043AC">
        <w:rPr>
          <w:b/>
          <w:sz w:val="28"/>
          <w:szCs w:val="28"/>
        </w:rPr>
        <w:lastRenderedPageBreak/>
        <w:t xml:space="preserve">Experiment 2: Data </w:t>
      </w:r>
      <w:proofErr w:type="gramStart"/>
      <w:r w:rsidRPr="004043AC">
        <w:rPr>
          <w:b/>
          <w:sz w:val="28"/>
          <w:szCs w:val="28"/>
        </w:rPr>
        <w:t>Modeling</w:t>
      </w:r>
      <w:proofErr w:type="gramEnd"/>
      <w:r w:rsidRPr="004043AC">
        <w:rPr>
          <w:b/>
          <w:sz w:val="28"/>
          <w:szCs w:val="28"/>
        </w:rPr>
        <w:t xml:space="preserve"> for problem defined in exp1</w:t>
      </w:r>
    </w:p>
    <w:p w:rsidR="00A36BF1" w:rsidRPr="004043AC" w:rsidRDefault="00D217E3" w:rsidP="004043AC">
      <w:pPr>
        <w:pStyle w:val="ListParagraph"/>
        <w:numPr>
          <w:ilvl w:val="0"/>
          <w:numId w:val="2"/>
        </w:numPr>
        <w:spacing w:line="312" w:lineRule="auto"/>
      </w:pPr>
      <w:r w:rsidRPr="004043AC">
        <w:t>ER/EER Diagram</w:t>
      </w:r>
    </w:p>
    <w:p w:rsidR="00A36BF1" w:rsidRPr="004043AC" w:rsidRDefault="00D217E3" w:rsidP="004043AC">
      <w:pPr>
        <w:pStyle w:val="ListParagraph"/>
        <w:numPr>
          <w:ilvl w:val="0"/>
          <w:numId w:val="2"/>
        </w:numPr>
        <w:spacing w:line="312" w:lineRule="auto"/>
      </w:pPr>
      <w:r w:rsidRPr="004043AC">
        <w:t>Optimization of ER/EER Diagram</w:t>
      </w:r>
    </w:p>
    <w:p w:rsidR="00A36BF1" w:rsidRPr="004043AC" w:rsidRDefault="00A36BF1" w:rsidP="004043AC">
      <w:pPr>
        <w:pStyle w:val="ListParagraph"/>
        <w:spacing w:line="312" w:lineRule="auto"/>
      </w:pPr>
    </w:p>
    <w:p w:rsidR="00A36BF1" w:rsidRPr="004043AC" w:rsidRDefault="00D217E3" w:rsidP="004043AC">
      <w:pPr>
        <w:spacing w:line="312" w:lineRule="auto"/>
        <w:jc w:val="both"/>
      </w:pPr>
      <w:r w:rsidRPr="004043AC">
        <w:rPr>
          <w:b/>
          <w:u w:val="single"/>
        </w:rPr>
        <w:t xml:space="preserve">Objective: </w:t>
      </w:r>
      <w:r w:rsidRPr="004043AC">
        <w:rPr>
          <w:rFonts w:eastAsia="Times New Roman"/>
        </w:rPr>
        <w:t>Design and draw an ER diagram using standard notations for your problem definition and optimize the ER diagram.</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rPr>
          <w:b/>
        </w:rPr>
        <w:t>ER Diagram:</w:t>
      </w:r>
    </w:p>
    <w:p w:rsidR="00A36BF1" w:rsidRPr="004043AC" w:rsidRDefault="00D217E3" w:rsidP="004043AC">
      <w:pPr>
        <w:spacing w:line="312" w:lineRule="auto"/>
        <w:jc w:val="both"/>
      </w:pPr>
      <w:r w:rsidRPr="004043AC">
        <w:rPr>
          <w:bCs/>
        </w:rPr>
        <w:t>Entity–relationship model</w:t>
      </w:r>
      <w:r w:rsidRPr="004043AC">
        <w:t xml:space="preserve"> (</w:t>
      </w:r>
      <w:r w:rsidRPr="004043AC">
        <w:rPr>
          <w:bCs/>
        </w:rPr>
        <w:t>ER model</w:t>
      </w:r>
      <w:r w:rsidRPr="004043AC">
        <w:t xml:space="preserve">) is a data model for describing a database in an abstract way. The </w:t>
      </w:r>
      <w:r w:rsidRPr="004043AC">
        <w:rPr>
          <w:bCs/>
        </w:rPr>
        <w:t xml:space="preserve">entity-relationship </w:t>
      </w:r>
      <w:r w:rsidRPr="004043AC">
        <w:t>(</w:t>
      </w:r>
      <w:r w:rsidRPr="004043AC">
        <w:rPr>
          <w:bCs/>
        </w:rPr>
        <w:t>E-R</w:t>
      </w:r>
      <w:r w:rsidRPr="004043AC">
        <w:t xml:space="preserve">) data model perceives the real world as consisting of basic objects, called </w:t>
      </w:r>
      <w:r w:rsidRPr="004043AC">
        <w:rPr>
          <w:i/>
          <w:iCs/>
        </w:rPr>
        <w:t>entities</w:t>
      </w:r>
      <w:r w:rsidRPr="004043AC">
        <w:t xml:space="preserve">, and </w:t>
      </w:r>
      <w:r w:rsidRPr="004043AC">
        <w:rPr>
          <w:i/>
          <w:iCs/>
        </w:rPr>
        <w:t xml:space="preserve">relationships </w:t>
      </w:r>
      <w:r w:rsidRPr="004043AC">
        <w:t>among these objects.</w:t>
      </w:r>
    </w:p>
    <w:p w:rsidR="00A36BF1" w:rsidRPr="004043AC" w:rsidRDefault="00D217E3" w:rsidP="004043AC">
      <w:pPr>
        <w:spacing w:line="312" w:lineRule="auto"/>
        <w:jc w:val="both"/>
      </w:pPr>
      <w:r w:rsidRPr="004043AC">
        <w:t>The E-R data model employs three basic notions: entity sets, relationship sets, and attributes.</w:t>
      </w:r>
    </w:p>
    <w:p w:rsidR="00A36BF1" w:rsidRPr="004043AC" w:rsidRDefault="00D217E3" w:rsidP="004043AC">
      <w:pPr>
        <w:spacing w:line="312" w:lineRule="auto"/>
        <w:jc w:val="both"/>
      </w:pPr>
      <w:r w:rsidRPr="004043AC">
        <w:rPr>
          <w:u w:val="single"/>
        </w:rPr>
        <w:t>Entity Set:</w:t>
      </w:r>
    </w:p>
    <w:p w:rsidR="00A36BF1" w:rsidRPr="004043AC" w:rsidRDefault="00D217E3" w:rsidP="004043AC">
      <w:pPr>
        <w:spacing w:line="312" w:lineRule="auto"/>
        <w:jc w:val="both"/>
      </w:pPr>
      <w:r w:rsidRPr="004043AC">
        <w:t xml:space="preserve">An </w:t>
      </w:r>
      <w:r w:rsidRPr="004043AC">
        <w:rPr>
          <w:bCs/>
        </w:rPr>
        <w:t xml:space="preserve">entity </w:t>
      </w:r>
      <w:r w:rsidRPr="004043AC">
        <w:t xml:space="preserve">is a “thing” or “object” in the real world that is distinguishable from all other objects. An entity has a set of properties, and the values for some set of properties may uniquely identify an entity. An </w:t>
      </w:r>
      <w:r w:rsidRPr="004043AC">
        <w:rPr>
          <w:b/>
          <w:bCs/>
        </w:rPr>
        <w:t xml:space="preserve">entity set </w:t>
      </w:r>
      <w:r w:rsidRPr="004043AC">
        <w:t xml:space="preserve">is a set of entities of the same type that share the same properties, or attributes. </w:t>
      </w:r>
    </w:p>
    <w:p w:rsidR="00A36BF1" w:rsidRPr="004043AC" w:rsidRDefault="00D217E3" w:rsidP="004043AC">
      <w:pPr>
        <w:spacing w:line="312" w:lineRule="auto"/>
        <w:jc w:val="both"/>
      </w:pPr>
      <w:r w:rsidRPr="004043AC">
        <w:t xml:space="preserve">An entity is represented by a set of </w:t>
      </w:r>
      <w:r w:rsidRPr="004043AC">
        <w:rPr>
          <w:b/>
          <w:bCs/>
        </w:rPr>
        <w:t>attributes</w:t>
      </w:r>
      <w:r w:rsidRPr="004043AC">
        <w:t xml:space="preserve">. Attributes are descriptive properties possessed by each member of an entity set. </w:t>
      </w:r>
    </w:p>
    <w:p w:rsidR="00A36BF1" w:rsidRPr="004043AC" w:rsidRDefault="00D217E3" w:rsidP="004043AC">
      <w:pPr>
        <w:spacing w:line="312" w:lineRule="auto"/>
        <w:jc w:val="both"/>
      </w:pPr>
      <w:r w:rsidRPr="004043AC">
        <w:t>An attribute, as used in the E-R model, can be characterized by the following attribute types.</w:t>
      </w:r>
    </w:p>
    <w:p w:rsidR="00A36BF1" w:rsidRPr="004043AC" w:rsidRDefault="00D217E3" w:rsidP="004043AC">
      <w:pPr>
        <w:pStyle w:val="ListParagraph"/>
        <w:numPr>
          <w:ilvl w:val="0"/>
          <w:numId w:val="3"/>
        </w:numPr>
        <w:spacing w:line="312" w:lineRule="auto"/>
        <w:jc w:val="both"/>
      </w:pPr>
      <w:r w:rsidRPr="004043AC">
        <w:rPr>
          <w:bCs/>
        </w:rPr>
        <w:t xml:space="preserve">Simple </w:t>
      </w:r>
      <w:r w:rsidRPr="004043AC">
        <w:t xml:space="preserve">and </w:t>
      </w:r>
      <w:r w:rsidRPr="004043AC">
        <w:rPr>
          <w:bCs/>
        </w:rPr>
        <w:t xml:space="preserve">composite </w:t>
      </w:r>
      <w:r w:rsidRPr="004043AC">
        <w:t>attributes</w:t>
      </w:r>
    </w:p>
    <w:p w:rsidR="00A36BF1" w:rsidRPr="004043AC" w:rsidRDefault="00D217E3" w:rsidP="004043AC">
      <w:pPr>
        <w:pStyle w:val="ListParagraph"/>
        <w:numPr>
          <w:ilvl w:val="0"/>
          <w:numId w:val="3"/>
        </w:numPr>
        <w:spacing w:line="312" w:lineRule="auto"/>
        <w:jc w:val="both"/>
      </w:pPr>
      <w:r w:rsidRPr="004043AC">
        <w:rPr>
          <w:bCs/>
        </w:rPr>
        <w:t xml:space="preserve">Single-valued </w:t>
      </w:r>
      <w:r w:rsidRPr="004043AC">
        <w:t xml:space="preserve">and </w:t>
      </w:r>
      <w:r w:rsidRPr="004043AC">
        <w:rPr>
          <w:bCs/>
        </w:rPr>
        <w:t xml:space="preserve">multi valued </w:t>
      </w:r>
      <w:r w:rsidRPr="004043AC">
        <w:t xml:space="preserve">attributes. </w:t>
      </w:r>
    </w:p>
    <w:p w:rsidR="00A36BF1" w:rsidRPr="004043AC" w:rsidRDefault="00D217E3" w:rsidP="004043AC">
      <w:pPr>
        <w:pStyle w:val="ListParagraph"/>
        <w:numPr>
          <w:ilvl w:val="0"/>
          <w:numId w:val="3"/>
        </w:numPr>
        <w:spacing w:line="312" w:lineRule="auto"/>
        <w:jc w:val="both"/>
      </w:pPr>
      <w:r w:rsidRPr="004043AC">
        <w:rPr>
          <w:bCs/>
        </w:rPr>
        <w:t xml:space="preserve">Derived </w:t>
      </w:r>
      <w:r w:rsidRPr="004043AC">
        <w:t xml:space="preserve">attribute. </w:t>
      </w:r>
    </w:p>
    <w:p w:rsidR="00A36BF1" w:rsidRPr="004043AC" w:rsidRDefault="00A36BF1" w:rsidP="004043AC">
      <w:pPr>
        <w:spacing w:line="312" w:lineRule="auto"/>
      </w:pPr>
    </w:p>
    <w:p w:rsidR="00A36BF1" w:rsidRPr="004043AC" w:rsidRDefault="00D217E3" w:rsidP="004043AC">
      <w:pPr>
        <w:spacing w:line="312" w:lineRule="auto"/>
      </w:pPr>
      <w:r w:rsidRPr="004043AC">
        <w:rPr>
          <w:u w:val="single"/>
        </w:rPr>
        <w:t>Keys:</w:t>
      </w:r>
    </w:p>
    <w:p w:rsidR="00A36BF1" w:rsidRPr="004043AC" w:rsidRDefault="00D217E3" w:rsidP="004043AC">
      <w:pPr>
        <w:spacing w:line="312" w:lineRule="auto"/>
        <w:jc w:val="both"/>
      </w:pPr>
      <w:r w:rsidRPr="004043AC">
        <w:t xml:space="preserve">The attribute values of an entity must be such that they can </w:t>
      </w:r>
      <w:r w:rsidRPr="004043AC">
        <w:rPr>
          <w:i/>
          <w:iCs/>
        </w:rPr>
        <w:t xml:space="preserve">uniquely identify </w:t>
      </w:r>
      <w:r w:rsidRPr="004043AC">
        <w:t>the entity. There are different types of keys:</w:t>
      </w:r>
    </w:p>
    <w:p w:rsidR="00A36BF1" w:rsidRPr="004043AC" w:rsidRDefault="00D217E3" w:rsidP="004043AC">
      <w:pPr>
        <w:pStyle w:val="ListParagraph"/>
        <w:numPr>
          <w:ilvl w:val="0"/>
          <w:numId w:val="8"/>
        </w:numPr>
        <w:spacing w:line="312" w:lineRule="auto"/>
        <w:jc w:val="both"/>
      </w:pPr>
      <w:r w:rsidRPr="004043AC">
        <w:t>Super key</w:t>
      </w:r>
    </w:p>
    <w:p w:rsidR="00A36BF1" w:rsidRPr="004043AC" w:rsidRDefault="00D217E3" w:rsidP="004043AC">
      <w:pPr>
        <w:pStyle w:val="ListParagraph"/>
        <w:numPr>
          <w:ilvl w:val="0"/>
          <w:numId w:val="8"/>
        </w:numPr>
        <w:spacing w:line="312" w:lineRule="auto"/>
        <w:jc w:val="both"/>
      </w:pPr>
      <w:r w:rsidRPr="004043AC">
        <w:t>Candidate Key</w:t>
      </w:r>
    </w:p>
    <w:p w:rsidR="00A36BF1" w:rsidRPr="004043AC" w:rsidRDefault="00D217E3" w:rsidP="004043AC">
      <w:pPr>
        <w:pStyle w:val="ListParagraph"/>
        <w:numPr>
          <w:ilvl w:val="0"/>
          <w:numId w:val="8"/>
        </w:numPr>
        <w:spacing w:line="312" w:lineRule="auto"/>
        <w:jc w:val="both"/>
      </w:pPr>
      <w:r w:rsidRPr="004043AC">
        <w:t>Primary Key</w:t>
      </w:r>
    </w:p>
    <w:p w:rsidR="00A36BF1" w:rsidRPr="004043AC" w:rsidRDefault="00D217E3" w:rsidP="004043AC">
      <w:pPr>
        <w:tabs>
          <w:tab w:val="left" w:pos="6090"/>
        </w:tabs>
        <w:spacing w:line="312" w:lineRule="auto"/>
      </w:pPr>
      <w:r w:rsidRPr="004043AC">
        <w:rPr>
          <w:b/>
        </w:rPr>
        <w:tab/>
      </w:r>
    </w:p>
    <w:p w:rsidR="00A36BF1" w:rsidRPr="004043AC" w:rsidRDefault="00D217E3" w:rsidP="004043AC">
      <w:pPr>
        <w:spacing w:line="312" w:lineRule="auto"/>
      </w:pPr>
      <w:r w:rsidRPr="004043AC">
        <w:rPr>
          <w:u w:val="single"/>
        </w:rPr>
        <w:t>Relationship Set:</w:t>
      </w:r>
    </w:p>
    <w:p w:rsidR="00A36BF1" w:rsidRPr="004043AC" w:rsidRDefault="00D217E3" w:rsidP="004043AC">
      <w:pPr>
        <w:spacing w:line="312" w:lineRule="auto"/>
        <w:jc w:val="both"/>
      </w:pPr>
      <w:r w:rsidRPr="004043AC">
        <w:t>A relationship captures how entities are related to one another. A relationship is an association among several entities. A relationship set is a set of relationships of the same type.</w:t>
      </w:r>
    </w:p>
    <w:p w:rsidR="00A36BF1" w:rsidRPr="004043AC" w:rsidRDefault="00D217E3" w:rsidP="004043AC">
      <w:pPr>
        <w:spacing w:line="312" w:lineRule="auto"/>
        <w:jc w:val="both"/>
      </w:pPr>
      <w:r w:rsidRPr="004043AC">
        <w:lastRenderedPageBreak/>
        <w:t xml:space="preserve">An E-R enterprise schema may define certain constraints known as </w:t>
      </w:r>
      <w:proofErr w:type="gramStart"/>
      <w:r w:rsidRPr="004043AC">
        <w:t>Mapping</w:t>
      </w:r>
      <w:proofErr w:type="gramEnd"/>
      <w:r w:rsidRPr="004043AC">
        <w:t xml:space="preserve"> cardinalities.</w:t>
      </w:r>
      <w:r w:rsidRPr="004043AC">
        <w:rPr>
          <w:b/>
          <w:bCs/>
        </w:rPr>
        <w:t xml:space="preserve"> Mapping cardinalities</w:t>
      </w:r>
      <w:r w:rsidRPr="004043AC">
        <w:t>, or cardinality ratios, express the number of entities to which another entity can be associated via a relationship set.</w:t>
      </w:r>
    </w:p>
    <w:p w:rsidR="00A36BF1" w:rsidRPr="004043AC" w:rsidRDefault="00D217E3" w:rsidP="004043AC">
      <w:pPr>
        <w:spacing w:line="312" w:lineRule="auto"/>
        <w:jc w:val="both"/>
      </w:pPr>
      <w:r w:rsidRPr="004043AC">
        <w:t>For a binary relationship the mapping cardinality must be one of the following:</w:t>
      </w:r>
    </w:p>
    <w:p w:rsidR="00A36BF1" w:rsidRPr="004043AC" w:rsidRDefault="00D217E3" w:rsidP="004043AC">
      <w:pPr>
        <w:pStyle w:val="ListParagraph"/>
        <w:numPr>
          <w:ilvl w:val="0"/>
          <w:numId w:val="3"/>
        </w:numPr>
        <w:spacing w:line="312" w:lineRule="auto"/>
        <w:jc w:val="both"/>
      </w:pPr>
      <w:r w:rsidRPr="004043AC">
        <w:rPr>
          <w:b/>
          <w:bCs/>
        </w:rPr>
        <w:t>One to one</w:t>
      </w:r>
      <w:r w:rsidRPr="004043AC">
        <w:t xml:space="preserve">. </w:t>
      </w:r>
    </w:p>
    <w:p w:rsidR="00A36BF1" w:rsidRPr="004043AC" w:rsidRDefault="00D217E3" w:rsidP="004043AC">
      <w:pPr>
        <w:pStyle w:val="ListParagraph"/>
        <w:numPr>
          <w:ilvl w:val="0"/>
          <w:numId w:val="3"/>
        </w:numPr>
        <w:spacing w:line="312" w:lineRule="auto"/>
        <w:jc w:val="both"/>
      </w:pPr>
      <w:r w:rsidRPr="004043AC">
        <w:rPr>
          <w:b/>
          <w:bCs/>
        </w:rPr>
        <w:t>One to many</w:t>
      </w:r>
    </w:p>
    <w:p w:rsidR="00A36BF1" w:rsidRPr="004043AC" w:rsidRDefault="00D217E3" w:rsidP="004043AC">
      <w:pPr>
        <w:pStyle w:val="ListParagraph"/>
        <w:numPr>
          <w:ilvl w:val="0"/>
          <w:numId w:val="3"/>
        </w:numPr>
        <w:spacing w:line="312" w:lineRule="auto"/>
        <w:jc w:val="both"/>
      </w:pPr>
      <w:r w:rsidRPr="004043AC">
        <w:rPr>
          <w:b/>
          <w:bCs/>
        </w:rPr>
        <w:t>Many to one</w:t>
      </w:r>
    </w:p>
    <w:p w:rsidR="00A36BF1" w:rsidRPr="004043AC" w:rsidRDefault="00D217E3" w:rsidP="004043AC">
      <w:pPr>
        <w:pStyle w:val="ListParagraph"/>
        <w:numPr>
          <w:ilvl w:val="0"/>
          <w:numId w:val="3"/>
        </w:numPr>
        <w:spacing w:line="312" w:lineRule="auto"/>
        <w:jc w:val="both"/>
      </w:pPr>
      <w:r w:rsidRPr="004043AC">
        <w:rPr>
          <w:b/>
          <w:bCs/>
        </w:rPr>
        <w:t>Many to many</w:t>
      </w:r>
    </w:p>
    <w:p w:rsidR="00A36BF1" w:rsidRPr="004043AC" w:rsidRDefault="00A36BF1" w:rsidP="004043AC">
      <w:pPr>
        <w:spacing w:line="312" w:lineRule="auto"/>
        <w:jc w:val="center"/>
      </w:pPr>
    </w:p>
    <w:p w:rsidR="00A36BF1" w:rsidRPr="004043AC" w:rsidRDefault="00D217E3" w:rsidP="004043AC">
      <w:pPr>
        <w:spacing w:line="312" w:lineRule="auto"/>
        <w:jc w:val="both"/>
      </w:pPr>
      <w:r w:rsidRPr="004043AC">
        <w:rPr>
          <w:u w:val="single"/>
        </w:rPr>
        <w:t>Weak Entity Set:</w:t>
      </w:r>
    </w:p>
    <w:p w:rsidR="00A36BF1" w:rsidRPr="004043AC" w:rsidRDefault="00D217E3" w:rsidP="004043AC">
      <w:pPr>
        <w:spacing w:line="312" w:lineRule="auto"/>
        <w:jc w:val="both"/>
      </w:pPr>
      <w:r w:rsidRPr="004043AC">
        <w:t xml:space="preserve">Entity types that do not have key attributes of their own are called weak entity types. </w:t>
      </w:r>
    </w:p>
    <w:p w:rsidR="00A36BF1" w:rsidRPr="004043AC" w:rsidRDefault="00A36BF1" w:rsidP="004043AC">
      <w:pPr>
        <w:spacing w:line="312" w:lineRule="auto"/>
        <w:jc w:val="both"/>
      </w:pPr>
    </w:p>
    <w:p w:rsidR="00A36BF1" w:rsidRPr="004043AC" w:rsidRDefault="00A36BF1" w:rsidP="004043AC">
      <w:pPr>
        <w:spacing w:line="312" w:lineRule="auto"/>
        <w:jc w:val="both"/>
      </w:pP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Extended E-R Features</w:t>
      </w:r>
    </w:p>
    <w:p w:rsidR="00A36BF1" w:rsidRPr="004043AC" w:rsidRDefault="00D217E3" w:rsidP="004043AC">
      <w:pPr>
        <w:spacing w:line="312" w:lineRule="auto"/>
        <w:jc w:val="both"/>
      </w:pPr>
      <w:r w:rsidRPr="004043AC">
        <w:t>Although the basic E-R concepts can model most database features, some aspects of a database may be more aptly expressed by certain extensions to the basic E-R model. This includes the extended E-R features of specialization, generalization, higher- and lower-level entity sets, attribute inheritance, and aggregation.</w:t>
      </w:r>
    </w:p>
    <w:p w:rsidR="00A36BF1" w:rsidRPr="004043AC" w:rsidRDefault="00D217E3" w:rsidP="004043AC">
      <w:pPr>
        <w:spacing w:line="312" w:lineRule="auto"/>
        <w:jc w:val="both"/>
      </w:pPr>
      <w:r w:rsidRPr="004043AC">
        <w:rPr>
          <w:u w:val="single"/>
        </w:rPr>
        <w:t>Specialization</w:t>
      </w:r>
    </w:p>
    <w:p w:rsidR="00A36BF1" w:rsidRPr="004043AC" w:rsidRDefault="00D217E3" w:rsidP="004043AC">
      <w:pPr>
        <w:spacing w:line="312" w:lineRule="auto"/>
        <w:jc w:val="both"/>
      </w:pPr>
      <w:r w:rsidRPr="004043AC">
        <w:t xml:space="preserve">An entity set may include sub-groupings of entities that are distinct in some way from other entities in the set. For instance, a subset of entities within an entity set may have attributes that are not shared by all the entities in the entity set. </w:t>
      </w:r>
    </w:p>
    <w:p w:rsidR="00A36BF1" w:rsidRPr="004043AC" w:rsidRDefault="00D217E3" w:rsidP="004043AC">
      <w:pPr>
        <w:spacing w:line="312" w:lineRule="auto"/>
        <w:jc w:val="both"/>
      </w:pPr>
      <w:r w:rsidRPr="004043AC">
        <w:rPr>
          <w:u w:val="single"/>
        </w:rPr>
        <w:t>Generalization</w:t>
      </w:r>
    </w:p>
    <w:p w:rsidR="00A36BF1" w:rsidRPr="004043AC" w:rsidRDefault="00D217E3" w:rsidP="004043AC">
      <w:pPr>
        <w:spacing w:line="312" w:lineRule="auto"/>
        <w:jc w:val="both"/>
      </w:pPr>
      <w:r w:rsidRPr="004043AC">
        <w:t xml:space="preserve">The refinement from an initial entity set into successive levels of entity sub-groupings represents a top-down design process in which distinctions are made explicit. The design process may also proceed in a bottom-up manner, in which multiple entity sets are synthesized into a higher-level entity set on the basis of common features. </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Attribute Inheritance</w:t>
      </w:r>
    </w:p>
    <w:p w:rsidR="00A36BF1" w:rsidRPr="004043AC" w:rsidRDefault="00D217E3" w:rsidP="004043AC">
      <w:pPr>
        <w:spacing w:line="312" w:lineRule="auto"/>
        <w:jc w:val="both"/>
      </w:pPr>
      <w:r w:rsidRPr="004043AC">
        <w:t>A crucial property of the higher- and lower-level entities created by specialization and generalization is attribute inheritance. The attributes of the higher-level entity sets are said to be inherited by the lower-level entity sets.</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Constraints on Generalizations</w:t>
      </w:r>
    </w:p>
    <w:p w:rsidR="00A36BF1" w:rsidRPr="004043AC" w:rsidRDefault="00D217E3" w:rsidP="004043AC">
      <w:pPr>
        <w:spacing w:line="312" w:lineRule="auto"/>
        <w:jc w:val="both"/>
      </w:pPr>
      <w:r w:rsidRPr="004043AC">
        <w:t>To model an enterprise more accurately, the database designer may choose to place certain constraints on a particular generalization. One type of constraint involves determining which entities can be members of a given lower-level entity set. Such membership may be one of the following:</w:t>
      </w:r>
    </w:p>
    <w:p w:rsidR="00A36BF1" w:rsidRPr="004043AC" w:rsidRDefault="00D217E3" w:rsidP="004043AC">
      <w:pPr>
        <w:pStyle w:val="ListParagraph"/>
        <w:numPr>
          <w:ilvl w:val="0"/>
          <w:numId w:val="6"/>
        </w:numPr>
        <w:spacing w:line="312" w:lineRule="auto"/>
        <w:jc w:val="both"/>
      </w:pPr>
      <w:r w:rsidRPr="004043AC">
        <w:lastRenderedPageBreak/>
        <w:t>Condition-defined.</w:t>
      </w:r>
    </w:p>
    <w:p w:rsidR="00A36BF1" w:rsidRPr="004043AC" w:rsidRDefault="00D217E3" w:rsidP="004043AC">
      <w:pPr>
        <w:pStyle w:val="ListParagraph"/>
        <w:numPr>
          <w:ilvl w:val="0"/>
          <w:numId w:val="6"/>
        </w:numPr>
        <w:spacing w:line="312" w:lineRule="auto"/>
        <w:jc w:val="both"/>
      </w:pPr>
      <w:r w:rsidRPr="004043AC">
        <w:t xml:space="preserve">User-defined. </w:t>
      </w:r>
    </w:p>
    <w:p w:rsidR="00A36BF1" w:rsidRPr="004043AC" w:rsidRDefault="00D217E3" w:rsidP="004043AC">
      <w:pPr>
        <w:spacing w:line="312" w:lineRule="auto"/>
        <w:jc w:val="both"/>
      </w:pPr>
      <w:r w:rsidRPr="004043AC">
        <w:t>A second type of constraint relates to whether or not entities may belong to more than one lower-level entity set within a single generalization. The lower-level entity sets may be one of the following:</w:t>
      </w:r>
    </w:p>
    <w:p w:rsidR="00A36BF1" w:rsidRPr="004043AC" w:rsidRDefault="00D217E3" w:rsidP="004043AC">
      <w:pPr>
        <w:pStyle w:val="ListParagraph"/>
        <w:numPr>
          <w:ilvl w:val="0"/>
          <w:numId w:val="6"/>
        </w:numPr>
        <w:spacing w:line="312" w:lineRule="auto"/>
        <w:jc w:val="both"/>
      </w:pPr>
      <w:r w:rsidRPr="004043AC">
        <w:t>Disjoint</w:t>
      </w:r>
    </w:p>
    <w:p w:rsidR="00A36BF1" w:rsidRPr="004043AC" w:rsidRDefault="00D217E3" w:rsidP="004043AC">
      <w:pPr>
        <w:pStyle w:val="ListParagraph"/>
        <w:numPr>
          <w:ilvl w:val="0"/>
          <w:numId w:val="6"/>
        </w:numPr>
        <w:spacing w:line="312" w:lineRule="auto"/>
        <w:jc w:val="both"/>
      </w:pPr>
      <w:r w:rsidRPr="004043AC">
        <w:t>Overlapping</w:t>
      </w:r>
    </w:p>
    <w:p w:rsidR="00A36BF1" w:rsidRPr="004043AC" w:rsidRDefault="00D217E3" w:rsidP="004043AC">
      <w:pPr>
        <w:spacing w:line="312" w:lineRule="auto"/>
        <w:jc w:val="both"/>
      </w:pPr>
      <w:r w:rsidRPr="004043AC">
        <w:t>A final constraint, the completeness constraint on a generalization or specialization, specifies whether or not an entity in the higher-level entity set must belong to at least one of the lower-level entity sets within the generalization/specialization. This constraint may be one of the following:</w:t>
      </w:r>
    </w:p>
    <w:p w:rsidR="00A36BF1" w:rsidRPr="004043AC" w:rsidRDefault="00D217E3" w:rsidP="004043AC">
      <w:pPr>
        <w:pStyle w:val="ListParagraph"/>
        <w:numPr>
          <w:ilvl w:val="0"/>
          <w:numId w:val="6"/>
        </w:numPr>
        <w:spacing w:line="312" w:lineRule="auto"/>
        <w:jc w:val="both"/>
      </w:pPr>
      <w:r w:rsidRPr="004043AC">
        <w:t>Total generalization or specialization</w:t>
      </w:r>
    </w:p>
    <w:p w:rsidR="00A36BF1" w:rsidRPr="004043AC" w:rsidRDefault="00D217E3" w:rsidP="004043AC">
      <w:pPr>
        <w:pStyle w:val="ListParagraph"/>
        <w:numPr>
          <w:ilvl w:val="0"/>
          <w:numId w:val="6"/>
        </w:numPr>
        <w:spacing w:line="312" w:lineRule="auto"/>
        <w:jc w:val="both"/>
      </w:pPr>
      <w:r w:rsidRPr="004043AC">
        <w:t>Partial generalization or specialization</w:t>
      </w:r>
    </w:p>
    <w:p w:rsidR="00A36BF1" w:rsidRPr="004043AC" w:rsidRDefault="00A36BF1" w:rsidP="004043AC">
      <w:pPr>
        <w:pStyle w:val="ListParagraph"/>
        <w:spacing w:line="312" w:lineRule="auto"/>
        <w:jc w:val="center"/>
      </w:pPr>
    </w:p>
    <w:p w:rsidR="00A36BF1" w:rsidRPr="004043AC" w:rsidRDefault="00D217E3" w:rsidP="004043AC">
      <w:pPr>
        <w:spacing w:line="312" w:lineRule="auto"/>
        <w:jc w:val="both"/>
      </w:pPr>
      <w:r w:rsidRPr="004043AC">
        <w:rPr>
          <w:b/>
        </w:rPr>
        <w:t>Aggregation</w:t>
      </w:r>
    </w:p>
    <w:p w:rsidR="00A36BF1" w:rsidRPr="004043AC" w:rsidRDefault="00D217E3" w:rsidP="004043AC">
      <w:pPr>
        <w:spacing w:line="312" w:lineRule="auto"/>
        <w:jc w:val="both"/>
      </w:pPr>
      <w:r w:rsidRPr="004043AC">
        <w:t xml:space="preserve">One limitation of the E-R model is that it cannot express relationships among relationships. The best way to model a situation such as the one just described is to use aggregation. </w:t>
      </w:r>
      <w:r w:rsidRPr="004043AC">
        <w:rPr>
          <w:b/>
          <w:bCs/>
        </w:rPr>
        <w:t xml:space="preserve">Aggregation </w:t>
      </w:r>
      <w:r w:rsidRPr="004043AC">
        <w:t>is an abstraction through which relationships are treated as higher level entities.</w:t>
      </w:r>
    </w:p>
    <w:p w:rsidR="00A36BF1" w:rsidRPr="004043AC" w:rsidRDefault="00A36BF1" w:rsidP="004043AC">
      <w:pPr>
        <w:spacing w:line="312" w:lineRule="auto"/>
        <w:jc w:val="both"/>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Results:</w:t>
      </w:r>
    </w:p>
    <w:p w:rsidR="00A36BF1" w:rsidRPr="004043AC" w:rsidRDefault="00A36BF1" w:rsidP="004043AC">
      <w:pPr>
        <w:spacing w:line="312" w:lineRule="auto"/>
      </w:pPr>
    </w:p>
    <w:p w:rsidR="00001439"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ind w:left="-290"/>
        <w:jc w:val="center"/>
      </w:pPr>
      <w:r w:rsidRPr="004043AC">
        <w:rPr>
          <w:b/>
          <w:sz w:val="28"/>
          <w:szCs w:val="28"/>
        </w:rPr>
        <w:lastRenderedPageBreak/>
        <w:t xml:space="preserve">Experiment 3: Creation and Normalization of database schema from </w:t>
      </w:r>
      <w:r w:rsidR="00C81D7D" w:rsidRPr="004043AC">
        <w:rPr>
          <w:b/>
          <w:sz w:val="28"/>
          <w:szCs w:val="28"/>
        </w:rPr>
        <w:t xml:space="preserve">the </w:t>
      </w:r>
      <w:r w:rsidRPr="004043AC">
        <w:rPr>
          <w:b/>
          <w:sz w:val="28"/>
          <w:szCs w:val="28"/>
        </w:rPr>
        <w:t>ER</w:t>
      </w:r>
      <w:r w:rsidR="00C81D7D" w:rsidRPr="004043AC">
        <w:rPr>
          <w:b/>
          <w:sz w:val="28"/>
          <w:szCs w:val="28"/>
        </w:rPr>
        <w:t>/EER</w:t>
      </w:r>
      <w:r w:rsidRPr="004043AC">
        <w:rPr>
          <w:b/>
          <w:sz w:val="28"/>
          <w:szCs w:val="28"/>
        </w:rPr>
        <w:t xml:space="preserve"> </w:t>
      </w:r>
      <w:r w:rsidR="00C81D7D" w:rsidRPr="004043AC">
        <w:rPr>
          <w:b/>
          <w:sz w:val="28"/>
          <w:szCs w:val="28"/>
        </w:rPr>
        <w:t>Data Model</w:t>
      </w:r>
    </w:p>
    <w:p w:rsidR="00C81D7D" w:rsidRPr="004043AC" w:rsidRDefault="00C81D7D" w:rsidP="004043AC">
      <w:pPr>
        <w:spacing w:line="312" w:lineRule="auto"/>
        <w:jc w:val="both"/>
        <w:rPr>
          <w:b/>
          <w:u w:val="single"/>
        </w:rPr>
      </w:pPr>
    </w:p>
    <w:p w:rsidR="00A36BF1" w:rsidRPr="004043AC" w:rsidRDefault="00D217E3" w:rsidP="004043AC">
      <w:pPr>
        <w:spacing w:line="312" w:lineRule="auto"/>
        <w:jc w:val="both"/>
      </w:pPr>
      <w:r w:rsidRPr="004043AC">
        <w:rPr>
          <w:b/>
          <w:u w:val="single"/>
        </w:rPr>
        <w:t xml:space="preserve">Objective: </w:t>
      </w:r>
      <w:r w:rsidRPr="004043AC">
        <w:t>Create relational schema from the ER diagram using mapping rules.</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t>Mapping ER/EER to Database schema involves following steps:</w:t>
      </w:r>
    </w:p>
    <w:p w:rsidR="00A36BF1" w:rsidRPr="004043AC" w:rsidRDefault="00D217E3" w:rsidP="004043AC">
      <w:pPr>
        <w:spacing w:line="312" w:lineRule="auto"/>
        <w:jc w:val="both"/>
      </w:pPr>
      <w:r w:rsidRPr="004043AC">
        <w:t xml:space="preserve">1) Mapping regular entity types to tables </w:t>
      </w:r>
    </w:p>
    <w:p w:rsidR="00A36BF1" w:rsidRPr="004043AC" w:rsidRDefault="00D217E3" w:rsidP="004043AC">
      <w:pPr>
        <w:spacing w:line="312" w:lineRule="auto"/>
        <w:jc w:val="both"/>
      </w:pPr>
      <w:r w:rsidRPr="004043AC">
        <w:t>2) Mapping weak entity types</w:t>
      </w:r>
    </w:p>
    <w:p w:rsidR="00A36BF1" w:rsidRPr="004043AC" w:rsidRDefault="00D217E3" w:rsidP="004043AC">
      <w:pPr>
        <w:spacing w:line="312" w:lineRule="auto"/>
        <w:jc w:val="both"/>
      </w:pPr>
      <w:r w:rsidRPr="004043AC">
        <w:t>3) Mapping binary 1:1 relationship</w:t>
      </w:r>
    </w:p>
    <w:p w:rsidR="00A36BF1" w:rsidRPr="004043AC" w:rsidRDefault="00D217E3" w:rsidP="004043AC">
      <w:pPr>
        <w:spacing w:line="312" w:lineRule="auto"/>
        <w:jc w:val="both"/>
      </w:pPr>
      <w:r w:rsidRPr="004043AC">
        <w:t>4) Mapping binary 1</w:t>
      </w:r>
      <w:proofErr w:type="gramStart"/>
      <w:r w:rsidRPr="004043AC">
        <w:t>:N</w:t>
      </w:r>
      <w:proofErr w:type="gramEnd"/>
      <w:r w:rsidRPr="004043AC">
        <w:t xml:space="preserve"> relationship</w:t>
      </w:r>
    </w:p>
    <w:p w:rsidR="00A36BF1" w:rsidRPr="004043AC" w:rsidRDefault="00D217E3" w:rsidP="004043AC">
      <w:pPr>
        <w:spacing w:line="312" w:lineRule="auto"/>
        <w:jc w:val="both"/>
      </w:pPr>
      <w:r w:rsidRPr="004043AC">
        <w:t>5) Mapping binary M</w:t>
      </w:r>
      <w:proofErr w:type="gramStart"/>
      <w:r w:rsidRPr="004043AC">
        <w:t>:N</w:t>
      </w:r>
      <w:proofErr w:type="gramEnd"/>
      <w:r w:rsidRPr="004043AC">
        <w:t xml:space="preserve"> relationship</w:t>
      </w:r>
    </w:p>
    <w:p w:rsidR="00A36BF1" w:rsidRPr="004043AC" w:rsidRDefault="00D217E3" w:rsidP="004043AC">
      <w:pPr>
        <w:spacing w:line="312" w:lineRule="auto"/>
        <w:jc w:val="both"/>
      </w:pPr>
      <w:r w:rsidRPr="004043AC">
        <w:t>6) Mapping multi-valued attributes</w:t>
      </w:r>
    </w:p>
    <w:p w:rsidR="00A36BF1" w:rsidRPr="004043AC" w:rsidRDefault="00D217E3" w:rsidP="004043AC">
      <w:pPr>
        <w:spacing w:line="312" w:lineRule="auto"/>
        <w:jc w:val="both"/>
      </w:pPr>
      <w:r w:rsidRPr="004043AC">
        <w:t>7) Mapping N-</w:t>
      </w:r>
      <w:proofErr w:type="spellStart"/>
      <w:r w:rsidRPr="004043AC">
        <w:t>ary</w:t>
      </w:r>
      <w:proofErr w:type="spellEnd"/>
      <w:r w:rsidRPr="004043AC">
        <w:t xml:space="preserve"> relationship</w:t>
      </w:r>
    </w:p>
    <w:p w:rsidR="00A36BF1" w:rsidRPr="004043AC" w:rsidRDefault="00D217E3" w:rsidP="004043AC">
      <w:pPr>
        <w:spacing w:line="312" w:lineRule="auto"/>
        <w:jc w:val="both"/>
      </w:pPr>
      <w:r w:rsidRPr="004043AC">
        <w:t>8) Mapping generalization/specialization</w:t>
      </w:r>
    </w:p>
    <w:p w:rsidR="00A36BF1" w:rsidRPr="004043AC" w:rsidRDefault="00D217E3" w:rsidP="004043AC">
      <w:pPr>
        <w:spacing w:line="312" w:lineRule="auto"/>
        <w:jc w:val="both"/>
      </w:pPr>
      <w:r w:rsidRPr="004043AC">
        <w:t>9) Mapping shared subclasses/multiple inheritance</w:t>
      </w:r>
    </w:p>
    <w:p w:rsidR="00A36BF1" w:rsidRPr="004043AC" w:rsidRDefault="00D217E3" w:rsidP="004043AC">
      <w:pPr>
        <w:spacing w:line="312" w:lineRule="auto"/>
        <w:jc w:val="both"/>
      </w:pPr>
      <w:r w:rsidRPr="004043AC">
        <w:t>10</w:t>
      </w:r>
      <w:proofErr w:type="gramStart"/>
      <w:r w:rsidRPr="004043AC">
        <w:t>)Mapping</w:t>
      </w:r>
      <w:proofErr w:type="gramEnd"/>
      <w:r w:rsidRPr="004043AC">
        <w:t xml:space="preserve"> categories/union types: </w:t>
      </w:r>
    </w:p>
    <w:p w:rsidR="00A36BF1" w:rsidRPr="004043AC" w:rsidRDefault="00A36BF1" w:rsidP="004043AC">
      <w:pPr>
        <w:spacing w:line="312" w:lineRule="auto"/>
      </w:pPr>
    </w:p>
    <w:p w:rsidR="00A36BF1" w:rsidRPr="004043AC" w:rsidRDefault="00D217E3" w:rsidP="004043AC">
      <w:pPr>
        <w:spacing w:line="312" w:lineRule="auto"/>
        <w:jc w:val="both"/>
      </w:pPr>
      <w:r w:rsidRPr="004043AC">
        <w:rPr>
          <w:b/>
        </w:rPr>
        <w:t>Normalization of Database</w:t>
      </w:r>
    </w:p>
    <w:p w:rsidR="00A36BF1" w:rsidRPr="004043AC" w:rsidRDefault="00D217E3" w:rsidP="004043AC">
      <w:pPr>
        <w:spacing w:line="312" w:lineRule="auto"/>
        <w:jc w:val="both"/>
      </w:pPr>
      <w:r w:rsidRPr="004043AC">
        <w:t xml:space="preserve">Normalization is a systematic approach of decomposing tables to eliminate data redundancy and undesirable characteristics like Insertion, Update and Deletion </w:t>
      </w:r>
      <w:proofErr w:type="spellStart"/>
      <w:r w:rsidRPr="004043AC">
        <w:t>Anamolies</w:t>
      </w:r>
      <w:proofErr w:type="spellEnd"/>
      <w:r w:rsidRPr="004043AC">
        <w:t>. It is a two-step process that puts data into tabular form by removing duplicated data from the relation tables.</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 xml:space="preserve">Normalization </w:t>
      </w:r>
      <w:r w:rsidR="004043AC" w:rsidRPr="004043AC">
        <w:rPr>
          <w:b/>
          <w:color w:val="auto"/>
        </w:rPr>
        <w:t>Techniques</w:t>
      </w:r>
    </w:p>
    <w:p w:rsidR="00A36BF1" w:rsidRPr="004043AC" w:rsidRDefault="00D217E3" w:rsidP="004043AC">
      <w:pPr>
        <w:spacing w:line="312" w:lineRule="auto"/>
        <w:jc w:val="both"/>
      </w:pPr>
      <w:r w:rsidRPr="004043AC">
        <w:t>Normalization rule are divided into following normal form.</w:t>
      </w:r>
    </w:p>
    <w:p w:rsidR="00A36BF1" w:rsidRPr="004043AC" w:rsidRDefault="00D217E3" w:rsidP="004043AC">
      <w:pPr>
        <w:spacing w:line="312" w:lineRule="auto"/>
        <w:jc w:val="both"/>
      </w:pPr>
      <w:r w:rsidRPr="004043AC">
        <w:rPr>
          <w:u w:val="single"/>
        </w:rPr>
        <w:t>First Normal Form (1NF)</w:t>
      </w:r>
    </w:p>
    <w:p w:rsidR="00A36BF1" w:rsidRPr="004043AC" w:rsidRDefault="00D217E3" w:rsidP="004043AC">
      <w:pPr>
        <w:spacing w:line="312" w:lineRule="auto"/>
        <w:jc w:val="both"/>
      </w:pPr>
      <w:r w:rsidRPr="004043AC">
        <w:t xml:space="preserve">A row of data cannot contain repeating group of data i.e. each column must have a unique value. Each row of data must have a unique identifier i.e. Primary key. </w:t>
      </w:r>
    </w:p>
    <w:p w:rsidR="00A36BF1" w:rsidRPr="004043AC" w:rsidRDefault="00D217E3" w:rsidP="004043AC">
      <w:pPr>
        <w:spacing w:line="312" w:lineRule="auto"/>
        <w:jc w:val="both"/>
      </w:pPr>
      <w:r w:rsidRPr="004043AC">
        <w:rPr>
          <w:u w:val="single"/>
        </w:rPr>
        <w:t>Second Normal Form (2NF)</w:t>
      </w:r>
    </w:p>
    <w:p w:rsidR="00A36BF1" w:rsidRPr="004043AC" w:rsidRDefault="00D217E3" w:rsidP="004043AC">
      <w:pPr>
        <w:spacing w:line="312" w:lineRule="auto"/>
        <w:jc w:val="both"/>
      </w:pPr>
      <w:r w:rsidRPr="004043AC">
        <w:t xml:space="preserve">A table to be normalized to Second Normal Form should meet all the needs of First Normal Form and there must not be any partial dependency of any column on primary key. </w:t>
      </w:r>
    </w:p>
    <w:p w:rsidR="00A36BF1" w:rsidRPr="004043AC" w:rsidRDefault="00D217E3" w:rsidP="004043AC">
      <w:pPr>
        <w:spacing w:line="312" w:lineRule="auto"/>
        <w:jc w:val="both"/>
      </w:pPr>
      <w:r w:rsidRPr="004043AC">
        <w:rPr>
          <w:u w:val="single"/>
        </w:rPr>
        <w:t>Third Normal Form (3NF)</w:t>
      </w:r>
    </w:p>
    <w:p w:rsidR="00A36BF1" w:rsidRPr="004043AC" w:rsidRDefault="00D217E3" w:rsidP="004043AC">
      <w:pPr>
        <w:spacing w:line="312" w:lineRule="auto"/>
        <w:jc w:val="both"/>
      </w:pPr>
      <w:r w:rsidRPr="004043AC">
        <w:t xml:space="preserve">Third Normal form applies that every non-prime attribute of table must be dependent on primary key. The transitive functional dependency should be removed from the table. The table must be in Second Normal form. </w:t>
      </w:r>
    </w:p>
    <w:p w:rsidR="00A36BF1" w:rsidRPr="004043AC" w:rsidRDefault="00D217E3" w:rsidP="004043AC">
      <w:pPr>
        <w:spacing w:line="312" w:lineRule="auto"/>
        <w:jc w:val="both"/>
      </w:pPr>
      <w:r w:rsidRPr="004043AC">
        <w:rPr>
          <w:u w:val="single"/>
        </w:rPr>
        <w:t xml:space="preserve">Boyce and </w:t>
      </w:r>
      <w:proofErr w:type="spellStart"/>
      <w:r w:rsidRPr="004043AC">
        <w:rPr>
          <w:u w:val="single"/>
        </w:rPr>
        <w:t>Codd</w:t>
      </w:r>
      <w:proofErr w:type="spellEnd"/>
      <w:r w:rsidRPr="004043AC">
        <w:rPr>
          <w:u w:val="single"/>
        </w:rPr>
        <w:t xml:space="preserve"> Normal Form (BCNF)</w:t>
      </w:r>
    </w:p>
    <w:p w:rsidR="00A36BF1" w:rsidRPr="004043AC" w:rsidRDefault="00D217E3" w:rsidP="004043AC">
      <w:pPr>
        <w:spacing w:line="312" w:lineRule="auto"/>
        <w:jc w:val="both"/>
      </w:pPr>
      <w:r w:rsidRPr="004043AC">
        <w:lastRenderedPageBreak/>
        <w:t xml:space="preserve">Boyce and </w:t>
      </w:r>
      <w:proofErr w:type="spellStart"/>
      <w:r w:rsidRPr="004043AC">
        <w:t>Codd</w:t>
      </w:r>
      <w:proofErr w:type="spellEnd"/>
      <w:r w:rsidRPr="004043AC">
        <w:t xml:space="preserve"> Normal Form is a higher version of the Third Normal form. This form deals with certain type of </w:t>
      </w:r>
      <w:proofErr w:type="spellStart"/>
      <w:r w:rsidRPr="004043AC">
        <w:t>anamoly</w:t>
      </w:r>
      <w:proofErr w:type="spellEnd"/>
      <w:r w:rsidRPr="004043AC">
        <w:t xml:space="preserve"> that is not handled by 3NF. A 3NF table which does not have multiple overlapping candidate keys is said to be in BCNF.</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rPr>
          <w:b/>
          <w:u w:val="single"/>
        </w:rPr>
      </w:pPr>
      <w:r w:rsidRPr="004043AC">
        <w:rPr>
          <w:b/>
          <w:u w:val="single"/>
        </w:rPr>
        <w:t>Results:</w:t>
      </w:r>
    </w:p>
    <w:p w:rsidR="00001439" w:rsidRPr="004043AC" w:rsidRDefault="00001439" w:rsidP="004043AC">
      <w:pPr>
        <w:spacing w:line="312" w:lineRule="auto"/>
        <w:rPr>
          <w:b/>
          <w:u w:val="single"/>
        </w:rPr>
      </w:pPr>
    </w:p>
    <w:p w:rsidR="00001439" w:rsidRPr="004043AC" w:rsidRDefault="00001439" w:rsidP="004043AC">
      <w:pPr>
        <w:spacing w:line="312" w:lineRule="auto"/>
        <w:rPr>
          <w:b/>
          <w:u w:val="single"/>
        </w:rPr>
      </w:pPr>
    </w:p>
    <w:p w:rsidR="00001439" w:rsidRPr="004043AC" w:rsidRDefault="00001439" w:rsidP="004043AC">
      <w:pPr>
        <w:spacing w:line="312" w:lineRule="auto"/>
        <w:rPr>
          <w:b/>
          <w:u w:val="single"/>
        </w:rPr>
      </w:pPr>
    </w:p>
    <w:p w:rsidR="00001439" w:rsidRPr="004043AC" w:rsidRDefault="00001439" w:rsidP="004043AC">
      <w:pPr>
        <w:tabs>
          <w:tab w:val="clear" w:pos="720"/>
        </w:tabs>
        <w:suppressAutoHyphens w:val="0"/>
        <w:spacing w:after="200" w:line="312" w:lineRule="auto"/>
        <w:rPr>
          <w:b/>
          <w:u w:val="single"/>
        </w:rPr>
      </w:pPr>
      <w:r w:rsidRPr="004043AC">
        <w:rPr>
          <w:b/>
          <w:u w:val="single"/>
        </w:rPr>
        <w:br w:type="page"/>
      </w:r>
    </w:p>
    <w:p w:rsidR="00A36BF1" w:rsidRPr="004043AC" w:rsidRDefault="00D217E3" w:rsidP="004043AC">
      <w:pPr>
        <w:pageBreakBefore/>
        <w:spacing w:line="312" w:lineRule="auto"/>
      </w:pPr>
      <w:r w:rsidRPr="004043AC">
        <w:rPr>
          <w:b/>
          <w:sz w:val="28"/>
          <w:szCs w:val="28"/>
        </w:rPr>
        <w:lastRenderedPageBreak/>
        <w:t>Experiment 4: Building Database using DDL Statements</w:t>
      </w:r>
    </w:p>
    <w:p w:rsidR="00A36BF1" w:rsidRPr="004043AC" w:rsidRDefault="00A36BF1" w:rsidP="004043AC">
      <w:pPr>
        <w:spacing w:line="312" w:lineRule="auto"/>
      </w:pPr>
    </w:p>
    <w:p w:rsidR="00A36BF1" w:rsidRPr="004043AC" w:rsidRDefault="00D217E3" w:rsidP="004043AC">
      <w:pPr>
        <w:spacing w:line="312" w:lineRule="auto"/>
      </w:pPr>
      <w:r w:rsidRPr="004043AC">
        <w:rPr>
          <w:b/>
        </w:rPr>
        <w:t xml:space="preserve">Objective: </w:t>
      </w:r>
      <w:r w:rsidRPr="004043AC">
        <w:t>Create Database Tables</w:t>
      </w:r>
      <w:r w:rsidR="00C81D7D" w:rsidRPr="004043AC">
        <w:t xml:space="preserve">, constraints on the Tables, </w:t>
      </w:r>
      <w:r w:rsidRPr="004043AC">
        <w:t xml:space="preserve">Indices </w:t>
      </w:r>
      <w:r w:rsidR="00C81D7D" w:rsidRPr="004043AC">
        <w:t xml:space="preserve">etc using </w:t>
      </w:r>
      <w:r w:rsidRPr="004043AC">
        <w:t xml:space="preserve">SQL DDL statements and applying </w:t>
      </w:r>
      <w:r w:rsidR="00C81D7D" w:rsidRPr="004043AC">
        <w:t xml:space="preserve">them </w:t>
      </w:r>
      <w:r w:rsidRPr="004043AC">
        <w:t xml:space="preserve">all </w:t>
      </w:r>
      <w:r w:rsidR="00C81D7D" w:rsidRPr="004043AC">
        <w:t>for the Data Model created for the problem statement chose.</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r w:rsidRPr="004043AC">
        <w:rPr>
          <w:b/>
        </w:rPr>
        <w:t>:</w:t>
      </w:r>
    </w:p>
    <w:p w:rsidR="00A36BF1" w:rsidRPr="004043AC" w:rsidRDefault="00D217E3" w:rsidP="004043AC">
      <w:pPr>
        <w:spacing w:line="312" w:lineRule="auto"/>
      </w:pPr>
      <w:r w:rsidRPr="004043AC">
        <w:rPr>
          <w:b/>
        </w:rPr>
        <w:t>Data Definition Language</w:t>
      </w:r>
    </w:p>
    <w:p w:rsidR="00A36BF1" w:rsidRPr="004043AC" w:rsidRDefault="00D217E3" w:rsidP="004043AC">
      <w:pPr>
        <w:spacing w:line="312" w:lineRule="auto"/>
        <w:jc w:val="both"/>
      </w:pPr>
      <w:r w:rsidRPr="004043AC">
        <w:t>The SQL DDL provides commands for defining relation schemas, deleting relations, and modifying relation schemas.</w:t>
      </w:r>
    </w:p>
    <w:p w:rsidR="00A36BF1" w:rsidRPr="004043AC" w:rsidRDefault="00D217E3" w:rsidP="004043AC">
      <w:pPr>
        <w:spacing w:line="312" w:lineRule="auto"/>
        <w:jc w:val="both"/>
      </w:pPr>
      <w:r w:rsidRPr="004043AC">
        <w:t>Typically a database administrator is responsible for using DDL statements or production databases in a large database system. The commands used are:</w:t>
      </w:r>
    </w:p>
    <w:p w:rsidR="00A36BF1" w:rsidRPr="004043AC" w:rsidRDefault="00D217E3" w:rsidP="004043AC">
      <w:pPr>
        <w:pStyle w:val="ListParagraph"/>
        <w:numPr>
          <w:ilvl w:val="0"/>
          <w:numId w:val="4"/>
        </w:numPr>
        <w:spacing w:line="312" w:lineRule="auto"/>
        <w:jc w:val="both"/>
      </w:pPr>
      <w:r w:rsidRPr="004043AC">
        <w:t>Create - It is used to create a table.</w:t>
      </w:r>
    </w:p>
    <w:p w:rsidR="00A36BF1" w:rsidRPr="004043AC" w:rsidRDefault="00D217E3" w:rsidP="004043AC">
      <w:pPr>
        <w:pStyle w:val="ListParagraph"/>
        <w:numPr>
          <w:ilvl w:val="0"/>
          <w:numId w:val="4"/>
        </w:numPr>
        <w:spacing w:line="312" w:lineRule="auto"/>
        <w:jc w:val="both"/>
      </w:pPr>
      <w:r w:rsidRPr="004043AC">
        <w:t>Alter - This command is used to add a new column, modify the existing column definition and to include or drop integrity constraint.</w:t>
      </w:r>
    </w:p>
    <w:p w:rsidR="00A36BF1" w:rsidRPr="004043AC" w:rsidRDefault="00D217E3" w:rsidP="004043AC">
      <w:pPr>
        <w:pStyle w:val="ListParagraph"/>
        <w:numPr>
          <w:ilvl w:val="0"/>
          <w:numId w:val="4"/>
        </w:numPr>
        <w:spacing w:line="312" w:lineRule="auto"/>
        <w:jc w:val="both"/>
      </w:pPr>
      <w:r w:rsidRPr="004043AC">
        <w:t>Drop - It will delete the table structure provided the table should be empty.</w:t>
      </w:r>
    </w:p>
    <w:p w:rsidR="00A36BF1" w:rsidRPr="004043AC" w:rsidRDefault="00D217E3" w:rsidP="004043AC">
      <w:pPr>
        <w:pStyle w:val="ListParagraph"/>
        <w:numPr>
          <w:ilvl w:val="0"/>
          <w:numId w:val="4"/>
        </w:numPr>
        <w:spacing w:line="312" w:lineRule="auto"/>
        <w:jc w:val="both"/>
      </w:pPr>
      <w:r w:rsidRPr="004043AC">
        <w:t>Truncate - If there is no further use of records stored in a table and the structure has to be retained and then the records alone can be deleted.</w:t>
      </w:r>
    </w:p>
    <w:p w:rsidR="00A36BF1" w:rsidRPr="004043AC" w:rsidRDefault="00D217E3" w:rsidP="004043AC">
      <w:pPr>
        <w:pStyle w:val="ListParagraph"/>
        <w:numPr>
          <w:ilvl w:val="0"/>
          <w:numId w:val="4"/>
        </w:numPr>
        <w:spacing w:line="312" w:lineRule="auto"/>
        <w:jc w:val="both"/>
      </w:pPr>
      <w:proofErr w:type="spellStart"/>
      <w:r w:rsidRPr="004043AC">
        <w:t>Desc</w:t>
      </w:r>
      <w:proofErr w:type="spellEnd"/>
      <w:r w:rsidRPr="004043AC">
        <w:t xml:space="preserve"> - This is used to view the structure of the table.</w:t>
      </w:r>
    </w:p>
    <w:p w:rsidR="00A36BF1" w:rsidRPr="004043AC" w:rsidRDefault="00D217E3" w:rsidP="004043AC">
      <w:pPr>
        <w:spacing w:line="312" w:lineRule="auto"/>
        <w:jc w:val="both"/>
      </w:pPr>
      <w:r w:rsidRPr="004043AC">
        <w:rPr>
          <w:u w:val="single"/>
        </w:rPr>
        <w:t>Syntax – Create Table</w:t>
      </w:r>
    </w:p>
    <w:p w:rsidR="00A36BF1" w:rsidRPr="004043AC" w:rsidRDefault="00D217E3" w:rsidP="004043AC">
      <w:pPr>
        <w:spacing w:line="312" w:lineRule="auto"/>
        <w:jc w:val="both"/>
      </w:pPr>
      <w:proofErr w:type="gramStart"/>
      <w:r w:rsidRPr="004043AC">
        <w:t>create</w:t>
      </w:r>
      <w:proofErr w:type="gramEnd"/>
      <w:r w:rsidRPr="004043AC">
        <w:t xml:space="preserve"> table &lt;table name&gt;</w:t>
      </w:r>
    </w:p>
    <w:p w:rsidR="00A36BF1" w:rsidRPr="004043AC" w:rsidRDefault="00D217E3" w:rsidP="004043AC">
      <w:pPr>
        <w:spacing w:line="312" w:lineRule="auto"/>
        <w:jc w:val="both"/>
      </w:pPr>
      <w:r w:rsidRPr="004043AC">
        <w:t>{</w:t>
      </w:r>
    </w:p>
    <w:p w:rsidR="00A36BF1" w:rsidRPr="004043AC" w:rsidRDefault="00D217E3" w:rsidP="004043AC">
      <w:pPr>
        <w:spacing w:line="312" w:lineRule="auto"/>
        <w:jc w:val="both"/>
      </w:pPr>
      <w:proofErr w:type="gramStart"/>
      <w:r w:rsidRPr="004043AC">
        <w:t>fieldname-1datatype</w:t>
      </w:r>
      <w:proofErr w:type="gramEnd"/>
      <w:r w:rsidRPr="004043AC">
        <w:t xml:space="preserve"> constraints if any,</w:t>
      </w:r>
    </w:p>
    <w:p w:rsidR="00A36BF1" w:rsidRPr="004043AC" w:rsidRDefault="00D217E3" w:rsidP="004043AC">
      <w:pPr>
        <w:spacing w:line="312" w:lineRule="auto"/>
        <w:jc w:val="both"/>
      </w:pPr>
      <w:proofErr w:type="gramStart"/>
      <w:r w:rsidRPr="004043AC">
        <w:t>fieldname-2datatype</w:t>
      </w:r>
      <w:proofErr w:type="gramEnd"/>
      <w:r w:rsidRPr="004043AC">
        <w:t xml:space="preserve"> constraints if any,</w:t>
      </w:r>
    </w:p>
    <w:p w:rsidR="00A36BF1" w:rsidRPr="004043AC" w:rsidRDefault="00D217E3" w:rsidP="004043AC">
      <w:pPr>
        <w:spacing w:line="312" w:lineRule="auto"/>
        <w:jc w:val="both"/>
      </w:pPr>
      <w:r w:rsidRPr="004043AC">
        <w:t>…….</w:t>
      </w:r>
    </w:p>
    <w:p w:rsidR="00A36BF1" w:rsidRPr="004043AC" w:rsidRDefault="00D217E3" w:rsidP="004043AC">
      <w:pPr>
        <w:spacing w:line="312" w:lineRule="auto"/>
        <w:jc w:val="both"/>
      </w:pPr>
      <w:proofErr w:type="gramStart"/>
      <w:r w:rsidRPr="004043AC">
        <w:t>fieldname-</w:t>
      </w:r>
      <w:proofErr w:type="spellStart"/>
      <w:r w:rsidRPr="004043AC">
        <w:t>ndatatype</w:t>
      </w:r>
      <w:proofErr w:type="spellEnd"/>
      <w:proofErr w:type="gramEnd"/>
      <w:r w:rsidRPr="004043AC">
        <w:t xml:space="preserve"> constraints if any,</w:t>
      </w:r>
    </w:p>
    <w:p w:rsidR="00A36BF1" w:rsidRPr="004043AC" w:rsidRDefault="00D217E3" w:rsidP="004043AC">
      <w:pPr>
        <w:spacing w:line="312" w:lineRule="auto"/>
        <w:jc w:val="both"/>
      </w:pPr>
      <w:r w:rsidRPr="004043AC">
        <w:t>};</w:t>
      </w:r>
    </w:p>
    <w:p w:rsidR="00A36BF1" w:rsidRPr="004043AC" w:rsidRDefault="00A36BF1" w:rsidP="004043AC">
      <w:pPr>
        <w:spacing w:line="312" w:lineRule="auto"/>
        <w:jc w:val="both"/>
      </w:pPr>
    </w:p>
    <w:p w:rsidR="00A36BF1" w:rsidRPr="004043AC" w:rsidRDefault="00D217E3" w:rsidP="004043AC">
      <w:pPr>
        <w:spacing w:line="312" w:lineRule="auto"/>
        <w:jc w:val="both"/>
      </w:pPr>
      <w:proofErr w:type="gramStart"/>
      <w:r w:rsidRPr="004043AC">
        <w:t>create</w:t>
      </w:r>
      <w:proofErr w:type="gramEnd"/>
      <w:r w:rsidRPr="004043AC">
        <w:t xml:space="preserve"> table &lt;table name&gt; as</w:t>
      </w:r>
    </w:p>
    <w:p w:rsidR="00A36BF1" w:rsidRPr="004043AC" w:rsidRDefault="00D217E3" w:rsidP="004043AC">
      <w:pPr>
        <w:spacing w:line="312" w:lineRule="auto"/>
        <w:jc w:val="both"/>
      </w:pPr>
      <w:r w:rsidRPr="004043AC">
        <w:t>(</w:t>
      </w:r>
    </w:p>
    <w:p w:rsidR="00A36BF1" w:rsidRPr="004043AC" w:rsidRDefault="00D217E3" w:rsidP="004043AC">
      <w:pPr>
        <w:spacing w:line="312" w:lineRule="auto"/>
        <w:jc w:val="both"/>
      </w:pPr>
      <w:proofErr w:type="gramStart"/>
      <w:r w:rsidRPr="004043AC">
        <w:t>select(</w:t>
      </w:r>
      <w:proofErr w:type="spellStart"/>
      <w:proofErr w:type="gramEnd"/>
      <w:r w:rsidRPr="004043AC">
        <w:t>att</w:t>
      </w:r>
      <w:proofErr w:type="spellEnd"/>
      <w:r w:rsidRPr="004043AC">
        <w:t>-list) from &lt;existing table name&gt;</w:t>
      </w:r>
    </w:p>
    <w:p w:rsidR="00A36BF1" w:rsidRPr="004043AC" w:rsidRDefault="00D217E3" w:rsidP="004043AC">
      <w:pPr>
        <w:spacing w:line="312" w:lineRule="auto"/>
        <w:jc w:val="both"/>
      </w:pPr>
      <w:r w:rsidRPr="004043AC">
        <w: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Syntax – Alter Table</w:t>
      </w:r>
    </w:p>
    <w:p w:rsidR="00A36BF1" w:rsidRPr="004043AC" w:rsidRDefault="00D217E3" w:rsidP="004043AC">
      <w:pPr>
        <w:spacing w:line="312" w:lineRule="auto"/>
        <w:jc w:val="both"/>
      </w:pPr>
      <w:proofErr w:type="gramStart"/>
      <w:r w:rsidRPr="004043AC">
        <w:t>alter</w:t>
      </w:r>
      <w:proofErr w:type="gramEnd"/>
      <w:r w:rsidRPr="004043AC">
        <w:t xml:space="preserve"> table &lt;table name&gt; add/modify</w:t>
      </w:r>
    </w:p>
    <w:p w:rsidR="00A36BF1" w:rsidRPr="004043AC" w:rsidRDefault="00D217E3" w:rsidP="004043AC">
      <w:pPr>
        <w:spacing w:line="312" w:lineRule="auto"/>
        <w:jc w:val="both"/>
      </w:pPr>
      <w:r w:rsidRPr="004043AC">
        <w:t>(</w:t>
      </w:r>
    </w:p>
    <w:p w:rsidR="00A36BF1" w:rsidRPr="004043AC" w:rsidRDefault="00D217E3" w:rsidP="004043AC">
      <w:pPr>
        <w:spacing w:line="312" w:lineRule="auto"/>
        <w:jc w:val="both"/>
      </w:pPr>
      <w:proofErr w:type="gramStart"/>
      <w:r w:rsidRPr="004043AC">
        <w:t>fieldname-1datatype</w:t>
      </w:r>
      <w:proofErr w:type="gramEnd"/>
      <w:r w:rsidRPr="004043AC">
        <w:t>,</w:t>
      </w:r>
    </w:p>
    <w:p w:rsidR="00A36BF1" w:rsidRPr="004043AC" w:rsidRDefault="00D217E3" w:rsidP="004043AC">
      <w:pPr>
        <w:spacing w:line="312" w:lineRule="auto"/>
        <w:jc w:val="both"/>
      </w:pPr>
      <w:proofErr w:type="gramStart"/>
      <w:r w:rsidRPr="004043AC">
        <w:t>fieldname-2datatype</w:t>
      </w:r>
      <w:proofErr w:type="gramEnd"/>
      <w:r w:rsidRPr="004043AC">
        <w:t>,</w:t>
      </w:r>
    </w:p>
    <w:p w:rsidR="00A36BF1" w:rsidRPr="004043AC" w:rsidRDefault="00D217E3" w:rsidP="004043AC">
      <w:pPr>
        <w:spacing w:line="312" w:lineRule="auto"/>
        <w:jc w:val="both"/>
      </w:pPr>
      <w:proofErr w:type="gramStart"/>
      <w:r w:rsidRPr="004043AC">
        <w:t>fieldname-</w:t>
      </w:r>
      <w:proofErr w:type="spellStart"/>
      <w:r w:rsidRPr="004043AC">
        <w:t>ndatatype</w:t>
      </w:r>
      <w:proofErr w:type="spellEnd"/>
      <w:proofErr w:type="gramEnd"/>
    </w:p>
    <w:p w:rsidR="00A36BF1" w:rsidRPr="004043AC" w:rsidRDefault="00D217E3" w:rsidP="004043AC">
      <w:pPr>
        <w:spacing w:line="312" w:lineRule="auto"/>
        <w:jc w:val="both"/>
      </w:pPr>
      <w:r w:rsidRPr="004043AC">
        <w:lastRenderedPageBreak/>
        <w:t>);</w:t>
      </w:r>
    </w:p>
    <w:p w:rsidR="00A36BF1" w:rsidRPr="004043AC" w:rsidRDefault="00A36BF1" w:rsidP="004043AC">
      <w:pPr>
        <w:spacing w:line="312" w:lineRule="auto"/>
        <w:jc w:val="both"/>
      </w:pPr>
    </w:p>
    <w:p w:rsidR="00A36BF1" w:rsidRPr="004043AC" w:rsidRDefault="00D217E3" w:rsidP="004043AC">
      <w:pPr>
        <w:spacing w:line="312" w:lineRule="auto"/>
        <w:jc w:val="both"/>
      </w:pPr>
      <w:proofErr w:type="gramStart"/>
      <w:r w:rsidRPr="004043AC">
        <w:t>alter</w:t>
      </w:r>
      <w:proofErr w:type="gramEnd"/>
      <w:r w:rsidRPr="004043AC">
        <w:t xml:space="preserve"> table drop column </w:t>
      </w:r>
      <w:proofErr w:type="spellStart"/>
      <w:r w:rsidRPr="004043AC">
        <w:t>column</w:t>
      </w:r>
      <w:proofErr w:type="spellEnd"/>
      <w:r w:rsidRPr="004043AC">
        <w:t xml:space="preserve"> nam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Syntax – Drop Table</w:t>
      </w:r>
    </w:p>
    <w:p w:rsidR="00A36BF1" w:rsidRPr="004043AC" w:rsidRDefault="00D217E3" w:rsidP="004043AC">
      <w:pPr>
        <w:spacing w:line="312" w:lineRule="auto"/>
        <w:jc w:val="both"/>
      </w:pPr>
      <w:proofErr w:type="spellStart"/>
      <w:proofErr w:type="gramStart"/>
      <w:r w:rsidRPr="004043AC">
        <w:t>droptable</w:t>
      </w:r>
      <w:proofErr w:type="spellEnd"/>
      <w:proofErr w:type="gramEnd"/>
      <w:r w:rsidRPr="004043AC">
        <w:t xml:space="preserve"> &lt;table name&gt;</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rPr>
          <w:b/>
          <w:u w:val="single"/>
        </w:rPr>
      </w:pPr>
      <w:r w:rsidRPr="004043AC">
        <w:rPr>
          <w:b/>
          <w:u w:val="single"/>
        </w:rPr>
        <w:t>Results:</w:t>
      </w:r>
    </w:p>
    <w:p w:rsidR="00001439" w:rsidRPr="004043AC" w:rsidRDefault="00001439" w:rsidP="004043AC">
      <w:pPr>
        <w:tabs>
          <w:tab w:val="clear" w:pos="720"/>
        </w:tabs>
        <w:suppressAutoHyphens w:val="0"/>
        <w:spacing w:after="200" w:line="312" w:lineRule="auto"/>
        <w:rPr>
          <w:b/>
          <w:u w:val="single"/>
        </w:rPr>
      </w:pPr>
      <w:r w:rsidRPr="004043AC">
        <w:rPr>
          <w:b/>
          <w:u w:val="single"/>
        </w:rPr>
        <w:br w:type="page"/>
      </w:r>
    </w:p>
    <w:p w:rsidR="00A36BF1" w:rsidRPr="004043AC" w:rsidRDefault="00D217E3" w:rsidP="004043AC">
      <w:pPr>
        <w:pageBreakBefore/>
        <w:spacing w:line="312" w:lineRule="auto"/>
      </w:pPr>
      <w:r w:rsidRPr="004043AC">
        <w:rPr>
          <w:b/>
          <w:sz w:val="28"/>
          <w:szCs w:val="28"/>
        </w:rPr>
        <w:lastRenderedPageBreak/>
        <w:t>Experiment 5: Performing different DML operations on created Databases</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Objective</w:t>
      </w:r>
      <w:r w:rsidRPr="004043AC">
        <w:rPr>
          <w:b/>
        </w:rPr>
        <w:t xml:space="preserve">: </w:t>
      </w:r>
      <w:r w:rsidRPr="004043AC">
        <w:t xml:space="preserve">Perform different </w:t>
      </w:r>
      <w:r w:rsidR="00C81D7D" w:rsidRPr="004043AC">
        <w:t xml:space="preserve">data manipulations and data </w:t>
      </w:r>
      <w:r w:rsidRPr="004043AC">
        <w:t>operations on database using DML</w:t>
      </w:r>
      <w:r w:rsidR="00C81D7D" w:rsidRPr="004043AC">
        <w:t xml:space="preserve">. </w:t>
      </w:r>
      <w:proofErr w:type="gramStart"/>
      <w:r w:rsidR="00C81D7D" w:rsidRPr="004043AC">
        <w:t>understand</w:t>
      </w:r>
      <w:proofErr w:type="gramEnd"/>
      <w:r w:rsidR="00C81D7D" w:rsidRPr="004043AC">
        <w:t xml:space="preserve"> and perform operations on VIEWS.</w:t>
      </w:r>
    </w:p>
    <w:p w:rsidR="00A36BF1" w:rsidRPr="004043AC" w:rsidRDefault="00D217E3" w:rsidP="004043AC">
      <w:pPr>
        <w:spacing w:line="312" w:lineRule="auto"/>
        <w:jc w:val="both"/>
      </w:pPr>
      <w:r w:rsidRPr="004043AC">
        <w:t xml:space="preserve">Use SQL DML statements such as INSERT, UPDATE, and DELETE to insert the data into tables and to update/delete the data inserted into/from tables. </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rPr>
          <w:b/>
        </w:rPr>
        <w:t>Data Manipulation Language</w:t>
      </w:r>
    </w:p>
    <w:p w:rsidR="00A36BF1" w:rsidRPr="004043AC" w:rsidRDefault="00D217E3" w:rsidP="004043AC">
      <w:pPr>
        <w:spacing w:line="312" w:lineRule="auto"/>
        <w:jc w:val="both"/>
      </w:pPr>
      <w:r w:rsidRPr="004043AC">
        <w:t>DML commands are the most frequently used SQL commands and is used to query and manipulate the</w:t>
      </w:r>
    </w:p>
    <w:p w:rsidR="00A36BF1" w:rsidRPr="004043AC" w:rsidRDefault="00D217E3" w:rsidP="004043AC">
      <w:pPr>
        <w:spacing w:line="312" w:lineRule="auto"/>
        <w:jc w:val="both"/>
      </w:pPr>
      <w:proofErr w:type="gramStart"/>
      <w:r w:rsidRPr="004043AC">
        <w:t>existing</w:t>
      </w:r>
      <w:proofErr w:type="gramEnd"/>
      <w:r w:rsidRPr="004043AC">
        <w:t xml:space="preserve"> database objects. Some of the commands are</w:t>
      </w:r>
    </w:p>
    <w:p w:rsidR="00A36BF1" w:rsidRPr="004043AC" w:rsidRDefault="00D217E3" w:rsidP="004043AC">
      <w:pPr>
        <w:pStyle w:val="ListParagraph"/>
        <w:numPr>
          <w:ilvl w:val="0"/>
          <w:numId w:val="5"/>
        </w:numPr>
        <w:spacing w:line="312" w:lineRule="auto"/>
        <w:jc w:val="both"/>
      </w:pPr>
      <w:r w:rsidRPr="004043AC">
        <w:t>Insert</w:t>
      </w:r>
    </w:p>
    <w:p w:rsidR="00A36BF1" w:rsidRPr="004043AC" w:rsidRDefault="00D217E3" w:rsidP="004043AC">
      <w:pPr>
        <w:pStyle w:val="ListParagraph"/>
        <w:numPr>
          <w:ilvl w:val="0"/>
          <w:numId w:val="5"/>
        </w:numPr>
        <w:spacing w:line="312" w:lineRule="auto"/>
        <w:jc w:val="both"/>
      </w:pPr>
      <w:r w:rsidRPr="004043AC">
        <w:t>Select</w:t>
      </w:r>
    </w:p>
    <w:p w:rsidR="00A36BF1" w:rsidRPr="004043AC" w:rsidRDefault="00D217E3" w:rsidP="004043AC">
      <w:pPr>
        <w:pStyle w:val="ListParagraph"/>
        <w:numPr>
          <w:ilvl w:val="0"/>
          <w:numId w:val="5"/>
        </w:numPr>
        <w:spacing w:line="312" w:lineRule="auto"/>
        <w:jc w:val="both"/>
      </w:pPr>
      <w:r w:rsidRPr="004043AC">
        <w:t>Update</w:t>
      </w:r>
    </w:p>
    <w:p w:rsidR="00A36BF1" w:rsidRPr="004043AC" w:rsidRDefault="00D217E3" w:rsidP="004043AC">
      <w:pPr>
        <w:pStyle w:val="ListParagraph"/>
        <w:numPr>
          <w:ilvl w:val="0"/>
          <w:numId w:val="5"/>
        </w:numPr>
        <w:spacing w:line="312" w:lineRule="auto"/>
        <w:jc w:val="both"/>
      </w:pPr>
      <w:r w:rsidRPr="004043AC">
        <w:t>Dele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INSERT:</w:t>
      </w:r>
      <w:r w:rsidRPr="004043AC">
        <w:t xml:space="preserve"> This is used to add one or more rows to a table. The values are separated by commas and the data types char and date are enclosed in apostrophes. The values must be entered in the same order as they are defined.</w:t>
      </w:r>
    </w:p>
    <w:p w:rsidR="00A36BF1" w:rsidRPr="004043AC" w:rsidRDefault="00D217E3" w:rsidP="004043AC">
      <w:pPr>
        <w:spacing w:line="312" w:lineRule="auto"/>
        <w:jc w:val="both"/>
      </w:pPr>
      <w:r w:rsidRPr="004043AC">
        <w:rPr>
          <w:u w:val="single"/>
        </w:rPr>
        <w:t>Inserting a single row into a table:</w:t>
      </w:r>
    </w:p>
    <w:p w:rsidR="00A36BF1" w:rsidRPr="004043AC" w:rsidRDefault="00D217E3" w:rsidP="004043AC">
      <w:pPr>
        <w:spacing w:line="312" w:lineRule="auto"/>
        <w:jc w:val="both"/>
      </w:pPr>
      <w:proofErr w:type="gramStart"/>
      <w:r w:rsidRPr="004043AC">
        <w:t>insert</w:t>
      </w:r>
      <w:proofErr w:type="gramEnd"/>
      <w:r w:rsidRPr="004043AC">
        <w:t xml:space="preserve"> into &lt;table name&gt; values(fieldvalue-1,fieldvalue-2,…,</w:t>
      </w:r>
      <w:proofErr w:type="spellStart"/>
      <w:r w:rsidRPr="004043AC">
        <w:t>fieldvalue</w:t>
      </w:r>
      <w:proofErr w:type="spellEnd"/>
      <w:r w:rsidRPr="004043AC">
        <w:t>-n);</w:t>
      </w:r>
    </w:p>
    <w:p w:rsidR="00A36BF1" w:rsidRPr="004043AC" w:rsidRDefault="00D217E3" w:rsidP="004043AC">
      <w:pPr>
        <w:spacing w:line="312" w:lineRule="auto"/>
        <w:jc w:val="both"/>
      </w:pPr>
      <w:r w:rsidRPr="004043AC">
        <w:rPr>
          <w:u w:val="single"/>
        </w:rPr>
        <w:t>Inserting more than one record using a single insert command:</w:t>
      </w:r>
    </w:p>
    <w:p w:rsidR="00A36BF1" w:rsidRPr="004043AC" w:rsidRDefault="00D217E3" w:rsidP="004043AC">
      <w:pPr>
        <w:spacing w:line="312" w:lineRule="auto"/>
        <w:jc w:val="both"/>
      </w:pPr>
      <w:proofErr w:type="gramStart"/>
      <w:r w:rsidRPr="004043AC">
        <w:t>insert</w:t>
      </w:r>
      <w:proofErr w:type="gramEnd"/>
      <w:r w:rsidRPr="004043AC">
        <w:t xml:space="preserve"> into &lt;table name&gt; values(&amp;fieldname-1,&amp;fieldname-2,…&amp;fieldname-n);</w:t>
      </w:r>
    </w:p>
    <w:p w:rsidR="00A36BF1" w:rsidRPr="004043AC" w:rsidRDefault="00D217E3" w:rsidP="004043AC">
      <w:pPr>
        <w:spacing w:line="312" w:lineRule="auto"/>
        <w:jc w:val="both"/>
      </w:pPr>
      <w:r w:rsidRPr="004043AC">
        <w:rPr>
          <w:u w:val="single"/>
        </w:rPr>
        <w:t>Skipping the fields while inserting:</w:t>
      </w:r>
    </w:p>
    <w:p w:rsidR="00A36BF1" w:rsidRPr="004043AC" w:rsidRDefault="00D217E3" w:rsidP="004043AC">
      <w:pPr>
        <w:spacing w:line="312" w:lineRule="auto"/>
        <w:jc w:val="both"/>
      </w:pPr>
      <w:proofErr w:type="gramStart"/>
      <w:r w:rsidRPr="004043AC">
        <w:t>insert</w:t>
      </w:r>
      <w:proofErr w:type="gramEnd"/>
      <w:r w:rsidRPr="004043AC">
        <w:t xml:space="preserve"> into &lt;</w:t>
      </w:r>
      <w:proofErr w:type="spellStart"/>
      <w:r w:rsidRPr="004043AC">
        <w:t>tablename</w:t>
      </w:r>
      <w:proofErr w:type="spellEnd"/>
      <w:r w:rsidRPr="004043AC">
        <w:t>(</w:t>
      </w:r>
      <w:proofErr w:type="spellStart"/>
      <w:r w:rsidRPr="004043AC">
        <w:t>coln</w:t>
      </w:r>
      <w:proofErr w:type="spellEnd"/>
      <w:r w:rsidRPr="004043AC">
        <w:t xml:space="preserve"> names to which </w:t>
      </w:r>
      <w:proofErr w:type="spellStart"/>
      <w:r w:rsidRPr="004043AC">
        <w:t>datas</w:t>
      </w:r>
      <w:proofErr w:type="spellEnd"/>
      <w:r w:rsidRPr="004043AC">
        <w:t xml:space="preserve"> to </w:t>
      </w:r>
      <w:proofErr w:type="spellStart"/>
      <w:r w:rsidRPr="004043AC">
        <w:t>b</w:t>
      </w:r>
      <w:proofErr w:type="spellEnd"/>
      <w:r w:rsidRPr="004043AC">
        <w:t xml:space="preserve"> inserted)&gt; values (list of values);</w:t>
      </w:r>
    </w:p>
    <w:p w:rsidR="00A36BF1" w:rsidRPr="004043AC" w:rsidRDefault="00D217E3" w:rsidP="004043AC">
      <w:pPr>
        <w:spacing w:line="312" w:lineRule="auto"/>
        <w:jc w:val="both"/>
      </w:pPr>
      <w:r w:rsidRPr="004043AC">
        <w:rPr>
          <w:u w:val="single"/>
        </w:rPr>
        <w:t>Other way is to give null while passing the values.</w:t>
      </w:r>
    </w:p>
    <w:p w:rsidR="00A36BF1" w:rsidRPr="004043AC" w:rsidRDefault="00D217E3" w:rsidP="004043AC">
      <w:pPr>
        <w:spacing w:line="312" w:lineRule="auto"/>
        <w:jc w:val="both"/>
      </w:pPr>
      <w:proofErr w:type="gramStart"/>
      <w:r w:rsidRPr="004043AC">
        <w:t>insert</w:t>
      </w:r>
      <w:proofErr w:type="gramEnd"/>
      <w:r w:rsidRPr="004043AC">
        <w:t xml:space="preserve"> into &lt;table name&gt;(select(</w:t>
      </w:r>
      <w:proofErr w:type="spellStart"/>
      <w:r w:rsidRPr="004043AC">
        <w:t>att_list</w:t>
      </w:r>
      <w:proofErr w:type="spellEnd"/>
      <w:r w:rsidRPr="004043AC">
        <w:t>) from &lt;existing table name&g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SELECT:</w:t>
      </w:r>
      <w:r w:rsidRPr="004043AC">
        <w:t xml:space="preserve"> - It is used to retrieve information from the table. </w:t>
      </w:r>
      <w:proofErr w:type="gramStart"/>
      <w:r w:rsidRPr="004043AC">
        <w:t>it</w:t>
      </w:r>
      <w:proofErr w:type="gramEnd"/>
      <w:r w:rsidRPr="004043AC">
        <w:t xml:space="preserve"> is generally referred to as querying the table. We can either display all columns in a table or only specify column from the table.</w:t>
      </w:r>
    </w:p>
    <w:p w:rsidR="00A36BF1" w:rsidRPr="004043AC" w:rsidRDefault="00D217E3" w:rsidP="004043AC">
      <w:pPr>
        <w:spacing w:line="312" w:lineRule="auto"/>
        <w:jc w:val="both"/>
      </w:pPr>
      <w:proofErr w:type="gramStart"/>
      <w:r w:rsidRPr="004043AC">
        <w:t>SELECT(</w:t>
      </w:r>
      <w:proofErr w:type="spellStart"/>
      <w:proofErr w:type="gramEnd"/>
      <w:r w:rsidRPr="004043AC">
        <w:t>att_list</w:t>
      </w:r>
      <w:proofErr w:type="spellEnd"/>
      <w:r w:rsidRPr="004043AC">
        <w:t>) FROM &lt;table name&gt; [WHERE &lt;condition/expression&gt;];</w:t>
      </w:r>
    </w:p>
    <w:p w:rsidR="00A36BF1" w:rsidRPr="004043AC" w:rsidRDefault="00D217E3" w:rsidP="004043AC">
      <w:pPr>
        <w:spacing w:line="312" w:lineRule="auto"/>
        <w:jc w:val="both"/>
      </w:pPr>
      <w:r w:rsidRPr="004043AC">
        <w:rPr>
          <w:u w:val="single"/>
        </w:rPr>
        <w:t>Retrieval of all columns from a table:</w:t>
      </w:r>
    </w:p>
    <w:p w:rsidR="00A36BF1" w:rsidRPr="004043AC" w:rsidRDefault="00D217E3" w:rsidP="004043AC">
      <w:pPr>
        <w:spacing w:line="312" w:lineRule="auto"/>
        <w:jc w:val="both"/>
      </w:pPr>
      <w:r w:rsidRPr="004043AC">
        <w:t xml:space="preserve">Select * from </w:t>
      </w:r>
      <w:proofErr w:type="spellStart"/>
      <w:r w:rsidRPr="004043AC">
        <w:t>tablename</w:t>
      </w:r>
      <w:proofErr w:type="spellEnd"/>
      <w:r w:rsidRPr="004043AC">
        <w:t xml:space="preserve">; // </w:t>
      </w:r>
      <w:proofErr w:type="gramStart"/>
      <w:r w:rsidRPr="004043AC">
        <w:t>This</w:t>
      </w:r>
      <w:proofErr w:type="gramEnd"/>
      <w:r w:rsidRPr="004043AC">
        <w:t xml:space="preserve"> query selects all rows from the table.</w:t>
      </w:r>
    </w:p>
    <w:p w:rsidR="00A36BF1" w:rsidRPr="004043AC" w:rsidRDefault="00D217E3" w:rsidP="004043AC">
      <w:pPr>
        <w:spacing w:line="312" w:lineRule="auto"/>
        <w:jc w:val="both"/>
      </w:pPr>
      <w:r w:rsidRPr="004043AC">
        <w:rPr>
          <w:u w:val="single"/>
        </w:rPr>
        <w:t>Retrieval of specific columns from a table:</w:t>
      </w:r>
    </w:p>
    <w:p w:rsidR="00A36BF1" w:rsidRPr="004043AC" w:rsidRDefault="00D217E3" w:rsidP="004043AC">
      <w:pPr>
        <w:spacing w:line="312" w:lineRule="auto"/>
        <w:jc w:val="both"/>
      </w:pPr>
      <w:r w:rsidRPr="004043AC">
        <w:t>It retrieves the specified columns from the table.</w:t>
      </w:r>
    </w:p>
    <w:p w:rsidR="00A36BF1" w:rsidRPr="004043AC" w:rsidRDefault="00D217E3" w:rsidP="004043AC">
      <w:pPr>
        <w:spacing w:line="312" w:lineRule="auto"/>
        <w:jc w:val="both"/>
      </w:pPr>
      <w:r w:rsidRPr="004043AC">
        <w:t>Syntax: Select column_name1, …..</w:t>
      </w:r>
      <w:proofErr w:type="gramStart"/>
      <w:r w:rsidRPr="004043AC">
        <w:t>,</w:t>
      </w:r>
      <w:proofErr w:type="spellStart"/>
      <w:r w:rsidRPr="004043AC">
        <w:t>column</w:t>
      </w:r>
      <w:proofErr w:type="gramEnd"/>
      <w:r w:rsidRPr="004043AC">
        <w:t>_namen</w:t>
      </w:r>
      <w:proofErr w:type="spellEnd"/>
      <w:r w:rsidRPr="004043AC">
        <w:t xml:space="preserve"> from table name;</w:t>
      </w:r>
    </w:p>
    <w:p w:rsidR="00A36BF1" w:rsidRPr="004043AC" w:rsidRDefault="00D217E3" w:rsidP="004043AC">
      <w:pPr>
        <w:spacing w:line="312" w:lineRule="auto"/>
        <w:jc w:val="both"/>
      </w:pPr>
      <w:r w:rsidRPr="004043AC">
        <w:rPr>
          <w:u w:val="single"/>
        </w:rPr>
        <w:lastRenderedPageBreak/>
        <w:t>Elimination of duplicates from the select clause:</w:t>
      </w:r>
    </w:p>
    <w:p w:rsidR="00A36BF1" w:rsidRPr="004043AC" w:rsidRDefault="00D217E3" w:rsidP="004043AC">
      <w:pPr>
        <w:spacing w:line="312" w:lineRule="auto"/>
        <w:jc w:val="both"/>
      </w:pPr>
      <w:r w:rsidRPr="004043AC">
        <w:t xml:space="preserve">It prevents </w:t>
      </w:r>
      <w:r w:rsidR="004D2937" w:rsidRPr="004043AC">
        <w:t>retrieving</w:t>
      </w:r>
      <w:r w:rsidRPr="004043AC">
        <w:t xml:space="preserve"> the duplicated values .</w:t>
      </w:r>
      <w:proofErr w:type="spellStart"/>
      <w:r w:rsidRPr="004043AC">
        <w:rPr>
          <w:i/>
        </w:rPr>
        <w:t>Distinct</w:t>
      </w:r>
      <w:r w:rsidRPr="004043AC">
        <w:t>keyword</w:t>
      </w:r>
      <w:proofErr w:type="spellEnd"/>
      <w:r w:rsidRPr="004043AC">
        <w:t xml:space="preserve"> is to be used.</w:t>
      </w:r>
    </w:p>
    <w:p w:rsidR="00A36BF1" w:rsidRPr="004043AC" w:rsidRDefault="00D217E3" w:rsidP="004043AC">
      <w:pPr>
        <w:spacing w:line="312" w:lineRule="auto"/>
        <w:jc w:val="both"/>
      </w:pPr>
      <w:r w:rsidRPr="004043AC">
        <w:t>Syntax: Select DISTINCT col1, col2 from table name;</w:t>
      </w:r>
    </w:p>
    <w:p w:rsidR="00A36BF1" w:rsidRPr="004043AC" w:rsidRDefault="00D217E3" w:rsidP="004043AC">
      <w:pPr>
        <w:spacing w:line="312" w:lineRule="auto"/>
        <w:jc w:val="both"/>
      </w:pPr>
      <w:r w:rsidRPr="004043AC">
        <w:rPr>
          <w:u w:val="single"/>
        </w:rPr>
        <w:t>Select command with where clause:</w:t>
      </w:r>
    </w:p>
    <w:p w:rsidR="00A36BF1" w:rsidRPr="004043AC" w:rsidRDefault="00D217E3" w:rsidP="004043AC">
      <w:pPr>
        <w:spacing w:line="312" w:lineRule="auto"/>
        <w:jc w:val="both"/>
      </w:pPr>
      <w:r w:rsidRPr="004043AC">
        <w:t xml:space="preserve">To select specific rows from a table we include ‘where’ clause </w:t>
      </w:r>
      <w:proofErr w:type="spellStart"/>
      <w:r w:rsidRPr="004043AC">
        <w:t>inthe</w:t>
      </w:r>
      <w:proofErr w:type="spellEnd"/>
      <w:r w:rsidRPr="004043AC">
        <w:t xml:space="preserve"> select command. It can appear only after the ‘from’ clause.</w:t>
      </w:r>
    </w:p>
    <w:p w:rsidR="00A36BF1" w:rsidRPr="004043AC" w:rsidRDefault="00D217E3" w:rsidP="004043AC">
      <w:pPr>
        <w:spacing w:line="312" w:lineRule="auto"/>
        <w:jc w:val="both"/>
      </w:pPr>
      <w:r w:rsidRPr="004043AC">
        <w:t>Syntax: Select column_name1, …..</w:t>
      </w:r>
      <w:proofErr w:type="gramStart"/>
      <w:r w:rsidRPr="004043AC">
        <w:t>,</w:t>
      </w:r>
      <w:proofErr w:type="spellStart"/>
      <w:r w:rsidRPr="004043AC">
        <w:t>column</w:t>
      </w:r>
      <w:proofErr w:type="gramEnd"/>
      <w:r w:rsidRPr="004043AC">
        <w:t>_namen</w:t>
      </w:r>
      <w:proofErr w:type="spellEnd"/>
      <w:r w:rsidRPr="004043AC">
        <w:t xml:space="preserve"> from table name where condition;</w:t>
      </w:r>
    </w:p>
    <w:p w:rsidR="00A36BF1" w:rsidRPr="004043AC" w:rsidRDefault="00D217E3" w:rsidP="004043AC">
      <w:pPr>
        <w:spacing w:line="312" w:lineRule="auto"/>
        <w:jc w:val="both"/>
      </w:pPr>
      <w:r w:rsidRPr="004043AC">
        <w:rPr>
          <w:u w:val="single"/>
        </w:rPr>
        <w:t>Select command with order by clause:</w:t>
      </w:r>
    </w:p>
    <w:p w:rsidR="00A36BF1" w:rsidRPr="004043AC" w:rsidRDefault="00D217E3" w:rsidP="004043AC">
      <w:pPr>
        <w:spacing w:line="312" w:lineRule="auto"/>
        <w:jc w:val="both"/>
      </w:pPr>
      <w:r w:rsidRPr="004043AC">
        <w:t>Syntax: Select column_name1, …..</w:t>
      </w:r>
      <w:proofErr w:type="gramStart"/>
      <w:r w:rsidRPr="004043AC">
        <w:t>,</w:t>
      </w:r>
      <w:proofErr w:type="spellStart"/>
      <w:r w:rsidRPr="004043AC">
        <w:t>column</w:t>
      </w:r>
      <w:proofErr w:type="gramEnd"/>
      <w:r w:rsidRPr="004043AC">
        <w:t>_namen</w:t>
      </w:r>
      <w:proofErr w:type="spellEnd"/>
      <w:r w:rsidRPr="004043AC">
        <w:t xml:space="preserve"> from table name where condition </w:t>
      </w:r>
      <w:proofErr w:type="spellStart"/>
      <w:r w:rsidRPr="004043AC">
        <w:t>orderbycolmnname</w:t>
      </w:r>
      <w:proofErr w:type="spellEnd"/>
      <w:r w:rsidRPr="004043AC">
        <w:t>;</w:t>
      </w:r>
    </w:p>
    <w:p w:rsidR="00A36BF1" w:rsidRPr="004043AC" w:rsidRDefault="00D217E3" w:rsidP="004043AC">
      <w:pPr>
        <w:spacing w:line="312" w:lineRule="auto"/>
        <w:jc w:val="both"/>
      </w:pPr>
      <w:r w:rsidRPr="004043AC">
        <w:rPr>
          <w:u w:val="single"/>
        </w:rPr>
        <w:t>Select command to create a table:</w:t>
      </w:r>
    </w:p>
    <w:p w:rsidR="00A36BF1" w:rsidRPr="004043AC" w:rsidRDefault="00D217E3" w:rsidP="004043AC">
      <w:pPr>
        <w:spacing w:line="312" w:lineRule="auto"/>
        <w:jc w:val="both"/>
      </w:pPr>
      <w:r w:rsidRPr="004043AC">
        <w:t xml:space="preserve">Syntax: create table </w:t>
      </w:r>
      <w:proofErr w:type="spellStart"/>
      <w:r w:rsidRPr="004043AC">
        <w:t>tablename</w:t>
      </w:r>
      <w:proofErr w:type="spellEnd"/>
      <w:r w:rsidRPr="004043AC">
        <w:t xml:space="preserve"> as select * from </w:t>
      </w:r>
      <w:proofErr w:type="spellStart"/>
      <w:r w:rsidRPr="004043AC">
        <w:t>existing_tablename</w:t>
      </w:r>
      <w:proofErr w:type="spellEnd"/>
      <w:r w:rsidRPr="004043AC">
        <w:t>;</w:t>
      </w:r>
    </w:p>
    <w:p w:rsidR="00A36BF1" w:rsidRPr="004043AC" w:rsidRDefault="00D217E3" w:rsidP="004043AC">
      <w:pPr>
        <w:spacing w:line="312" w:lineRule="auto"/>
        <w:jc w:val="both"/>
      </w:pPr>
      <w:r w:rsidRPr="004043AC">
        <w:rPr>
          <w:u w:val="single"/>
        </w:rPr>
        <w:t>Select command to insert records:</w:t>
      </w:r>
    </w:p>
    <w:p w:rsidR="00A36BF1" w:rsidRPr="004043AC" w:rsidRDefault="00D217E3" w:rsidP="004043AC">
      <w:pPr>
        <w:spacing w:line="312" w:lineRule="auto"/>
        <w:jc w:val="both"/>
      </w:pPr>
      <w:r w:rsidRPr="004043AC">
        <w:t xml:space="preserve">Syntax: insert into </w:t>
      </w:r>
      <w:proofErr w:type="spellStart"/>
      <w:proofErr w:type="gramStart"/>
      <w:r w:rsidRPr="004043AC">
        <w:t>tablename</w:t>
      </w:r>
      <w:proofErr w:type="spellEnd"/>
      <w:r w:rsidRPr="004043AC">
        <w:t>(</w:t>
      </w:r>
      <w:proofErr w:type="gramEnd"/>
      <w:r w:rsidRPr="004043AC">
        <w:t xml:space="preserve"> select columns from </w:t>
      </w:r>
      <w:proofErr w:type="spellStart"/>
      <w:r w:rsidRPr="004043AC">
        <w:t>existing_tablename</w:t>
      </w:r>
      <w:proofErr w:type="spellEnd"/>
      <w:r w:rsidRPr="004043AC">
        <w: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UPDATE</w:t>
      </w:r>
      <w:r w:rsidRPr="004043AC">
        <w:t xml:space="preserve"> - It is used to alter the column values in a table. A single column may be updated or more than one column could be updated.</w:t>
      </w:r>
    </w:p>
    <w:p w:rsidR="00A36BF1" w:rsidRPr="004043AC" w:rsidRDefault="00D217E3" w:rsidP="004043AC">
      <w:pPr>
        <w:spacing w:line="312" w:lineRule="auto"/>
        <w:jc w:val="both"/>
      </w:pPr>
      <w:proofErr w:type="gramStart"/>
      <w:r w:rsidRPr="004043AC">
        <w:t>update&lt;</w:t>
      </w:r>
      <w:proofErr w:type="gramEnd"/>
      <w:r w:rsidRPr="004043AC">
        <w:t>table name&gt; set(fieldname-1 = value, fieldname-2 = value,…,fieldname-n = value)</w:t>
      </w:r>
    </w:p>
    <w:p w:rsidR="00A36BF1" w:rsidRPr="004043AC" w:rsidRDefault="00D217E3" w:rsidP="004043AC">
      <w:pPr>
        <w:spacing w:line="312" w:lineRule="auto"/>
        <w:jc w:val="both"/>
      </w:pPr>
      <w:r w:rsidRPr="004043AC">
        <w:t>[WHERE &lt;condition/expression&g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DELETE</w:t>
      </w:r>
      <w:r w:rsidRPr="004043AC">
        <w:t xml:space="preserve"> - After inserting row in a table we can also delete them if required. The delete command consists of </w:t>
      </w:r>
      <w:proofErr w:type="gramStart"/>
      <w:r w:rsidRPr="004043AC">
        <w:t>a from</w:t>
      </w:r>
      <w:proofErr w:type="gramEnd"/>
      <w:r w:rsidRPr="004043AC">
        <w:t xml:space="preserve"> clause followed by an optional where clause.</w:t>
      </w:r>
    </w:p>
    <w:p w:rsidR="00A36BF1" w:rsidRPr="004043AC" w:rsidRDefault="00D217E3" w:rsidP="004043AC">
      <w:pPr>
        <w:spacing w:line="312" w:lineRule="auto"/>
        <w:jc w:val="both"/>
      </w:pPr>
      <w:proofErr w:type="gramStart"/>
      <w:r w:rsidRPr="004043AC">
        <w:t>delete</w:t>
      </w:r>
      <w:proofErr w:type="gramEnd"/>
      <w:r w:rsidRPr="004043AC">
        <w:t xml:space="preserve"> from &lt;table name&gt; [where &lt;condition/expression&g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NESTED QUERIES:</w:t>
      </w:r>
    </w:p>
    <w:p w:rsidR="00A36BF1" w:rsidRPr="004043AC" w:rsidRDefault="00D217E3" w:rsidP="004043AC">
      <w:pPr>
        <w:spacing w:line="312" w:lineRule="auto"/>
        <w:jc w:val="both"/>
      </w:pPr>
      <w:r w:rsidRPr="004043AC">
        <w:t xml:space="preserve">A </w:t>
      </w:r>
      <w:proofErr w:type="spellStart"/>
      <w:r w:rsidRPr="004043AC">
        <w:t>subquery</w:t>
      </w:r>
      <w:proofErr w:type="spellEnd"/>
      <w:r w:rsidRPr="004043AC">
        <w:t xml:space="preserve"> is a query within a query. In Oracle, you can create </w:t>
      </w:r>
      <w:proofErr w:type="spellStart"/>
      <w:r w:rsidRPr="004043AC">
        <w:t>subqueries</w:t>
      </w:r>
      <w:proofErr w:type="spellEnd"/>
      <w:r w:rsidRPr="004043AC">
        <w:t xml:space="preserve"> within your SQL statements. These </w:t>
      </w:r>
      <w:proofErr w:type="spellStart"/>
      <w:r w:rsidRPr="004043AC">
        <w:t>subqueries</w:t>
      </w:r>
      <w:proofErr w:type="spellEnd"/>
      <w:r w:rsidRPr="004043AC">
        <w:t xml:space="preserve"> can reside in the WHERE clause, the FROM clause, or the SELECT claus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JOINS:</w:t>
      </w:r>
    </w:p>
    <w:p w:rsidR="00A36BF1" w:rsidRPr="004043AC" w:rsidRDefault="00D217E3" w:rsidP="004043AC">
      <w:pPr>
        <w:spacing w:line="312" w:lineRule="auto"/>
        <w:jc w:val="both"/>
      </w:pPr>
      <w:r w:rsidRPr="004043AC">
        <w:t>Join is a query in which data is returned from two or more tables.</w:t>
      </w:r>
    </w:p>
    <w:p w:rsidR="00A36BF1" w:rsidRPr="004043AC" w:rsidRDefault="00D217E3" w:rsidP="004043AC">
      <w:pPr>
        <w:spacing w:line="312" w:lineRule="auto"/>
        <w:jc w:val="both"/>
      </w:pPr>
      <w:r w:rsidRPr="004043AC">
        <w:t>How the join will be performed:</w:t>
      </w:r>
    </w:p>
    <w:p w:rsidR="00A36BF1" w:rsidRPr="004043AC" w:rsidRDefault="00D217E3" w:rsidP="004043AC">
      <w:pPr>
        <w:spacing w:line="312" w:lineRule="auto"/>
        <w:jc w:val="both"/>
      </w:pPr>
      <w:r w:rsidRPr="004043AC">
        <w:t>Step 1: Make the Cartesian product of the given tables.</w:t>
      </w:r>
    </w:p>
    <w:p w:rsidR="00A36BF1" w:rsidRPr="004043AC" w:rsidRDefault="00D217E3" w:rsidP="004043AC">
      <w:pPr>
        <w:spacing w:line="312" w:lineRule="auto"/>
        <w:jc w:val="both"/>
      </w:pPr>
      <w:r w:rsidRPr="004043AC">
        <w:t>Step 2: Check for the equality on common attributes for the given tables.</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Natural join:</w:t>
      </w:r>
    </w:p>
    <w:p w:rsidR="00A36BF1" w:rsidRPr="004043AC" w:rsidRDefault="00D217E3" w:rsidP="004043AC">
      <w:pPr>
        <w:spacing w:line="312" w:lineRule="auto"/>
        <w:jc w:val="both"/>
      </w:pPr>
      <w:r w:rsidRPr="004043AC">
        <w:t xml:space="preserve">It returns the matching rows from the </w:t>
      </w:r>
      <w:proofErr w:type="gramStart"/>
      <w:r w:rsidRPr="004043AC">
        <w:t>table that are</w:t>
      </w:r>
      <w:proofErr w:type="gramEnd"/>
      <w:r w:rsidRPr="004043AC">
        <w:t xml:space="preserve"> being joined.</w:t>
      </w:r>
    </w:p>
    <w:p w:rsidR="00A36BF1" w:rsidRPr="004043AC" w:rsidRDefault="00D217E3" w:rsidP="004043AC">
      <w:pPr>
        <w:spacing w:line="312" w:lineRule="auto"/>
        <w:jc w:val="both"/>
      </w:pPr>
      <w:r w:rsidRPr="004043AC">
        <w:t>Syntax:</w:t>
      </w:r>
    </w:p>
    <w:p w:rsidR="00A36BF1" w:rsidRPr="004043AC" w:rsidRDefault="00D217E3" w:rsidP="004043AC">
      <w:pPr>
        <w:spacing w:line="312" w:lineRule="auto"/>
        <w:jc w:val="both"/>
      </w:pPr>
      <w:proofErr w:type="gramStart"/>
      <w:r w:rsidRPr="004043AC">
        <w:t>select&lt;</w:t>
      </w:r>
      <w:proofErr w:type="gramEnd"/>
      <w:r w:rsidRPr="004043AC">
        <w:t>attribute&gt; from TN where TN1.attribute=TN2.attribu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Inner join:</w:t>
      </w:r>
    </w:p>
    <w:p w:rsidR="00A36BF1" w:rsidRPr="004043AC" w:rsidRDefault="00D217E3" w:rsidP="004043AC">
      <w:pPr>
        <w:spacing w:line="312" w:lineRule="auto"/>
        <w:jc w:val="both"/>
      </w:pPr>
      <w:r w:rsidRPr="004043AC">
        <w:t>The INNER JOIN selects all rows from both tables as long as there is a match found for the join predicate both tables.</w:t>
      </w:r>
    </w:p>
    <w:p w:rsidR="00A36BF1" w:rsidRPr="004043AC" w:rsidRDefault="00D217E3" w:rsidP="004043AC">
      <w:pPr>
        <w:spacing w:line="312" w:lineRule="auto"/>
        <w:jc w:val="both"/>
      </w:pPr>
      <w:r w:rsidRPr="004043AC">
        <w:t>Syntax:</w:t>
      </w:r>
    </w:p>
    <w:p w:rsidR="00A36BF1" w:rsidRPr="004043AC" w:rsidRDefault="00D217E3" w:rsidP="004043AC">
      <w:pPr>
        <w:spacing w:line="312" w:lineRule="auto"/>
        <w:jc w:val="both"/>
      </w:pPr>
      <w:proofErr w:type="gramStart"/>
      <w:r w:rsidRPr="004043AC">
        <w:t>select&lt;</w:t>
      </w:r>
      <w:proofErr w:type="gramEnd"/>
      <w:r w:rsidRPr="004043AC">
        <w:t xml:space="preserve">attribute&gt; from TN1 </w:t>
      </w:r>
      <w:proofErr w:type="spellStart"/>
      <w:r w:rsidRPr="004043AC">
        <w:t>innerjoin</w:t>
      </w:r>
      <w:proofErr w:type="spellEnd"/>
      <w:r w:rsidRPr="004043AC">
        <w:t xml:space="preserve"> TN2 on TN1.attribute=TN2.attribu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Left outer join:</w:t>
      </w:r>
    </w:p>
    <w:p w:rsidR="00A36BF1" w:rsidRPr="004043AC" w:rsidRDefault="00D217E3" w:rsidP="004043AC">
      <w:pPr>
        <w:spacing w:line="312" w:lineRule="auto"/>
        <w:jc w:val="both"/>
      </w:pPr>
      <w:r w:rsidRPr="004043AC">
        <w:t>The LEFT OUTER JOIN returns all rows from the left table (table1), with the matching rows in the right table (table2). The result is NULL in the right side when there is no match.</w:t>
      </w:r>
    </w:p>
    <w:p w:rsidR="00A36BF1" w:rsidRPr="004043AC" w:rsidRDefault="00D217E3" w:rsidP="004043AC">
      <w:pPr>
        <w:spacing w:line="312" w:lineRule="auto"/>
        <w:jc w:val="both"/>
      </w:pPr>
      <w:r w:rsidRPr="004043AC">
        <w:t>Syntax:</w:t>
      </w:r>
    </w:p>
    <w:p w:rsidR="00A36BF1" w:rsidRPr="004043AC" w:rsidRDefault="00D217E3" w:rsidP="004043AC">
      <w:pPr>
        <w:spacing w:line="312" w:lineRule="auto"/>
        <w:jc w:val="both"/>
      </w:pPr>
      <w:proofErr w:type="gramStart"/>
      <w:r w:rsidRPr="004043AC">
        <w:t>select&lt;</w:t>
      </w:r>
      <w:proofErr w:type="gramEnd"/>
      <w:r w:rsidRPr="004043AC">
        <w:t>attribute&gt; from TN1 left outer join TN2 on TN1.attribute=TN2.attribute.</w:t>
      </w:r>
    </w:p>
    <w:p w:rsidR="00A36BF1" w:rsidRPr="004043AC" w:rsidRDefault="00D217E3" w:rsidP="004043AC">
      <w:pPr>
        <w:spacing w:line="312" w:lineRule="auto"/>
        <w:jc w:val="both"/>
      </w:pPr>
      <w:proofErr w:type="gramStart"/>
      <w:r w:rsidRPr="004043AC">
        <w:t>select&lt;</w:t>
      </w:r>
      <w:proofErr w:type="gramEnd"/>
      <w:r w:rsidRPr="004043AC">
        <w:t>attribute&gt; from TN where TN1.attribute(+)=TN2.attribute.</w:t>
      </w:r>
    </w:p>
    <w:p w:rsidR="00A36BF1" w:rsidRPr="004043AC" w:rsidRDefault="00D217E3" w:rsidP="004043AC">
      <w:pPr>
        <w:spacing w:line="312" w:lineRule="auto"/>
        <w:jc w:val="both"/>
      </w:pPr>
      <w:r w:rsidRPr="004043AC">
        <w:rPr>
          <w:u w:val="single"/>
        </w:rPr>
        <w:t>Right outer join:</w:t>
      </w:r>
    </w:p>
    <w:p w:rsidR="00A36BF1" w:rsidRPr="004043AC" w:rsidRDefault="00D217E3" w:rsidP="004043AC">
      <w:pPr>
        <w:spacing w:line="312" w:lineRule="auto"/>
        <w:jc w:val="both"/>
      </w:pPr>
      <w:r w:rsidRPr="004043AC">
        <w:t>The RIGHT OUTER JOIN returns all rows from the right table (table2), with the matching rows in the left table (table1). The result is NULL in the left side when there is no match.</w:t>
      </w:r>
    </w:p>
    <w:p w:rsidR="00A36BF1" w:rsidRPr="004043AC" w:rsidRDefault="00D217E3" w:rsidP="004043AC">
      <w:pPr>
        <w:spacing w:line="312" w:lineRule="auto"/>
        <w:jc w:val="both"/>
      </w:pPr>
      <w:r w:rsidRPr="004043AC">
        <w:t>Syntax:</w:t>
      </w:r>
    </w:p>
    <w:p w:rsidR="00A36BF1" w:rsidRPr="004043AC" w:rsidRDefault="00D217E3" w:rsidP="004043AC">
      <w:pPr>
        <w:spacing w:line="312" w:lineRule="auto"/>
        <w:jc w:val="both"/>
      </w:pPr>
      <w:proofErr w:type="gramStart"/>
      <w:r w:rsidRPr="004043AC">
        <w:t>select&lt;</w:t>
      </w:r>
      <w:proofErr w:type="gramEnd"/>
      <w:r w:rsidRPr="004043AC">
        <w:t>attribute&gt; from TN1 right outer join TN2 on TN1.attribute=TN2.attribute.</w:t>
      </w:r>
    </w:p>
    <w:p w:rsidR="00A36BF1" w:rsidRPr="004043AC" w:rsidRDefault="00D217E3" w:rsidP="004043AC">
      <w:pPr>
        <w:spacing w:line="312" w:lineRule="auto"/>
        <w:jc w:val="both"/>
      </w:pPr>
      <w:proofErr w:type="gramStart"/>
      <w:r w:rsidRPr="004043AC">
        <w:t>select&lt;</w:t>
      </w:r>
      <w:proofErr w:type="gramEnd"/>
      <w:r w:rsidRPr="004043AC">
        <w:t>attribute&gt; from TN where TN1.attribute=(+)TN2.attribu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Full join:</w:t>
      </w:r>
    </w:p>
    <w:p w:rsidR="00A36BF1" w:rsidRPr="004043AC" w:rsidRDefault="00D217E3" w:rsidP="004043AC">
      <w:pPr>
        <w:spacing w:line="312" w:lineRule="auto"/>
        <w:jc w:val="both"/>
      </w:pPr>
      <w:r w:rsidRPr="004043AC">
        <w:t>The FULL OUTER JOIN returns all rows from the left table (table1) and from the right table (table2).</w:t>
      </w:r>
    </w:p>
    <w:p w:rsidR="00001439" w:rsidRPr="004043AC" w:rsidRDefault="00001439" w:rsidP="004043AC">
      <w:pPr>
        <w:spacing w:line="312" w:lineRule="auto"/>
        <w:jc w:val="both"/>
      </w:pPr>
    </w:p>
    <w:p w:rsidR="00A36BF1" w:rsidRPr="004043AC" w:rsidRDefault="00D217E3" w:rsidP="004043AC">
      <w:pPr>
        <w:spacing w:line="312" w:lineRule="auto"/>
        <w:jc w:val="both"/>
      </w:pPr>
      <w:r w:rsidRPr="004043AC">
        <w:t>Syntax:</w:t>
      </w:r>
    </w:p>
    <w:p w:rsidR="00A36BF1" w:rsidRPr="004043AC" w:rsidRDefault="00D217E3" w:rsidP="004043AC">
      <w:pPr>
        <w:spacing w:line="312" w:lineRule="auto"/>
        <w:jc w:val="center"/>
      </w:pPr>
      <w:proofErr w:type="gramStart"/>
      <w:r w:rsidRPr="004043AC">
        <w:t>select&lt;</w:t>
      </w:r>
      <w:proofErr w:type="gramEnd"/>
      <w:r w:rsidRPr="004043AC">
        <w:t>attribute&gt; from TN1 full join TN2 on TN1.attribute=TN2.attribu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VIEWS:</w:t>
      </w:r>
    </w:p>
    <w:p w:rsidR="00A36BF1" w:rsidRPr="004043AC" w:rsidRDefault="00D217E3" w:rsidP="004043AC">
      <w:pPr>
        <w:spacing w:line="312" w:lineRule="auto"/>
        <w:jc w:val="both"/>
      </w:pPr>
      <w:r w:rsidRPr="004043AC">
        <w:t>In SQL, a view is a virtual table based on the result-set of an SQL statement. A view contains rows and columns, just like a real table. The fields in a view are fields from one or more real tables in the database.</w:t>
      </w:r>
    </w:p>
    <w:p w:rsidR="00A36BF1" w:rsidRPr="004043AC" w:rsidRDefault="00D217E3" w:rsidP="004043AC">
      <w:pPr>
        <w:spacing w:line="312" w:lineRule="auto"/>
        <w:jc w:val="both"/>
      </w:pPr>
      <w:r w:rsidRPr="004043AC">
        <w:rPr>
          <w:u w:val="single"/>
        </w:rPr>
        <w:t>SQL CREATE VIEW Statement:</w:t>
      </w:r>
    </w:p>
    <w:p w:rsidR="00A36BF1" w:rsidRPr="004043AC" w:rsidRDefault="00D217E3" w:rsidP="004043AC">
      <w:pPr>
        <w:spacing w:line="312" w:lineRule="auto"/>
        <w:jc w:val="both"/>
      </w:pPr>
      <w:r w:rsidRPr="004043AC">
        <w:t>In SQL, a view is a virtual table based on the result-set of an SQL statement.</w:t>
      </w:r>
    </w:p>
    <w:p w:rsidR="00A36BF1" w:rsidRPr="004043AC" w:rsidRDefault="00D217E3" w:rsidP="004043AC">
      <w:pPr>
        <w:spacing w:line="312" w:lineRule="auto"/>
        <w:jc w:val="both"/>
      </w:pPr>
      <w:r w:rsidRPr="004043AC">
        <w:t>A view contains rows and columns, just like a real table. The fields in a view are fields from one or more real tables in the database.</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SQL CREATE VIEW Syntax</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 xml:space="preserve">CREATE VIEW </w:t>
      </w:r>
      <w:proofErr w:type="spellStart"/>
      <w:r w:rsidRPr="004043AC">
        <w:rPr>
          <w:rFonts w:ascii="Times New Roman" w:hAnsi="Times New Roman" w:cs="Times New Roman"/>
          <w:sz w:val="24"/>
        </w:rPr>
        <w:t>view_name</w:t>
      </w:r>
      <w:proofErr w:type="spellEnd"/>
      <w:r w:rsidRPr="004043AC">
        <w:rPr>
          <w:rFonts w:ascii="Times New Roman" w:hAnsi="Times New Roman" w:cs="Times New Roman"/>
          <w:sz w:val="24"/>
        </w:rPr>
        <w:t xml:space="preserve"> AS</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 xml:space="preserve">SELECT </w:t>
      </w:r>
      <w:proofErr w:type="spellStart"/>
      <w:r w:rsidRPr="004043AC">
        <w:rPr>
          <w:rFonts w:ascii="Times New Roman" w:hAnsi="Times New Roman" w:cs="Times New Roman"/>
          <w:sz w:val="24"/>
        </w:rPr>
        <w:t>column_name</w:t>
      </w:r>
      <w:proofErr w:type="spellEnd"/>
      <w:r w:rsidRPr="004043AC">
        <w:rPr>
          <w:rFonts w:ascii="Times New Roman" w:hAnsi="Times New Roman" w:cs="Times New Roman"/>
          <w:sz w:val="24"/>
        </w:rPr>
        <w:t>(s)</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 xml:space="preserve">FROM </w:t>
      </w:r>
      <w:proofErr w:type="spellStart"/>
      <w:r w:rsidRPr="004043AC">
        <w:rPr>
          <w:rFonts w:ascii="Times New Roman" w:hAnsi="Times New Roman" w:cs="Times New Roman"/>
          <w:sz w:val="24"/>
        </w:rPr>
        <w:t>table_name</w:t>
      </w:r>
      <w:proofErr w:type="spellEnd"/>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lastRenderedPageBreak/>
        <w:t>WHERE condition</w:t>
      </w:r>
    </w:p>
    <w:p w:rsidR="00A36BF1" w:rsidRPr="004043AC" w:rsidRDefault="00A36BF1" w:rsidP="004043AC">
      <w:pPr>
        <w:pStyle w:val="NoSpacing"/>
        <w:spacing w:line="312" w:lineRule="auto"/>
        <w:rPr>
          <w:rFonts w:ascii="Times New Roman" w:hAnsi="Times New Roman" w:cs="Times New Roman"/>
        </w:rPr>
      </w:pPr>
    </w:p>
    <w:p w:rsidR="00A36BF1" w:rsidRPr="004043AC" w:rsidRDefault="00D217E3" w:rsidP="004043AC">
      <w:pPr>
        <w:spacing w:line="312" w:lineRule="auto"/>
        <w:jc w:val="both"/>
      </w:pPr>
      <w:r w:rsidRPr="004043AC">
        <w:t>You can update a view by using the following syntax:</w:t>
      </w:r>
    </w:p>
    <w:p w:rsidR="00A36BF1" w:rsidRPr="004043AC" w:rsidRDefault="00D217E3" w:rsidP="004043AC">
      <w:pPr>
        <w:spacing w:line="312" w:lineRule="auto"/>
        <w:jc w:val="both"/>
      </w:pPr>
      <w:r w:rsidRPr="004043AC">
        <w:rPr>
          <w:u w:val="single"/>
        </w:rPr>
        <w:t>SQL CREATE OR REPLACE VIEW Syntax</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 xml:space="preserve">CREATE OR REPLACE VIEW </w:t>
      </w:r>
      <w:proofErr w:type="spellStart"/>
      <w:r w:rsidRPr="004043AC">
        <w:rPr>
          <w:rFonts w:ascii="Times New Roman" w:hAnsi="Times New Roman" w:cs="Times New Roman"/>
          <w:sz w:val="24"/>
        </w:rPr>
        <w:t>view_name</w:t>
      </w:r>
      <w:proofErr w:type="spellEnd"/>
      <w:r w:rsidRPr="004043AC">
        <w:rPr>
          <w:rFonts w:ascii="Times New Roman" w:hAnsi="Times New Roman" w:cs="Times New Roman"/>
          <w:sz w:val="24"/>
        </w:rPr>
        <w:t xml:space="preserve"> AS</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 xml:space="preserve">SELECT </w:t>
      </w:r>
      <w:proofErr w:type="spellStart"/>
      <w:r w:rsidRPr="004043AC">
        <w:rPr>
          <w:rFonts w:ascii="Times New Roman" w:hAnsi="Times New Roman" w:cs="Times New Roman"/>
          <w:sz w:val="24"/>
        </w:rPr>
        <w:t>column_name</w:t>
      </w:r>
      <w:proofErr w:type="spellEnd"/>
      <w:r w:rsidRPr="004043AC">
        <w:rPr>
          <w:rFonts w:ascii="Times New Roman" w:hAnsi="Times New Roman" w:cs="Times New Roman"/>
          <w:sz w:val="24"/>
        </w:rPr>
        <w:t>(s)</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 xml:space="preserve">FROM </w:t>
      </w:r>
      <w:proofErr w:type="spellStart"/>
      <w:r w:rsidRPr="004043AC">
        <w:rPr>
          <w:rFonts w:ascii="Times New Roman" w:hAnsi="Times New Roman" w:cs="Times New Roman"/>
          <w:sz w:val="24"/>
        </w:rPr>
        <w:t>table_name</w:t>
      </w:r>
      <w:proofErr w:type="spellEnd"/>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WHERE condition</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rPr>
        <w:t>SQL Dropping a View</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t>You can delete a view with the DROP VIEW command.</w:t>
      </w:r>
    </w:p>
    <w:p w:rsidR="00A36BF1" w:rsidRPr="004043AC" w:rsidRDefault="00D217E3" w:rsidP="004043AC">
      <w:pPr>
        <w:spacing w:line="312" w:lineRule="auto"/>
        <w:jc w:val="both"/>
      </w:pPr>
      <w:r w:rsidRPr="004043AC">
        <w:rPr>
          <w:u w:val="single"/>
        </w:rPr>
        <w:t>SQL DROP VIEW Syntax</w:t>
      </w:r>
    </w:p>
    <w:p w:rsidR="00A36BF1" w:rsidRPr="004043AC" w:rsidRDefault="00D217E3" w:rsidP="004043AC">
      <w:pPr>
        <w:spacing w:line="312" w:lineRule="auto"/>
        <w:jc w:val="both"/>
      </w:pPr>
      <w:r w:rsidRPr="004043AC">
        <w:t xml:space="preserve">DROP VIEW </w:t>
      </w:r>
      <w:proofErr w:type="spellStart"/>
      <w:r w:rsidRPr="004043AC">
        <w:t>view_name</w:t>
      </w:r>
      <w:proofErr w:type="spellEnd"/>
    </w:p>
    <w:p w:rsidR="00A36BF1" w:rsidRPr="004043AC" w:rsidRDefault="00A36BF1" w:rsidP="004043AC">
      <w:pPr>
        <w:spacing w:line="312" w:lineRule="auto"/>
        <w:jc w:val="both"/>
      </w:pPr>
    </w:p>
    <w:p w:rsidR="00A36BF1" w:rsidRPr="004043AC" w:rsidRDefault="00D217E3" w:rsidP="004043AC">
      <w:pPr>
        <w:spacing w:line="312" w:lineRule="auto"/>
      </w:pPr>
      <w:r w:rsidRPr="004043AC">
        <w:rPr>
          <w:b/>
        </w:rPr>
        <w:t>Aggregate Functions in SQL:</w:t>
      </w:r>
    </w:p>
    <w:p w:rsidR="00A36BF1" w:rsidRPr="004043AC" w:rsidRDefault="00D217E3" w:rsidP="004043AC">
      <w:pPr>
        <w:spacing w:line="312" w:lineRule="auto"/>
        <w:jc w:val="both"/>
      </w:pPr>
      <w:r w:rsidRPr="004043AC">
        <w:t>Aggregate functions perform a calculation on a set of values and return a single value. Except for COUNT, aggregate functions ignore null values. Aggregate functions are frequently used with the GROUP BY clause of the SELECT statemen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t>Different Aggregate functions are as follows:</w:t>
      </w:r>
    </w:p>
    <w:p w:rsidR="00A36BF1" w:rsidRPr="004043AC" w:rsidRDefault="00D217E3" w:rsidP="004043AC">
      <w:pPr>
        <w:pStyle w:val="ListParagraph"/>
        <w:numPr>
          <w:ilvl w:val="0"/>
          <w:numId w:val="7"/>
        </w:numPr>
        <w:spacing w:line="312" w:lineRule="auto"/>
        <w:jc w:val="both"/>
      </w:pPr>
      <w:r w:rsidRPr="004043AC">
        <w:rPr>
          <w:rFonts w:eastAsia="Times New Roman"/>
        </w:rPr>
        <w:t>AVG() - Returns the average value from the given table</w:t>
      </w:r>
    </w:p>
    <w:p w:rsidR="00A36BF1" w:rsidRPr="004043AC" w:rsidRDefault="00D217E3" w:rsidP="004043AC">
      <w:pPr>
        <w:pStyle w:val="ListParagraph"/>
        <w:spacing w:line="312" w:lineRule="auto"/>
        <w:jc w:val="both"/>
      </w:pPr>
      <w:r w:rsidRPr="004043AC">
        <w:rPr>
          <w:rFonts w:eastAsia="Times New Roman"/>
        </w:rPr>
        <w:t xml:space="preserve">Syntax: </w:t>
      </w:r>
      <w:r w:rsidRPr="004043AC">
        <w:t xml:space="preserve">SELECT </w:t>
      </w:r>
      <w:proofErr w:type="gramStart"/>
      <w:r w:rsidRPr="004043AC">
        <w:t>AVG(</w:t>
      </w:r>
      <w:proofErr w:type="spellStart"/>
      <w:proofErr w:type="gramEnd"/>
      <w:r w:rsidRPr="004043AC">
        <w:t>column_name</w:t>
      </w:r>
      <w:proofErr w:type="spellEnd"/>
      <w:r w:rsidRPr="004043AC">
        <w:t xml:space="preserve">) FROM </w:t>
      </w:r>
      <w:proofErr w:type="spellStart"/>
      <w:r w:rsidRPr="004043AC">
        <w:t>table_name</w:t>
      </w:r>
      <w:proofErr w:type="spellEnd"/>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rPr>
          <w:rFonts w:eastAsia="Times New Roman"/>
        </w:rPr>
        <w:t>COUNT() - Returns the number of rows</w:t>
      </w:r>
    </w:p>
    <w:p w:rsidR="00A36BF1" w:rsidRPr="004043AC" w:rsidRDefault="00D217E3" w:rsidP="004043AC">
      <w:pPr>
        <w:pStyle w:val="ListParagraph"/>
        <w:spacing w:line="312" w:lineRule="auto"/>
        <w:jc w:val="both"/>
      </w:pPr>
      <w:r w:rsidRPr="004043AC">
        <w:rPr>
          <w:rFonts w:eastAsia="Times New Roman"/>
        </w:rPr>
        <w:t>Syntax:</w:t>
      </w:r>
    </w:p>
    <w:p w:rsidR="00A36BF1" w:rsidRPr="004043AC" w:rsidRDefault="00D217E3" w:rsidP="004043AC">
      <w:pPr>
        <w:pStyle w:val="ListParagraph"/>
        <w:spacing w:line="312" w:lineRule="auto"/>
        <w:jc w:val="both"/>
      </w:pPr>
      <w:r w:rsidRPr="004043AC">
        <w:t xml:space="preserve">SELECT </w:t>
      </w:r>
      <w:proofErr w:type="gramStart"/>
      <w:r w:rsidRPr="004043AC">
        <w:t>COUNT(</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D217E3" w:rsidP="004043AC">
      <w:pPr>
        <w:pStyle w:val="ListParagraph"/>
        <w:spacing w:line="312" w:lineRule="auto"/>
        <w:jc w:val="both"/>
      </w:pPr>
      <w:r w:rsidRPr="004043AC">
        <w:t xml:space="preserve">SELECT </w:t>
      </w:r>
      <w:proofErr w:type="gramStart"/>
      <w:r w:rsidRPr="004043AC">
        <w:t>COUNT(</w:t>
      </w:r>
      <w:proofErr w:type="gramEnd"/>
      <w:r w:rsidRPr="004043AC">
        <w:t xml:space="preserve">*) FROM </w:t>
      </w:r>
      <w:proofErr w:type="spellStart"/>
      <w:r w:rsidRPr="004043AC">
        <w:t>table_name</w:t>
      </w:r>
      <w:proofErr w:type="spellEnd"/>
      <w:r w:rsidRPr="004043AC">
        <w:t>;</w:t>
      </w:r>
    </w:p>
    <w:p w:rsidR="00A36BF1" w:rsidRPr="004043AC" w:rsidRDefault="00D217E3" w:rsidP="004043AC">
      <w:pPr>
        <w:pStyle w:val="ListParagraph"/>
        <w:spacing w:line="312" w:lineRule="auto"/>
        <w:jc w:val="both"/>
      </w:pPr>
      <w:r w:rsidRPr="004043AC">
        <w:t xml:space="preserve">SELECT </w:t>
      </w:r>
      <w:proofErr w:type="gramStart"/>
      <w:r w:rsidRPr="004043AC">
        <w:t>COUNT(</w:t>
      </w:r>
      <w:proofErr w:type="gramEnd"/>
      <w:r w:rsidRPr="004043AC">
        <w:t xml:space="preserve">DISTINCT </w:t>
      </w:r>
      <w:proofErr w:type="spellStart"/>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rPr>
          <w:rFonts w:eastAsia="Times New Roman"/>
        </w:rPr>
        <w:t>FIRST() - Returns the first value</w:t>
      </w:r>
    </w:p>
    <w:p w:rsidR="00A36BF1" w:rsidRPr="004043AC" w:rsidRDefault="00D217E3" w:rsidP="004043AC">
      <w:pPr>
        <w:pStyle w:val="ListParagraph"/>
        <w:spacing w:line="312" w:lineRule="auto"/>
        <w:jc w:val="both"/>
      </w:pPr>
      <w:r w:rsidRPr="004043AC">
        <w:t xml:space="preserve">Syntax: SELECT </w:t>
      </w:r>
      <w:proofErr w:type="gramStart"/>
      <w:r w:rsidRPr="004043AC">
        <w:t>FIRST(</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rPr>
          <w:rFonts w:eastAsia="Times New Roman"/>
        </w:rPr>
        <w:t>LAST() - Returns the last value</w:t>
      </w:r>
    </w:p>
    <w:p w:rsidR="00A36BF1" w:rsidRPr="004043AC" w:rsidRDefault="00D217E3" w:rsidP="004043AC">
      <w:pPr>
        <w:pStyle w:val="ListParagraph"/>
        <w:spacing w:line="312" w:lineRule="auto"/>
        <w:jc w:val="both"/>
      </w:pPr>
      <w:r w:rsidRPr="004043AC">
        <w:rPr>
          <w:rFonts w:eastAsia="Times New Roman"/>
        </w:rPr>
        <w:t xml:space="preserve">Syntax: </w:t>
      </w:r>
      <w:r w:rsidRPr="004043AC">
        <w:t xml:space="preserve">SELECT </w:t>
      </w:r>
      <w:proofErr w:type="gramStart"/>
      <w:r w:rsidRPr="004043AC">
        <w:t>LAST(</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rPr>
          <w:rFonts w:eastAsia="Times New Roman"/>
        </w:rPr>
        <w:t>MAX() - Returns the largest value</w:t>
      </w:r>
    </w:p>
    <w:p w:rsidR="00A36BF1" w:rsidRPr="004043AC" w:rsidRDefault="00D217E3" w:rsidP="004043AC">
      <w:pPr>
        <w:pStyle w:val="ListParagraph"/>
        <w:spacing w:line="312" w:lineRule="auto"/>
        <w:jc w:val="both"/>
      </w:pPr>
      <w:r w:rsidRPr="004043AC">
        <w:rPr>
          <w:rFonts w:eastAsia="Times New Roman"/>
        </w:rPr>
        <w:t xml:space="preserve">Syntax: </w:t>
      </w:r>
      <w:r w:rsidRPr="004043AC">
        <w:t xml:space="preserve">SELECT </w:t>
      </w:r>
      <w:proofErr w:type="gramStart"/>
      <w:r w:rsidRPr="004043AC">
        <w:t>MAX(</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rPr>
          <w:rFonts w:eastAsia="Times New Roman"/>
        </w:rPr>
        <w:t>MIN() - Returns the smallest value</w:t>
      </w:r>
    </w:p>
    <w:p w:rsidR="00A36BF1" w:rsidRPr="004043AC" w:rsidRDefault="00D217E3" w:rsidP="004043AC">
      <w:pPr>
        <w:pStyle w:val="ListParagraph"/>
        <w:spacing w:line="312" w:lineRule="auto"/>
        <w:jc w:val="both"/>
      </w:pPr>
      <w:r w:rsidRPr="004043AC">
        <w:lastRenderedPageBreak/>
        <w:t xml:space="preserve">SELECT </w:t>
      </w:r>
      <w:proofErr w:type="gramStart"/>
      <w:r w:rsidRPr="004043AC">
        <w:t>MIN(</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rPr>
          <w:rFonts w:eastAsia="Times New Roman"/>
        </w:rPr>
        <w:t>SUM() - Returns the sum</w:t>
      </w:r>
    </w:p>
    <w:p w:rsidR="00A36BF1" w:rsidRPr="004043AC" w:rsidRDefault="00D217E3" w:rsidP="004043AC">
      <w:pPr>
        <w:pStyle w:val="ListParagraph"/>
        <w:spacing w:line="312" w:lineRule="auto"/>
        <w:jc w:val="both"/>
      </w:pPr>
      <w:r w:rsidRPr="004043AC">
        <w:t xml:space="preserve">SELECT </w:t>
      </w:r>
      <w:proofErr w:type="gramStart"/>
      <w:r w:rsidRPr="004043AC">
        <w:t>SUM(</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spacing w:line="312" w:lineRule="auto"/>
      </w:pPr>
    </w:p>
    <w:p w:rsidR="00A36BF1" w:rsidRPr="004043AC" w:rsidRDefault="00D217E3" w:rsidP="004043AC">
      <w:pPr>
        <w:spacing w:line="312" w:lineRule="auto"/>
        <w:jc w:val="both"/>
      </w:pPr>
      <w:r w:rsidRPr="004043AC">
        <w:rPr>
          <w:b/>
        </w:rPr>
        <w:t>SQL Scalar functions:</w:t>
      </w:r>
    </w:p>
    <w:p w:rsidR="00A36BF1" w:rsidRPr="004043AC" w:rsidRDefault="00D217E3" w:rsidP="004043AC">
      <w:pPr>
        <w:spacing w:line="312" w:lineRule="auto"/>
        <w:jc w:val="both"/>
      </w:pPr>
      <w:r w:rsidRPr="004043AC">
        <w:t>SQL scalar functions return a single value, based on the input value.</w:t>
      </w:r>
    </w:p>
    <w:p w:rsidR="00A36BF1" w:rsidRPr="004043AC" w:rsidRDefault="00D217E3" w:rsidP="004043AC">
      <w:pPr>
        <w:spacing w:line="312" w:lineRule="auto"/>
        <w:jc w:val="both"/>
      </w:pPr>
      <w:r w:rsidRPr="004043AC">
        <w:t>Different scalar functions are as follows:</w:t>
      </w:r>
    </w:p>
    <w:p w:rsidR="00A36BF1" w:rsidRPr="004043AC" w:rsidRDefault="00D217E3" w:rsidP="004043AC">
      <w:pPr>
        <w:pStyle w:val="ListParagraph"/>
        <w:numPr>
          <w:ilvl w:val="0"/>
          <w:numId w:val="7"/>
        </w:numPr>
        <w:spacing w:line="312" w:lineRule="auto"/>
        <w:jc w:val="both"/>
      </w:pPr>
      <w:r w:rsidRPr="004043AC">
        <w:t>UCASE() - Converts a field to upper case</w:t>
      </w:r>
    </w:p>
    <w:p w:rsidR="00A36BF1" w:rsidRPr="004043AC" w:rsidRDefault="00D217E3" w:rsidP="004043AC">
      <w:pPr>
        <w:pStyle w:val="ListParagraph"/>
        <w:spacing w:line="312" w:lineRule="auto"/>
        <w:jc w:val="both"/>
      </w:pPr>
      <w:r w:rsidRPr="004043AC">
        <w:t xml:space="preserve">Syntax: SELECT </w:t>
      </w:r>
      <w:proofErr w:type="gramStart"/>
      <w:r w:rsidRPr="004043AC">
        <w:t>UCASE(</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t>LCASE() - Converts a field to lower case</w:t>
      </w:r>
    </w:p>
    <w:p w:rsidR="00A36BF1" w:rsidRPr="004043AC" w:rsidRDefault="00D217E3" w:rsidP="004043AC">
      <w:pPr>
        <w:pStyle w:val="ListParagraph"/>
        <w:spacing w:line="312" w:lineRule="auto"/>
        <w:jc w:val="both"/>
      </w:pPr>
      <w:r w:rsidRPr="004043AC">
        <w:t xml:space="preserve">Syntax: SELECT </w:t>
      </w:r>
      <w:proofErr w:type="gramStart"/>
      <w:r w:rsidRPr="004043AC">
        <w:t>LCASE(</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t>MID() - Extract middle characters from a text field</w:t>
      </w:r>
    </w:p>
    <w:p w:rsidR="00A36BF1" w:rsidRPr="004043AC" w:rsidRDefault="00D217E3" w:rsidP="004043AC">
      <w:pPr>
        <w:pStyle w:val="ListParagraph"/>
        <w:spacing w:line="312" w:lineRule="auto"/>
        <w:jc w:val="both"/>
      </w:pPr>
      <w:r w:rsidRPr="004043AC">
        <w:t xml:space="preserve">Syntax: SELECT </w:t>
      </w:r>
      <w:proofErr w:type="gramStart"/>
      <w:r w:rsidRPr="004043AC">
        <w:t>MID(</w:t>
      </w:r>
      <w:proofErr w:type="spellStart"/>
      <w:proofErr w:type="gramEnd"/>
      <w:r w:rsidRPr="004043AC">
        <w:t>column_name,start</w:t>
      </w:r>
      <w:proofErr w:type="spellEnd"/>
      <w:r w:rsidRPr="004043AC">
        <w:t xml:space="preserve">[,length]) AS </w:t>
      </w:r>
      <w:proofErr w:type="spellStart"/>
      <w:r w:rsidRPr="004043AC">
        <w:rPr>
          <w:rStyle w:val="Emphasis"/>
        </w:rPr>
        <w:t>some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t>LEN() - Returns the length of a text field</w:t>
      </w:r>
    </w:p>
    <w:p w:rsidR="00A36BF1" w:rsidRPr="004043AC" w:rsidRDefault="00D217E3" w:rsidP="004043AC">
      <w:pPr>
        <w:pStyle w:val="ListParagraph"/>
        <w:spacing w:line="312" w:lineRule="auto"/>
        <w:jc w:val="both"/>
      </w:pPr>
      <w:r w:rsidRPr="004043AC">
        <w:t xml:space="preserve">Syntax: SELECT </w:t>
      </w:r>
      <w:proofErr w:type="gramStart"/>
      <w:r w:rsidRPr="004043AC">
        <w:t>LEN(</w:t>
      </w:r>
      <w:proofErr w:type="spellStart"/>
      <w:proofErr w:type="gramEnd"/>
      <w:r w:rsidRPr="004043AC">
        <w:t>column_name</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t>ROUND() - Rounds a numeric field to the number of decimals specified</w:t>
      </w:r>
    </w:p>
    <w:p w:rsidR="00A36BF1" w:rsidRPr="004043AC" w:rsidRDefault="00D217E3" w:rsidP="004043AC">
      <w:pPr>
        <w:pStyle w:val="ListParagraph"/>
        <w:spacing w:line="312" w:lineRule="auto"/>
        <w:jc w:val="both"/>
      </w:pPr>
      <w:r w:rsidRPr="004043AC">
        <w:t xml:space="preserve">Syntax: SELECT </w:t>
      </w:r>
      <w:proofErr w:type="gramStart"/>
      <w:r w:rsidRPr="004043AC">
        <w:t>ROUND(</w:t>
      </w:r>
      <w:proofErr w:type="spellStart"/>
      <w:proofErr w:type="gramEnd"/>
      <w:r w:rsidRPr="004043AC">
        <w:t>column_name,decimals</w:t>
      </w:r>
      <w:proofErr w:type="spell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t>NOW() - Returns the current system date and time</w:t>
      </w:r>
    </w:p>
    <w:p w:rsidR="00A36BF1" w:rsidRPr="004043AC" w:rsidRDefault="00D217E3" w:rsidP="004043AC">
      <w:pPr>
        <w:pStyle w:val="ListParagraph"/>
        <w:spacing w:line="312" w:lineRule="auto"/>
        <w:jc w:val="both"/>
      </w:pPr>
      <w:r w:rsidRPr="004043AC">
        <w:t xml:space="preserve">Syntax: SELECT </w:t>
      </w:r>
      <w:proofErr w:type="gramStart"/>
      <w:r w:rsidRPr="004043AC">
        <w:t>NOW(</w:t>
      </w:r>
      <w:proofErr w:type="gramEnd"/>
      <w:r w:rsidRPr="004043AC">
        <w:t xml:space="preserve">) FROM </w:t>
      </w:r>
      <w:proofErr w:type="spellStart"/>
      <w:r w:rsidRPr="004043AC">
        <w:t>table_name</w:t>
      </w:r>
      <w:proofErr w:type="spellEnd"/>
      <w:r w:rsidRPr="004043AC">
        <w:t>;</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t>FORMAT() - Formats how a field is to be displayed</w:t>
      </w:r>
    </w:p>
    <w:p w:rsidR="00A36BF1" w:rsidRPr="004043AC" w:rsidRDefault="00D217E3" w:rsidP="004043AC">
      <w:pPr>
        <w:pStyle w:val="ListParagraph"/>
        <w:spacing w:line="312" w:lineRule="auto"/>
        <w:jc w:val="both"/>
      </w:pPr>
      <w:r w:rsidRPr="004043AC">
        <w:t xml:space="preserve">Syntax: SELECT </w:t>
      </w:r>
      <w:proofErr w:type="gramStart"/>
      <w:r w:rsidRPr="004043AC">
        <w:t>FORMAT(</w:t>
      </w:r>
      <w:proofErr w:type="spellStart"/>
      <w:proofErr w:type="gramEnd"/>
      <w:r w:rsidRPr="004043AC">
        <w:t>column_name,format</w:t>
      </w:r>
      <w:proofErr w:type="spellEnd"/>
      <w:r w:rsidRPr="004043AC">
        <w:t xml:space="preserve">) FROM </w:t>
      </w:r>
      <w:proofErr w:type="spellStart"/>
      <w:r w:rsidRPr="004043AC">
        <w:t>table_name</w:t>
      </w:r>
      <w:proofErr w:type="spellEnd"/>
      <w:r w:rsidRPr="004043AC">
        <w:t>;</w:t>
      </w:r>
    </w:p>
    <w:p w:rsidR="00A36BF1" w:rsidRPr="004043AC" w:rsidRDefault="00A36BF1" w:rsidP="004043AC">
      <w:pPr>
        <w:spacing w:line="312" w:lineRule="auto"/>
        <w:jc w:val="both"/>
      </w:pPr>
    </w:p>
    <w:p w:rsidR="00A36BF1" w:rsidRPr="004043AC" w:rsidRDefault="00A36BF1" w:rsidP="004043AC">
      <w:pPr>
        <w:spacing w:line="312" w:lineRule="auto"/>
        <w:jc w:val="both"/>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rPr>
          <w:b/>
          <w:u w:val="single"/>
        </w:rPr>
      </w:pPr>
      <w:r w:rsidRPr="004043AC">
        <w:rPr>
          <w:b/>
          <w:u w:val="single"/>
        </w:rPr>
        <w:t>Results:</w:t>
      </w:r>
    </w:p>
    <w:p w:rsidR="00001439" w:rsidRPr="004043AC" w:rsidRDefault="00001439" w:rsidP="004043AC">
      <w:pPr>
        <w:spacing w:line="312" w:lineRule="auto"/>
        <w:rPr>
          <w:b/>
          <w:u w:val="single"/>
        </w:rPr>
      </w:pPr>
    </w:p>
    <w:p w:rsidR="00001439" w:rsidRPr="004043AC" w:rsidRDefault="00001439" w:rsidP="004043AC">
      <w:pPr>
        <w:spacing w:line="312" w:lineRule="auto"/>
        <w:rPr>
          <w:b/>
          <w:u w:val="single"/>
        </w:rPr>
      </w:pPr>
    </w:p>
    <w:p w:rsidR="00001439" w:rsidRPr="004043AC" w:rsidRDefault="00001439" w:rsidP="004043AC">
      <w:pPr>
        <w:spacing w:line="312" w:lineRule="auto"/>
        <w:rPr>
          <w:b/>
          <w:u w:val="single"/>
        </w:rPr>
      </w:pPr>
    </w:p>
    <w:p w:rsidR="00001439" w:rsidRPr="004043AC" w:rsidRDefault="00001439" w:rsidP="004043AC">
      <w:pPr>
        <w:tabs>
          <w:tab w:val="clear" w:pos="720"/>
        </w:tabs>
        <w:suppressAutoHyphens w:val="0"/>
        <w:spacing w:after="200" w:line="312" w:lineRule="auto"/>
        <w:rPr>
          <w:b/>
          <w:u w:val="single"/>
        </w:rPr>
      </w:pPr>
      <w:r w:rsidRPr="004043AC">
        <w:rPr>
          <w:b/>
          <w:u w:val="single"/>
        </w:rPr>
        <w:br w:type="page"/>
      </w:r>
    </w:p>
    <w:p w:rsidR="00A36BF1" w:rsidRPr="004043AC" w:rsidRDefault="00D217E3" w:rsidP="004043AC">
      <w:pPr>
        <w:pageBreakBefore/>
        <w:spacing w:line="312" w:lineRule="auto"/>
      </w:pPr>
      <w:r w:rsidRPr="004043AC">
        <w:rPr>
          <w:b/>
          <w:sz w:val="28"/>
          <w:szCs w:val="28"/>
        </w:rPr>
        <w:lastRenderedPageBreak/>
        <w:t>Experiment 6: Performing Query Operations using SQL statements</w:t>
      </w:r>
    </w:p>
    <w:p w:rsidR="00A36BF1" w:rsidRPr="004043AC" w:rsidRDefault="00A36BF1" w:rsidP="004043AC">
      <w:pPr>
        <w:spacing w:line="312" w:lineRule="auto"/>
        <w:jc w:val="center"/>
      </w:pPr>
    </w:p>
    <w:p w:rsidR="00A36BF1" w:rsidRPr="004043AC" w:rsidRDefault="00D217E3" w:rsidP="004043AC">
      <w:pPr>
        <w:spacing w:line="312" w:lineRule="auto"/>
      </w:pPr>
      <w:r w:rsidRPr="004043AC">
        <w:rPr>
          <w:b/>
          <w:u w:val="single"/>
        </w:rPr>
        <w:t>Objective</w:t>
      </w:r>
      <w:r w:rsidRPr="004043AC">
        <w:rPr>
          <w:b/>
        </w:rPr>
        <w:t xml:space="preserve">: </w:t>
      </w:r>
      <w:r w:rsidRPr="004043AC">
        <w:rPr>
          <w:szCs w:val="23"/>
        </w:rPr>
        <w:t xml:space="preserve">Write and execute </w:t>
      </w:r>
      <w:r w:rsidR="00C81D7D" w:rsidRPr="004043AC">
        <w:rPr>
          <w:szCs w:val="23"/>
        </w:rPr>
        <w:t>complex</w:t>
      </w:r>
      <w:r w:rsidRPr="004043AC">
        <w:rPr>
          <w:szCs w:val="23"/>
        </w:rPr>
        <w:t xml:space="preserve"> SQL query. </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A36BF1" w:rsidP="004043AC">
      <w:pPr>
        <w:spacing w:line="312" w:lineRule="auto"/>
      </w:pPr>
    </w:p>
    <w:p w:rsidR="00A36BF1" w:rsidRPr="004043AC" w:rsidRDefault="00D217E3" w:rsidP="004043AC">
      <w:pPr>
        <w:spacing w:line="312" w:lineRule="auto"/>
      </w:pPr>
      <w:r w:rsidRPr="004043AC">
        <w:t xml:space="preserve">SQL is a database computer language designed for the retrieval and management of data in relational database.  SQL stands for Structured Query Language. SQL is used to communicate with a database. It is the standard language for relational database management systems. SQL statements are used to perform tasks such as update data on a database, or retrieve data from a database. </w:t>
      </w:r>
      <w:proofErr w:type="gramStart"/>
      <w:r w:rsidRPr="004043AC">
        <w:t>the</w:t>
      </w:r>
      <w:proofErr w:type="gramEnd"/>
      <w:r w:rsidRPr="004043AC">
        <w:t xml:space="preserve"> standard SQL commands such as "Select", "Insert", "Update", "Delete", "Create", and "Drop" can be used to accomplish almost everything that one needs to do with a database. </w:t>
      </w:r>
    </w:p>
    <w:p w:rsidR="00A36BF1" w:rsidRPr="004043AC" w:rsidRDefault="00A36BF1" w:rsidP="004043AC">
      <w:pPr>
        <w:spacing w:line="312" w:lineRule="auto"/>
      </w:pP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Results:</w:t>
      </w:r>
    </w:p>
    <w:p w:rsidR="00004573" w:rsidRPr="004043AC" w:rsidRDefault="00004573" w:rsidP="004043AC">
      <w:pPr>
        <w:spacing w:line="312" w:lineRule="auto"/>
      </w:pPr>
    </w:p>
    <w:p w:rsidR="00004573" w:rsidRPr="004043AC" w:rsidRDefault="00004573" w:rsidP="004043AC">
      <w:pPr>
        <w:spacing w:line="312" w:lineRule="auto"/>
      </w:pPr>
    </w:p>
    <w:p w:rsidR="00004573" w:rsidRPr="004043AC" w:rsidRDefault="00004573" w:rsidP="004043AC">
      <w:pPr>
        <w:spacing w:line="312" w:lineRule="auto"/>
      </w:pPr>
    </w:p>
    <w:p w:rsidR="00004573"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pPr>
      <w:r w:rsidRPr="004043AC">
        <w:rPr>
          <w:b/>
          <w:sz w:val="28"/>
          <w:szCs w:val="28"/>
        </w:rPr>
        <w:lastRenderedPageBreak/>
        <w:t xml:space="preserve">Experiment 7: Writing PL/SQL programs, </w:t>
      </w:r>
      <w:proofErr w:type="spellStart"/>
      <w:r w:rsidRPr="004043AC">
        <w:rPr>
          <w:b/>
          <w:sz w:val="28"/>
          <w:szCs w:val="28"/>
        </w:rPr>
        <w:t>procedures</w:t>
      </w:r>
      <w:proofErr w:type="gramStart"/>
      <w:r w:rsidRPr="004043AC">
        <w:rPr>
          <w:b/>
          <w:sz w:val="28"/>
          <w:szCs w:val="28"/>
        </w:rPr>
        <w:t>,triggers</w:t>
      </w:r>
      <w:proofErr w:type="spellEnd"/>
      <w:proofErr w:type="gramEnd"/>
    </w:p>
    <w:p w:rsidR="00A36BF1" w:rsidRPr="004043AC" w:rsidRDefault="00A36BF1" w:rsidP="004043AC">
      <w:pPr>
        <w:spacing w:line="312" w:lineRule="auto"/>
        <w:jc w:val="center"/>
      </w:pPr>
    </w:p>
    <w:p w:rsidR="00A36BF1" w:rsidRPr="004043AC" w:rsidRDefault="00D217E3" w:rsidP="004043AC">
      <w:pPr>
        <w:spacing w:line="312" w:lineRule="auto"/>
      </w:pPr>
      <w:r w:rsidRPr="004043AC">
        <w:rPr>
          <w:b/>
          <w:u w:val="single"/>
        </w:rPr>
        <w:t>Objective:</w:t>
      </w:r>
      <w:r w:rsidRPr="004043AC">
        <w:rPr>
          <w:b/>
        </w:rPr>
        <w:t xml:space="preserve"> </w:t>
      </w:r>
      <w:r w:rsidRPr="004043AC">
        <w:rPr>
          <w:szCs w:val="23"/>
        </w:rPr>
        <w:t>Write and execute Triggers and Procedures/ Functions using PL/ SQL</w:t>
      </w:r>
      <w:r w:rsidR="00C81D7D" w:rsidRPr="004043AC">
        <w:rPr>
          <w:szCs w:val="23"/>
        </w:rPr>
        <w:t xml:space="preserve"> in order to handle bulk data movement, data updates, and validations for data inputs</w:t>
      </w:r>
      <w:r w:rsidRPr="004043AC">
        <w:rPr>
          <w:szCs w:val="23"/>
        </w:rPr>
        <w:t xml:space="preserve">. </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pPr>
      <w:r w:rsidRPr="004043AC">
        <w:rPr>
          <w:b/>
        </w:rPr>
        <w:t>Triggers:</w:t>
      </w:r>
    </w:p>
    <w:p w:rsidR="00A36BF1" w:rsidRPr="004043AC" w:rsidRDefault="00D217E3" w:rsidP="004043AC">
      <w:pPr>
        <w:spacing w:line="312" w:lineRule="auto"/>
        <w:jc w:val="both"/>
      </w:pPr>
      <w:r w:rsidRPr="004043AC">
        <w:t xml:space="preserve">A SQL trigger is a set of SQL statements stored in the database catalog. A SQL trigger is executed or fired whenever </w:t>
      </w:r>
      <w:r w:rsidRPr="004043AC">
        <w:rPr>
          <w:rStyle w:val="ilad"/>
        </w:rPr>
        <w:t>an event</w:t>
      </w:r>
      <w:r w:rsidRPr="004043AC">
        <w:t xml:space="preserve"> associated with a table occurs e.g., insert, update or delete.</w:t>
      </w:r>
    </w:p>
    <w:p w:rsidR="00A36BF1" w:rsidRPr="004043AC" w:rsidRDefault="00D217E3" w:rsidP="004043AC">
      <w:pPr>
        <w:spacing w:line="312" w:lineRule="auto"/>
      </w:pPr>
      <w:r w:rsidRPr="004043AC">
        <w:rPr>
          <w:u w:val="single"/>
        </w:rPr>
        <w:t>Syntax</w:t>
      </w:r>
    </w:p>
    <w:p w:rsidR="00A36BF1" w:rsidRPr="004043AC" w:rsidRDefault="00D217E3" w:rsidP="004043AC">
      <w:pPr>
        <w:pStyle w:val="NoSpacing"/>
        <w:spacing w:line="312" w:lineRule="auto"/>
        <w:rPr>
          <w:rFonts w:ascii="Times New Roman" w:hAnsi="Times New Roman" w:cs="Times New Roman"/>
        </w:rPr>
      </w:pPr>
      <w:proofErr w:type="gramStart"/>
      <w:r w:rsidRPr="004043AC">
        <w:rPr>
          <w:rFonts w:ascii="Times New Roman" w:hAnsi="Times New Roman" w:cs="Times New Roman"/>
          <w:sz w:val="24"/>
          <w:szCs w:val="24"/>
        </w:rPr>
        <w:t>CREATE[</w:t>
      </w:r>
      <w:proofErr w:type="gramEnd"/>
      <w:r w:rsidRPr="004043AC">
        <w:rPr>
          <w:rFonts w:ascii="Times New Roman" w:hAnsi="Times New Roman" w:cs="Times New Roman"/>
          <w:sz w:val="24"/>
          <w:szCs w:val="24"/>
        </w:rPr>
        <w:t>OR REPLACE]TRIGGER[schema.]</w:t>
      </w:r>
      <w:proofErr w:type="gramStart"/>
      <w:r w:rsidRPr="004043AC">
        <w:rPr>
          <w:rFonts w:ascii="Times New Roman" w:hAnsi="Times New Roman" w:cs="Times New Roman"/>
          <w:sz w:val="24"/>
          <w:szCs w:val="24"/>
        </w:rPr>
        <w:t>trigger</w:t>
      </w:r>
      <w:proofErr w:type="gramEnd"/>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szCs w:val="24"/>
        </w:rPr>
        <w:t>{BEFORE|AFTER|INSTEAD OF}</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szCs w:val="24"/>
        </w:rPr>
        <w:t>{DELETE|INSERT|</w:t>
      </w:r>
      <w:proofErr w:type="gramStart"/>
      <w:r w:rsidRPr="004043AC">
        <w:rPr>
          <w:rFonts w:ascii="Times New Roman" w:hAnsi="Times New Roman" w:cs="Times New Roman"/>
          <w:sz w:val="24"/>
          <w:szCs w:val="24"/>
        </w:rPr>
        <w:t>UPDATE[</w:t>
      </w:r>
      <w:proofErr w:type="gramEnd"/>
      <w:r w:rsidRPr="004043AC">
        <w:rPr>
          <w:rFonts w:ascii="Times New Roman" w:hAnsi="Times New Roman" w:cs="Times New Roman"/>
          <w:sz w:val="24"/>
          <w:szCs w:val="24"/>
        </w:rPr>
        <w:t>OF column[,column].....]}</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szCs w:val="24"/>
        </w:rPr>
        <w:t>|OR {DELETE|INSERT|</w:t>
      </w:r>
      <w:proofErr w:type="gramStart"/>
      <w:r w:rsidRPr="004043AC">
        <w:rPr>
          <w:rFonts w:ascii="Times New Roman" w:hAnsi="Times New Roman" w:cs="Times New Roman"/>
          <w:sz w:val="24"/>
          <w:szCs w:val="24"/>
        </w:rPr>
        <w:t>UPDATE[</w:t>
      </w:r>
      <w:proofErr w:type="gramEnd"/>
      <w:r w:rsidRPr="004043AC">
        <w:rPr>
          <w:rFonts w:ascii="Times New Roman" w:hAnsi="Times New Roman" w:cs="Times New Roman"/>
          <w:sz w:val="24"/>
          <w:szCs w:val="24"/>
        </w:rPr>
        <w:t>OF column,[,column]....]}]...</w:t>
      </w:r>
    </w:p>
    <w:p w:rsidR="00A36BF1" w:rsidRPr="004043AC" w:rsidRDefault="00D217E3" w:rsidP="004043AC">
      <w:pPr>
        <w:pStyle w:val="NoSpacing"/>
        <w:spacing w:line="312" w:lineRule="auto"/>
        <w:rPr>
          <w:rFonts w:ascii="Times New Roman" w:hAnsi="Times New Roman" w:cs="Times New Roman"/>
        </w:rPr>
      </w:pPr>
      <w:proofErr w:type="gramStart"/>
      <w:r w:rsidRPr="004043AC">
        <w:rPr>
          <w:rFonts w:ascii="Times New Roman" w:hAnsi="Times New Roman" w:cs="Times New Roman"/>
          <w:sz w:val="24"/>
          <w:szCs w:val="24"/>
        </w:rPr>
        <w:t>ON[</w:t>
      </w:r>
      <w:proofErr w:type="gramEnd"/>
      <w:r w:rsidRPr="004043AC">
        <w:rPr>
          <w:rFonts w:ascii="Times New Roman" w:hAnsi="Times New Roman" w:cs="Times New Roman"/>
          <w:sz w:val="24"/>
          <w:szCs w:val="24"/>
        </w:rPr>
        <w:t>schema.]{</w:t>
      </w:r>
      <w:proofErr w:type="spellStart"/>
      <w:r w:rsidRPr="004043AC">
        <w:rPr>
          <w:rFonts w:ascii="Times New Roman" w:hAnsi="Times New Roman" w:cs="Times New Roman"/>
          <w:sz w:val="24"/>
          <w:szCs w:val="24"/>
        </w:rPr>
        <w:t>table|view</w:t>
      </w:r>
      <w:proofErr w:type="spellEnd"/>
      <w:r w:rsidRPr="004043AC">
        <w:rPr>
          <w:rFonts w:ascii="Times New Roman" w:hAnsi="Times New Roman" w:cs="Times New Roman"/>
          <w:sz w:val="24"/>
          <w:szCs w:val="24"/>
        </w:rPr>
        <w:t>}</w:t>
      </w:r>
    </w:p>
    <w:p w:rsidR="00A36BF1" w:rsidRPr="004043AC" w:rsidRDefault="00D217E3" w:rsidP="004043AC">
      <w:pPr>
        <w:pStyle w:val="NoSpacing"/>
        <w:spacing w:line="312" w:lineRule="auto"/>
        <w:rPr>
          <w:rFonts w:ascii="Times New Roman" w:hAnsi="Times New Roman" w:cs="Times New Roman"/>
        </w:rPr>
      </w:pPr>
      <w:proofErr w:type="gramStart"/>
      <w:r w:rsidRPr="004043AC">
        <w:rPr>
          <w:rFonts w:ascii="Times New Roman" w:hAnsi="Times New Roman" w:cs="Times New Roman"/>
          <w:sz w:val="24"/>
          <w:szCs w:val="24"/>
        </w:rPr>
        <w:t>REFERENCING(</w:t>
      </w:r>
      <w:proofErr w:type="gramEnd"/>
      <w:r w:rsidRPr="004043AC">
        <w:rPr>
          <w:rFonts w:ascii="Times New Roman" w:hAnsi="Times New Roman" w:cs="Times New Roman"/>
          <w:sz w:val="24"/>
          <w:szCs w:val="24"/>
        </w:rPr>
        <w:t>OLD[AS]</w:t>
      </w:r>
      <w:proofErr w:type="spellStart"/>
      <w:r w:rsidRPr="004043AC">
        <w:rPr>
          <w:rFonts w:ascii="Times New Roman" w:hAnsi="Times New Roman" w:cs="Times New Roman"/>
          <w:sz w:val="24"/>
          <w:szCs w:val="24"/>
        </w:rPr>
        <w:t>old|NEW</w:t>
      </w:r>
      <w:proofErr w:type="spellEnd"/>
      <w:r w:rsidRPr="004043AC">
        <w:rPr>
          <w:rFonts w:ascii="Times New Roman" w:hAnsi="Times New Roman" w:cs="Times New Roman"/>
          <w:sz w:val="24"/>
          <w:szCs w:val="24"/>
        </w:rPr>
        <w:t>[AS]new...]</w:t>
      </w:r>
    </w:p>
    <w:p w:rsidR="00A36BF1" w:rsidRPr="004043AC" w:rsidRDefault="00D217E3" w:rsidP="004043AC">
      <w:pPr>
        <w:pStyle w:val="NoSpacing"/>
        <w:spacing w:line="312" w:lineRule="auto"/>
        <w:rPr>
          <w:rFonts w:ascii="Times New Roman" w:hAnsi="Times New Roman" w:cs="Times New Roman"/>
        </w:rPr>
      </w:pPr>
      <w:r w:rsidRPr="004043AC">
        <w:rPr>
          <w:rFonts w:ascii="Times New Roman" w:hAnsi="Times New Roman" w:cs="Times New Roman"/>
          <w:sz w:val="24"/>
          <w:szCs w:val="24"/>
        </w:rPr>
        <w:t xml:space="preserve">FOR </w:t>
      </w:r>
      <w:proofErr w:type="gramStart"/>
      <w:r w:rsidRPr="004043AC">
        <w:rPr>
          <w:rFonts w:ascii="Times New Roman" w:hAnsi="Times New Roman" w:cs="Times New Roman"/>
          <w:sz w:val="24"/>
          <w:szCs w:val="24"/>
        </w:rPr>
        <w:t>EACH{</w:t>
      </w:r>
      <w:proofErr w:type="gramEnd"/>
      <w:r w:rsidRPr="004043AC">
        <w:rPr>
          <w:rFonts w:ascii="Times New Roman" w:hAnsi="Times New Roman" w:cs="Times New Roman"/>
          <w:sz w:val="24"/>
          <w:szCs w:val="24"/>
        </w:rPr>
        <w:t>ROW|STATEMENT}{WHEN(condition)}]</w:t>
      </w:r>
    </w:p>
    <w:p w:rsidR="00A36BF1" w:rsidRPr="004043AC" w:rsidRDefault="00A36BF1" w:rsidP="004043AC">
      <w:pPr>
        <w:spacing w:line="312" w:lineRule="auto"/>
      </w:pPr>
    </w:p>
    <w:p w:rsidR="00A36BF1" w:rsidRPr="004043AC" w:rsidRDefault="00D217E3" w:rsidP="004043AC">
      <w:pPr>
        <w:spacing w:line="312" w:lineRule="auto"/>
        <w:jc w:val="both"/>
      </w:pPr>
      <w:r w:rsidRPr="004043AC">
        <w:rPr>
          <w:b/>
        </w:rPr>
        <w:t>Stored Procedures &amp; Functions:</w:t>
      </w:r>
    </w:p>
    <w:p w:rsidR="00A36BF1" w:rsidRPr="004043AC" w:rsidRDefault="00D217E3" w:rsidP="004043AC">
      <w:pPr>
        <w:spacing w:line="312" w:lineRule="auto"/>
        <w:jc w:val="both"/>
      </w:pPr>
      <w:r w:rsidRPr="004043AC">
        <w:t>A stored procedure is a segment of declarative SQL statements stored inside the database catalog. A stored procedure can be invoked by triggers, other stored procedures or applications such as Java, C#, PHP, etc.</w:t>
      </w:r>
    </w:p>
    <w:p w:rsidR="00A36BF1" w:rsidRPr="004043AC" w:rsidRDefault="00D217E3" w:rsidP="004043AC">
      <w:pPr>
        <w:spacing w:line="312" w:lineRule="auto"/>
        <w:jc w:val="both"/>
      </w:pPr>
      <w:r w:rsidRPr="004043AC">
        <w:t>Syntax:</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CREATE</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DEFINER = </w:t>
      </w:r>
      <w:proofErr w:type="gramStart"/>
      <w:r w:rsidRPr="004043AC">
        <w:rPr>
          <w:rFonts w:eastAsia="Times New Roman"/>
          <w:szCs w:val="20"/>
        </w:rPr>
        <w:t xml:space="preserve">{ </w:t>
      </w:r>
      <w:r w:rsidRPr="004043AC">
        <w:rPr>
          <w:rFonts w:eastAsia="Times New Roman"/>
          <w:i/>
          <w:iCs/>
          <w:szCs w:val="20"/>
        </w:rPr>
        <w:t>user</w:t>
      </w:r>
      <w:proofErr w:type="gramEnd"/>
      <w:r w:rsidRPr="004043AC">
        <w:rPr>
          <w:rFonts w:eastAsia="Times New Roman"/>
          <w:szCs w:val="20"/>
        </w:rPr>
        <w:t xml:space="preserve"> | CURRENT_USER }]</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PROCEDURE </w:t>
      </w:r>
      <w:proofErr w:type="spellStart"/>
      <w:r w:rsidRPr="004043AC">
        <w:rPr>
          <w:rFonts w:eastAsia="Times New Roman"/>
          <w:i/>
          <w:iCs/>
          <w:szCs w:val="20"/>
        </w:rPr>
        <w:t>sp_name</w:t>
      </w:r>
      <w:proofErr w:type="spellEnd"/>
      <w:r w:rsidRPr="004043AC">
        <w:rPr>
          <w:rFonts w:eastAsia="Times New Roman"/>
          <w:szCs w:val="20"/>
        </w:rPr>
        <w:t xml:space="preserve"> ([</w:t>
      </w:r>
      <w:proofErr w:type="spellStart"/>
      <w:r w:rsidRPr="004043AC">
        <w:rPr>
          <w:rFonts w:eastAsia="Times New Roman"/>
          <w:i/>
          <w:iCs/>
          <w:szCs w:val="20"/>
        </w:rPr>
        <w:t>proc_</w:t>
      </w:r>
      <w:proofErr w:type="gramStart"/>
      <w:r w:rsidRPr="004043AC">
        <w:rPr>
          <w:rFonts w:eastAsia="Times New Roman"/>
          <w:i/>
          <w:iCs/>
          <w:szCs w:val="20"/>
        </w:rPr>
        <w:t>parameter</w:t>
      </w:r>
      <w:proofErr w:type="spellEnd"/>
      <w:r w:rsidRPr="004043AC">
        <w:rPr>
          <w:rFonts w:eastAsia="Times New Roman"/>
          <w:szCs w:val="20"/>
        </w:rPr>
        <w:t>[</w:t>
      </w:r>
      <w:proofErr w:type="gramEnd"/>
      <w:r w:rsidRPr="004043AC">
        <w:rPr>
          <w:rFonts w:eastAsia="Times New Roman"/>
          <w:szCs w:val="20"/>
        </w:rPr>
        <w:t>,...]])</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w:t>
      </w:r>
      <w:proofErr w:type="gramStart"/>
      <w:r w:rsidRPr="004043AC">
        <w:rPr>
          <w:rFonts w:eastAsia="Times New Roman"/>
          <w:i/>
          <w:iCs/>
          <w:szCs w:val="20"/>
        </w:rPr>
        <w:t>characteristic</w:t>
      </w:r>
      <w:proofErr w:type="gramEnd"/>
      <w:r w:rsidRPr="004043AC">
        <w:rPr>
          <w:rFonts w:eastAsia="Times New Roman"/>
          <w:szCs w:val="20"/>
        </w:rPr>
        <w:t xml:space="preserve"> ...] </w:t>
      </w:r>
      <w:proofErr w:type="spellStart"/>
      <w:r w:rsidRPr="004043AC">
        <w:rPr>
          <w:rFonts w:eastAsia="Times New Roman"/>
          <w:i/>
          <w:iCs/>
          <w:szCs w:val="20"/>
        </w:rPr>
        <w:t>routine_body</w:t>
      </w:r>
      <w:proofErr w:type="spellEnd"/>
    </w:p>
    <w:p w:rsidR="00A36BF1" w:rsidRPr="004043AC" w:rsidRDefault="00A36BF1"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CREATE</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DEFINER = </w:t>
      </w:r>
      <w:proofErr w:type="gramStart"/>
      <w:r w:rsidRPr="004043AC">
        <w:rPr>
          <w:rFonts w:eastAsia="Times New Roman"/>
          <w:szCs w:val="20"/>
        </w:rPr>
        <w:t xml:space="preserve">{ </w:t>
      </w:r>
      <w:r w:rsidRPr="004043AC">
        <w:rPr>
          <w:rFonts w:eastAsia="Times New Roman"/>
          <w:i/>
          <w:iCs/>
          <w:szCs w:val="20"/>
        </w:rPr>
        <w:t>user</w:t>
      </w:r>
      <w:proofErr w:type="gramEnd"/>
      <w:r w:rsidRPr="004043AC">
        <w:rPr>
          <w:rFonts w:eastAsia="Times New Roman"/>
          <w:szCs w:val="20"/>
        </w:rPr>
        <w:t xml:space="preserve"> | CURRENT_USER }]</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FUNCTION </w:t>
      </w:r>
      <w:proofErr w:type="spellStart"/>
      <w:r w:rsidRPr="004043AC">
        <w:rPr>
          <w:rFonts w:eastAsia="Times New Roman"/>
          <w:i/>
          <w:iCs/>
          <w:szCs w:val="20"/>
        </w:rPr>
        <w:t>sp_name</w:t>
      </w:r>
      <w:proofErr w:type="spellEnd"/>
      <w:r w:rsidRPr="004043AC">
        <w:rPr>
          <w:rFonts w:eastAsia="Times New Roman"/>
          <w:szCs w:val="20"/>
        </w:rPr>
        <w:t xml:space="preserve"> ([</w:t>
      </w:r>
      <w:proofErr w:type="spellStart"/>
      <w:r w:rsidRPr="004043AC">
        <w:rPr>
          <w:rFonts w:eastAsia="Times New Roman"/>
          <w:i/>
          <w:iCs/>
          <w:szCs w:val="20"/>
        </w:rPr>
        <w:t>func_</w:t>
      </w:r>
      <w:proofErr w:type="gramStart"/>
      <w:r w:rsidRPr="004043AC">
        <w:rPr>
          <w:rFonts w:eastAsia="Times New Roman"/>
          <w:i/>
          <w:iCs/>
          <w:szCs w:val="20"/>
        </w:rPr>
        <w:t>parameter</w:t>
      </w:r>
      <w:proofErr w:type="spellEnd"/>
      <w:r w:rsidRPr="004043AC">
        <w:rPr>
          <w:rFonts w:eastAsia="Times New Roman"/>
          <w:szCs w:val="20"/>
        </w:rPr>
        <w:t>[</w:t>
      </w:r>
      <w:proofErr w:type="gramEnd"/>
      <w:r w:rsidRPr="004043AC">
        <w:rPr>
          <w:rFonts w:eastAsia="Times New Roman"/>
          <w:szCs w:val="20"/>
        </w:rPr>
        <w:t>,...]])</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RETURNS </w:t>
      </w:r>
      <w:r w:rsidRPr="004043AC">
        <w:rPr>
          <w:rFonts w:eastAsia="Times New Roman"/>
          <w:i/>
          <w:iCs/>
          <w:szCs w:val="20"/>
        </w:rPr>
        <w:t>type</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w:t>
      </w:r>
      <w:proofErr w:type="gramStart"/>
      <w:r w:rsidRPr="004043AC">
        <w:rPr>
          <w:rFonts w:eastAsia="Times New Roman"/>
          <w:i/>
          <w:iCs/>
          <w:szCs w:val="20"/>
        </w:rPr>
        <w:t>characteristic</w:t>
      </w:r>
      <w:proofErr w:type="gramEnd"/>
      <w:r w:rsidRPr="004043AC">
        <w:rPr>
          <w:rFonts w:eastAsia="Times New Roman"/>
          <w:szCs w:val="20"/>
        </w:rPr>
        <w:t xml:space="preserve"> ...] </w:t>
      </w:r>
      <w:proofErr w:type="spellStart"/>
      <w:r w:rsidRPr="004043AC">
        <w:rPr>
          <w:rFonts w:eastAsia="Times New Roman"/>
          <w:i/>
          <w:iCs/>
          <w:szCs w:val="20"/>
        </w:rPr>
        <w:t>routine_body</w:t>
      </w:r>
      <w:proofErr w:type="spellEnd"/>
    </w:p>
    <w:p w:rsidR="00A36BF1" w:rsidRPr="004043AC" w:rsidRDefault="00A36BF1"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roofErr w:type="spellStart"/>
      <w:r w:rsidRPr="004043AC">
        <w:rPr>
          <w:rFonts w:eastAsia="Times New Roman"/>
          <w:i/>
          <w:iCs/>
          <w:szCs w:val="20"/>
        </w:rPr>
        <w:t>proc_parameter</w:t>
      </w:r>
      <w:proofErr w:type="spellEnd"/>
      <w:r w:rsidRPr="004043AC">
        <w:rPr>
          <w:rFonts w:eastAsia="Times New Roman"/>
          <w:szCs w:val="20"/>
        </w:rPr>
        <w:t>:</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roofErr w:type="gramStart"/>
      <w:r w:rsidRPr="004043AC">
        <w:rPr>
          <w:rFonts w:eastAsia="Times New Roman"/>
          <w:szCs w:val="20"/>
        </w:rPr>
        <w:t>[ IN</w:t>
      </w:r>
      <w:proofErr w:type="gramEnd"/>
      <w:r w:rsidRPr="004043AC">
        <w:rPr>
          <w:rFonts w:eastAsia="Times New Roman"/>
          <w:szCs w:val="20"/>
        </w:rPr>
        <w:t xml:space="preserve"> | OUT | INOUT ] </w:t>
      </w:r>
      <w:proofErr w:type="spellStart"/>
      <w:r w:rsidRPr="004043AC">
        <w:rPr>
          <w:rFonts w:eastAsia="Times New Roman"/>
          <w:i/>
          <w:iCs/>
          <w:szCs w:val="20"/>
        </w:rPr>
        <w:t>param_nametype</w:t>
      </w:r>
      <w:proofErr w:type="spellEnd"/>
    </w:p>
    <w:p w:rsidR="00A36BF1" w:rsidRPr="004043AC" w:rsidRDefault="00A36BF1"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roofErr w:type="spellStart"/>
      <w:r w:rsidRPr="004043AC">
        <w:rPr>
          <w:rFonts w:eastAsia="Times New Roman"/>
          <w:i/>
          <w:iCs/>
          <w:szCs w:val="20"/>
        </w:rPr>
        <w:lastRenderedPageBreak/>
        <w:t>func_parameter</w:t>
      </w:r>
      <w:proofErr w:type="spellEnd"/>
      <w:r w:rsidRPr="004043AC">
        <w:rPr>
          <w:rFonts w:eastAsia="Times New Roman"/>
          <w:szCs w:val="20"/>
        </w:rPr>
        <w:t>:</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roofErr w:type="spellStart"/>
      <w:r w:rsidRPr="004043AC">
        <w:rPr>
          <w:rFonts w:eastAsia="Times New Roman"/>
          <w:i/>
          <w:iCs/>
          <w:szCs w:val="20"/>
        </w:rPr>
        <w:t>param_nametype</w:t>
      </w:r>
      <w:proofErr w:type="spellEnd"/>
    </w:p>
    <w:p w:rsidR="00A36BF1" w:rsidRPr="004043AC" w:rsidRDefault="00A36BF1"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roofErr w:type="gramStart"/>
      <w:r w:rsidRPr="004043AC">
        <w:rPr>
          <w:rFonts w:eastAsia="Times New Roman"/>
          <w:i/>
          <w:iCs/>
          <w:szCs w:val="20"/>
        </w:rPr>
        <w:t>type</w:t>
      </w:r>
      <w:proofErr w:type="gramEnd"/>
      <w:r w:rsidRPr="004043AC">
        <w:rPr>
          <w:rFonts w:eastAsia="Times New Roman"/>
          <w:szCs w:val="20"/>
        </w:rPr>
        <w:t>:</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i/>
          <w:iCs/>
          <w:szCs w:val="20"/>
        </w:rPr>
        <w:t>Any valid MySQL data type</w:t>
      </w:r>
    </w:p>
    <w:p w:rsidR="00A36BF1" w:rsidRPr="004043AC" w:rsidRDefault="00A36BF1"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roofErr w:type="gramStart"/>
      <w:r w:rsidRPr="004043AC">
        <w:rPr>
          <w:rFonts w:eastAsia="Times New Roman"/>
          <w:i/>
          <w:iCs/>
          <w:szCs w:val="20"/>
        </w:rPr>
        <w:t>characteristic</w:t>
      </w:r>
      <w:proofErr w:type="gramEnd"/>
      <w:r w:rsidRPr="004043AC">
        <w:rPr>
          <w:rFonts w:eastAsia="Times New Roman"/>
          <w:szCs w:val="20"/>
        </w:rPr>
        <w:t>:</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COMMENT '</w:t>
      </w:r>
      <w:r w:rsidRPr="004043AC">
        <w:rPr>
          <w:rFonts w:eastAsia="Times New Roman"/>
          <w:i/>
          <w:iCs/>
          <w:szCs w:val="20"/>
        </w:rPr>
        <w:t>string</w:t>
      </w:r>
      <w:r w:rsidRPr="004043AC">
        <w:rPr>
          <w:rFonts w:eastAsia="Times New Roman"/>
          <w:szCs w:val="20"/>
        </w:rPr>
        <w:t>'</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 LANGUAGE SQL</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 [NOT] DETERMINISTIC</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 </w:t>
      </w:r>
      <w:proofErr w:type="gramStart"/>
      <w:r w:rsidRPr="004043AC">
        <w:rPr>
          <w:rFonts w:eastAsia="Times New Roman"/>
          <w:szCs w:val="20"/>
        </w:rPr>
        <w:t>{ CONTAINS</w:t>
      </w:r>
      <w:proofErr w:type="gramEnd"/>
      <w:r w:rsidRPr="004043AC">
        <w:rPr>
          <w:rFonts w:eastAsia="Times New Roman"/>
          <w:szCs w:val="20"/>
        </w:rPr>
        <w:t xml:space="preserve"> SQL | NO SQL | READS SQL DATA | MODIFIES SQL DATA }</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szCs w:val="20"/>
        </w:rPr>
        <w:t xml:space="preserve">  | SQL SECURITY </w:t>
      </w:r>
      <w:proofErr w:type="gramStart"/>
      <w:r w:rsidRPr="004043AC">
        <w:rPr>
          <w:rFonts w:eastAsia="Times New Roman"/>
          <w:szCs w:val="20"/>
        </w:rPr>
        <w:t>{ DEFINER</w:t>
      </w:r>
      <w:proofErr w:type="gramEnd"/>
      <w:r w:rsidRPr="004043AC">
        <w:rPr>
          <w:rFonts w:eastAsia="Times New Roman"/>
          <w:szCs w:val="20"/>
        </w:rPr>
        <w:t xml:space="preserve"> | INVOKER }</w:t>
      </w:r>
    </w:p>
    <w:p w:rsidR="00A36BF1" w:rsidRPr="004043AC" w:rsidRDefault="00A36BF1"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proofErr w:type="spellStart"/>
      <w:r w:rsidRPr="004043AC">
        <w:rPr>
          <w:rFonts w:eastAsia="Times New Roman"/>
          <w:i/>
          <w:iCs/>
          <w:szCs w:val="20"/>
        </w:rPr>
        <w:t>routine_body</w:t>
      </w:r>
      <w:proofErr w:type="spellEnd"/>
      <w:r w:rsidRPr="004043AC">
        <w:rPr>
          <w:rFonts w:eastAsia="Times New Roman"/>
          <w:szCs w:val="20"/>
        </w:rPr>
        <w:t>:</w:t>
      </w:r>
    </w:p>
    <w:p w:rsidR="00A36BF1" w:rsidRPr="004043AC" w:rsidRDefault="00D217E3" w:rsidP="00404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pPr>
      <w:r w:rsidRPr="004043AC">
        <w:rPr>
          <w:rFonts w:eastAsia="Times New Roman"/>
          <w:i/>
          <w:iCs/>
          <w:szCs w:val="20"/>
        </w:rPr>
        <w:t>Valid SQL routine statement</w:t>
      </w:r>
    </w:p>
    <w:p w:rsidR="00A36BF1" w:rsidRPr="004043AC" w:rsidRDefault="00A36BF1" w:rsidP="004043AC">
      <w:pPr>
        <w:spacing w:line="312" w:lineRule="auto"/>
      </w:pP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Results:</w:t>
      </w: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pPr>
      <w:r w:rsidRPr="004043AC">
        <w:rPr>
          <w:b/>
          <w:sz w:val="28"/>
          <w:szCs w:val="28"/>
        </w:rPr>
        <w:lastRenderedPageBreak/>
        <w:t>Experiment 8: Development of GUI for implementing the Case Study and perform operations through database connection string</w:t>
      </w:r>
    </w:p>
    <w:p w:rsidR="00A36BF1" w:rsidRPr="004043AC" w:rsidRDefault="00A36BF1" w:rsidP="004043AC">
      <w:pPr>
        <w:spacing w:line="312" w:lineRule="auto"/>
        <w:jc w:val="center"/>
      </w:pPr>
    </w:p>
    <w:p w:rsidR="00A36BF1" w:rsidRPr="004043AC" w:rsidRDefault="00D217E3" w:rsidP="004043AC">
      <w:pPr>
        <w:spacing w:line="312" w:lineRule="auto"/>
      </w:pPr>
      <w:r w:rsidRPr="004043AC">
        <w:rPr>
          <w:b/>
          <w:u w:val="single"/>
        </w:rPr>
        <w:t>Objective:</w:t>
      </w:r>
      <w:r w:rsidRPr="004043AC">
        <w:rPr>
          <w:b/>
        </w:rPr>
        <w:t xml:space="preserve"> </w:t>
      </w:r>
      <w:r w:rsidRPr="004043AC">
        <w:t>Create and perform Database operations using ODBC.</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rPr>
          <w:b/>
          <w:bCs/>
        </w:rPr>
        <w:t>ODBC</w:t>
      </w:r>
      <w:r w:rsidRPr="004043AC">
        <w:t xml:space="preserve"> (</w:t>
      </w:r>
      <w:r w:rsidRPr="004043AC">
        <w:rPr>
          <w:b/>
          <w:bCs/>
        </w:rPr>
        <w:t>Open Database Connectivity</w:t>
      </w:r>
      <w:r w:rsidRPr="004043AC">
        <w:t>) is a standard programming language middleware API for accessing database management systems (DBMS). The designers of ODBC aimed to make it independent of database systems and operating systems; an application written using ODBC can be ported to other platforms, both on the client and server side, with few changes to the data access code.</w:t>
      </w:r>
    </w:p>
    <w:p w:rsidR="00A36BF1" w:rsidRPr="004043AC" w:rsidRDefault="00D217E3" w:rsidP="004043AC">
      <w:pPr>
        <w:spacing w:line="312" w:lineRule="auto"/>
        <w:jc w:val="both"/>
      </w:pPr>
      <w:r w:rsidRPr="004043AC">
        <w:t xml:space="preserve">ODBC accomplishes DBMS independence by using an </w:t>
      </w:r>
      <w:r w:rsidRPr="004043AC">
        <w:rPr>
          <w:b/>
          <w:bCs/>
        </w:rPr>
        <w:t>ODBC driver</w:t>
      </w:r>
      <w:r w:rsidRPr="004043AC">
        <w:t xml:space="preserve"> as a translation layer between the application and the DBMS. The application uses ODBC functions through an </w:t>
      </w:r>
      <w:r w:rsidRPr="004043AC">
        <w:rPr>
          <w:b/>
          <w:bCs/>
        </w:rPr>
        <w:t>ODBC driver manager</w:t>
      </w:r>
      <w:r w:rsidRPr="004043AC">
        <w:t xml:space="preserve"> with which it is linked, and the driver passes the query to the DBMS. An ODBC driver can be thought of as analogous to a printer or other driver, providing a standard set of functions for the application to use, and implementing DBMS-specific functionality.</w:t>
      </w:r>
    </w:p>
    <w:p w:rsidR="005A1D59" w:rsidRDefault="005A1D59" w:rsidP="004043AC">
      <w:pPr>
        <w:spacing w:line="312" w:lineRule="auto"/>
        <w:jc w:val="both"/>
        <w:rPr>
          <w:u w:val="single"/>
        </w:rPr>
      </w:pPr>
      <w:proofErr w:type="spellStart"/>
      <w:r>
        <w:rPr>
          <w:u w:val="single"/>
        </w:rPr>
        <w:t>e.g</w:t>
      </w:r>
      <w:proofErr w:type="spellEnd"/>
      <w:r>
        <w:rPr>
          <w:u w:val="single"/>
        </w:rPr>
        <w:t xml:space="preserve"> </w:t>
      </w:r>
    </w:p>
    <w:p w:rsidR="00A36BF1" w:rsidRPr="004043AC" w:rsidRDefault="00D217E3" w:rsidP="004043AC">
      <w:pPr>
        <w:spacing w:line="312" w:lineRule="auto"/>
        <w:jc w:val="both"/>
      </w:pPr>
      <w:r w:rsidRPr="004043AC">
        <w:rPr>
          <w:u w:val="single"/>
        </w:rPr>
        <w:t>Syntax for connecting to MySQL through java:</w:t>
      </w:r>
    </w:p>
    <w:p w:rsidR="00A36BF1" w:rsidRPr="004043AC" w:rsidRDefault="00D217E3" w:rsidP="004043AC">
      <w:pPr>
        <w:spacing w:line="312" w:lineRule="auto"/>
      </w:pPr>
      <w:proofErr w:type="spellStart"/>
      <w:r w:rsidRPr="004043AC">
        <w:t>Class.forName</w:t>
      </w:r>
      <w:proofErr w:type="spellEnd"/>
      <w:r w:rsidRPr="004043AC">
        <w:t xml:space="preserve"> ("</w:t>
      </w:r>
      <w:proofErr w:type="spellStart"/>
      <w:r w:rsidRPr="004043AC">
        <w:t>com.mysql.jdbc.Driver</w:t>
      </w:r>
      <w:proofErr w:type="spellEnd"/>
      <w:r w:rsidRPr="004043AC">
        <w:t>").</w:t>
      </w:r>
      <w:proofErr w:type="spellStart"/>
      <w:r w:rsidRPr="004043AC">
        <w:t>newInstance</w:t>
      </w:r>
      <w:proofErr w:type="spellEnd"/>
      <w:r w:rsidRPr="004043AC">
        <w:t xml:space="preserve"> ();</w:t>
      </w:r>
    </w:p>
    <w:p w:rsidR="00A36BF1" w:rsidRPr="004043AC" w:rsidRDefault="00D217E3" w:rsidP="004043AC">
      <w:pPr>
        <w:spacing w:line="312" w:lineRule="auto"/>
      </w:pPr>
      <w:proofErr w:type="gramStart"/>
      <w:r w:rsidRPr="004043AC">
        <w:t>conn</w:t>
      </w:r>
      <w:proofErr w:type="gramEnd"/>
      <w:r w:rsidRPr="004043AC">
        <w:t xml:space="preserve"> = </w:t>
      </w:r>
      <w:proofErr w:type="spellStart"/>
      <w:r w:rsidRPr="004043AC">
        <w:t>DriverManager.getConnection</w:t>
      </w:r>
      <w:proofErr w:type="spellEnd"/>
      <w:r w:rsidRPr="004043AC">
        <w:t>(</w:t>
      </w:r>
      <w:proofErr w:type="spellStart"/>
      <w:r w:rsidRPr="004043AC">
        <w:t>url</w:t>
      </w:r>
      <w:proofErr w:type="spellEnd"/>
      <w:r w:rsidRPr="004043AC">
        <w:t xml:space="preserve"> of database </w:t>
      </w:r>
      <w:proofErr w:type="spellStart"/>
      <w:r w:rsidRPr="004043AC">
        <w:t>server,username,password</w:t>
      </w:r>
      <w:proofErr w:type="spellEnd"/>
      <w:r w:rsidRPr="004043AC">
        <w:t>);</w:t>
      </w:r>
    </w:p>
    <w:p w:rsidR="00A36BF1" w:rsidRPr="004043AC" w:rsidRDefault="00A36BF1" w:rsidP="004043AC">
      <w:pPr>
        <w:spacing w:line="312" w:lineRule="auto"/>
        <w:jc w:val="both"/>
      </w:pPr>
    </w:p>
    <w:p w:rsidR="00A36BF1" w:rsidRPr="004043AC" w:rsidRDefault="00D217E3" w:rsidP="004043AC">
      <w:pPr>
        <w:spacing w:line="312" w:lineRule="auto"/>
      </w:pPr>
      <w:r w:rsidRPr="004043AC">
        <w:rPr>
          <w:b/>
          <w:u w:val="single"/>
        </w:rPr>
        <w:t>Implementation:</w:t>
      </w:r>
    </w:p>
    <w:p w:rsidR="00A36BF1" w:rsidRDefault="00A36BF1" w:rsidP="004043AC">
      <w:pPr>
        <w:spacing w:line="312" w:lineRule="auto"/>
      </w:pPr>
    </w:p>
    <w:p w:rsidR="005D10FD" w:rsidRPr="004043AC" w:rsidRDefault="005D10FD" w:rsidP="004043AC">
      <w:pPr>
        <w:spacing w:line="312" w:lineRule="auto"/>
      </w:pPr>
    </w:p>
    <w:p w:rsidR="00A36BF1" w:rsidRPr="004043AC" w:rsidRDefault="00D217E3" w:rsidP="004043AC">
      <w:pPr>
        <w:spacing w:line="312" w:lineRule="auto"/>
      </w:pPr>
      <w:r w:rsidRPr="004043AC">
        <w:rPr>
          <w:b/>
          <w:u w:val="single"/>
        </w:rPr>
        <w:t>Results:</w:t>
      </w:r>
    </w:p>
    <w:p w:rsidR="00A36BF1" w:rsidRPr="004043AC" w:rsidRDefault="00A36BF1" w:rsidP="004043AC">
      <w:pPr>
        <w:spacing w:line="312" w:lineRule="auto"/>
      </w:pPr>
    </w:p>
    <w:p w:rsidR="00A36BF1" w:rsidRPr="004043AC" w:rsidRDefault="00A36BF1" w:rsidP="004043AC">
      <w:pPr>
        <w:spacing w:line="312" w:lineRule="auto"/>
      </w:pP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pPr>
      <w:r w:rsidRPr="004043AC">
        <w:rPr>
          <w:b/>
          <w:sz w:val="28"/>
          <w:szCs w:val="28"/>
        </w:rPr>
        <w:lastRenderedPageBreak/>
        <w:t>Experiment 9: Developing GUI for the Case Study &amp; interacting with databas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Objective:</w:t>
      </w:r>
      <w:r w:rsidRPr="004043AC">
        <w:rPr>
          <w:b/>
        </w:rPr>
        <w:t xml:space="preserve"> </w:t>
      </w:r>
      <w:r w:rsidRPr="004043AC">
        <w:t xml:space="preserve">Develop forms required to take data input from user. These forms should implement different </w:t>
      </w:r>
      <w:r w:rsidR="00C81D7D" w:rsidRPr="004043AC">
        <w:t xml:space="preserve">input </w:t>
      </w:r>
      <w:r w:rsidRPr="004043AC">
        <w:t>functionalities described in the problem statement.</w:t>
      </w:r>
    </w:p>
    <w:p w:rsidR="00A36BF1" w:rsidRPr="004043AC" w:rsidRDefault="00A36BF1" w:rsidP="004043AC">
      <w:pPr>
        <w:spacing w:line="312" w:lineRule="auto"/>
        <w:jc w:val="both"/>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t xml:space="preserve">Include the theory part related to the technology you have chosen for implementation.  </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Implementation:</w:t>
      </w:r>
    </w:p>
    <w:p w:rsidR="00A36BF1" w:rsidRPr="004043AC" w:rsidRDefault="00D217E3" w:rsidP="004043AC">
      <w:pPr>
        <w:spacing w:line="312" w:lineRule="auto"/>
      </w:pPr>
      <w:r w:rsidRPr="004043AC">
        <w:t>//Include implementation details, flow of forms.</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Results:</w:t>
      </w: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pPr>
      <w:r w:rsidRPr="004043AC">
        <w:rPr>
          <w:b/>
          <w:sz w:val="28"/>
          <w:szCs w:val="28"/>
        </w:rPr>
        <w:lastRenderedPageBreak/>
        <w:t>Experiment 10: Generating Reports</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Objective:</w:t>
      </w:r>
      <w:r w:rsidRPr="004043AC">
        <w:rPr>
          <w:b/>
        </w:rPr>
        <w:t xml:space="preserve"> </w:t>
      </w:r>
      <w:r w:rsidR="00BB05C6" w:rsidRPr="004043AC">
        <w:t>Generating information reports for data in database</w:t>
      </w:r>
      <w:r w:rsidRPr="004043AC">
        <w:t>.</w:t>
      </w:r>
      <w:r w:rsidR="00BB05C6" w:rsidRPr="004043AC">
        <w:t xml:space="preserve"> </w:t>
      </w:r>
      <w:proofErr w:type="gramStart"/>
      <w:r w:rsidR="00BB05C6" w:rsidRPr="004043AC">
        <w:t>This reports</w:t>
      </w:r>
      <w:proofErr w:type="gramEnd"/>
      <w:r w:rsidR="00BB05C6" w:rsidRPr="004043AC">
        <w:t xml:space="preserve"> will be used for storing and presenting the information related to problem process and data flow.</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t>Database reports are the formatted result of database queries and contain useful data for decision-making and analysis. Most good business applications contain a built-in reporting tool; this is simply a front-end interface that calls or runs back-end database queries that are formatted for easy application usage.</w:t>
      </w:r>
    </w:p>
    <w:p w:rsidR="00A36BF1" w:rsidRPr="004043AC" w:rsidRDefault="00D217E3" w:rsidP="004043AC">
      <w:pPr>
        <w:spacing w:line="312" w:lineRule="auto"/>
        <w:jc w:val="both"/>
      </w:pPr>
      <w:r w:rsidRPr="004043AC">
        <w:t xml:space="preserve">//Include theory regarding the reporting tool you </w:t>
      </w:r>
      <w:r w:rsidR="00F62D42">
        <w:t>are</w:t>
      </w:r>
      <w:r w:rsidRPr="004043AC">
        <w:t xml:space="preserve"> using</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Results:</w:t>
      </w: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p>
    <w:sectPr w:rsidR="00001439" w:rsidRPr="004043AC" w:rsidSect="00E21BB8">
      <w:pgSz w:w="11906" w:h="16838"/>
      <w:pgMar w:top="1440" w:right="1440" w:bottom="1440" w:left="1440" w:header="0" w:footer="708" w:gutter="0"/>
      <w:cols w:space="720"/>
      <w:formProt w:val="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6592" w:rsidRDefault="00C56592">
      <w:pPr>
        <w:spacing w:line="240" w:lineRule="auto"/>
      </w:pPr>
      <w:r>
        <w:separator/>
      </w:r>
    </w:p>
  </w:endnote>
  <w:endnote w:type="continuationSeparator" w:id="0">
    <w:p w:rsidR="00C56592" w:rsidRDefault="00C565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MSY10">
    <w:panose1 w:val="00000000000000000000"/>
    <w:charset w:val="00"/>
    <w:family w:val="roman"/>
    <w:notTrueType/>
    <w:pitch w:val="default"/>
  </w:font>
  <w:font w:name="Liberation Sans">
    <w:panose1 w:val="00000000000000000000"/>
    <w:charset w:val="00"/>
    <w:family w:val="roman"/>
    <w:notTrueType/>
    <w:pitch w:val="default"/>
  </w:font>
  <w:font w:name="Lohit Hindi">
    <w:panose1 w:val="00000000000000000000"/>
    <w:charset w:val="00"/>
    <w:family w:val="roman"/>
    <w:notTrueType/>
    <w:pitch w:val="default"/>
  </w:font>
  <w:font w:name="Liberation Serif">
    <w:altName w:val="MS PMincho"/>
    <w:charset w:val="80"/>
    <w:family w:val="roman"/>
    <w:pitch w:val="variable"/>
  </w:font>
  <w:font w:name="Droid Sans Fallback">
    <w:altName w:val="Times New Roman"/>
    <w:charset w:val="01"/>
    <w:family w:val="auto"/>
    <w:pitch w:val="variable"/>
  </w:font>
  <w:font w:name="FreeSans">
    <w:altName w:val="Times New Roman"/>
    <w:charset w:val="01"/>
    <w:family w:val="auto"/>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6592" w:rsidRDefault="00C56592">
      <w:pPr>
        <w:spacing w:line="240" w:lineRule="auto"/>
      </w:pPr>
      <w:r>
        <w:separator/>
      </w:r>
    </w:p>
  </w:footnote>
  <w:footnote w:type="continuationSeparator" w:id="0">
    <w:p w:rsidR="00C56592" w:rsidRDefault="00C56592">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110DB"/>
    <w:multiLevelType w:val="multilevel"/>
    <w:tmpl w:val="8BEECD52"/>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53E3AAC"/>
    <w:multiLevelType w:val="multilevel"/>
    <w:tmpl w:val="27F0AB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18F0604D"/>
    <w:multiLevelType w:val="multilevel"/>
    <w:tmpl w:val="4B1285E2"/>
    <w:lvl w:ilvl="0">
      <w:start w:val="4"/>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26A24635"/>
    <w:multiLevelType w:val="multilevel"/>
    <w:tmpl w:val="5CEE960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35B777B2"/>
    <w:multiLevelType w:val="multilevel"/>
    <w:tmpl w:val="5A84E266"/>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40036C47"/>
    <w:multiLevelType w:val="multilevel"/>
    <w:tmpl w:val="3BB4CD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C22601D"/>
    <w:multiLevelType w:val="multilevel"/>
    <w:tmpl w:val="E77C259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nsid w:val="5F0C17BC"/>
    <w:multiLevelType w:val="multilevel"/>
    <w:tmpl w:val="97145FD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612350B7"/>
    <w:multiLevelType w:val="multilevel"/>
    <w:tmpl w:val="79A06236"/>
    <w:lvl w:ilvl="0">
      <w:start w:val="4"/>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6"/>
  </w:num>
  <w:num w:numId="2">
    <w:abstractNumId w:val="4"/>
  </w:num>
  <w:num w:numId="3">
    <w:abstractNumId w:val="0"/>
  </w:num>
  <w:num w:numId="4">
    <w:abstractNumId w:val="3"/>
  </w:num>
  <w:num w:numId="5">
    <w:abstractNumId w:val="5"/>
  </w:num>
  <w:num w:numId="6">
    <w:abstractNumId w:val="8"/>
  </w:num>
  <w:num w:numId="7">
    <w:abstractNumId w:val="2"/>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rA0MrQ0tzC1MDSyNDRX0lEKTi0uzszPAykwqgUAkyL3UiwAAAA="/>
  </w:docVars>
  <w:rsids>
    <w:rsidRoot w:val="00A36BF1"/>
    <w:rsid w:val="00001439"/>
    <w:rsid w:val="00004573"/>
    <w:rsid w:val="00071595"/>
    <w:rsid w:val="00166A23"/>
    <w:rsid w:val="00202EEB"/>
    <w:rsid w:val="002B110F"/>
    <w:rsid w:val="003B6608"/>
    <w:rsid w:val="0040409E"/>
    <w:rsid w:val="004043AC"/>
    <w:rsid w:val="004245D9"/>
    <w:rsid w:val="004D2937"/>
    <w:rsid w:val="005A1D59"/>
    <w:rsid w:val="005D10FD"/>
    <w:rsid w:val="0065038C"/>
    <w:rsid w:val="00792255"/>
    <w:rsid w:val="008234A6"/>
    <w:rsid w:val="008A0C3E"/>
    <w:rsid w:val="009A1416"/>
    <w:rsid w:val="00A36BF1"/>
    <w:rsid w:val="00BA0FE7"/>
    <w:rsid w:val="00BB05C6"/>
    <w:rsid w:val="00C56592"/>
    <w:rsid w:val="00C81D7D"/>
    <w:rsid w:val="00D217E3"/>
    <w:rsid w:val="00E21BB8"/>
    <w:rsid w:val="00F62D42"/>
    <w:rsid w:val="00F907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E21BB8"/>
    <w:pPr>
      <w:tabs>
        <w:tab w:val="left" w:pos="720"/>
      </w:tabs>
      <w:suppressAutoHyphens/>
      <w:spacing w:after="0" w:line="100" w:lineRule="atLeast"/>
    </w:pPr>
    <w:rPr>
      <w:rFonts w:ascii="Times New Roman" w:eastAsia="WenQuanYi Micro Hei" w:hAnsi="Times New Roman" w:cs="Times New Roman"/>
      <w:color w:val="000000"/>
      <w:sz w:val="24"/>
      <w:szCs w:val="24"/>
    </w:rPr>
  </w:style>
  <w:style w:type="paragraph" w:styleId="Heading1">
    <w:name w:val="heading 1"/>
    <w:basedOn w:val="Normal"/>
    <w:next w:val="Textbody"/>
    <w:rsid w:val="00E21BB8"/>
    <w:pPr>
      <w:keepNext/>
      <w:keepLines/>
      <w:spacing w:before="480"/>
      <w:outlineLvl w:val="0"/>
    </w:pPr>
    <w:rPr>
      <w:rFonts w:ascii="Cambria" w:hAnsi="Cambria"/>
      <w:b/>
      <w:bCs/>
      <w:color w:val="365F91"/>
      <w:sz w:val="28"/>
      <w:szCs w:val="28"/>
    </w:rPr>
  </w:style>
  <w:style w:type="paragraph" w:styleId="Heading2">
    <w:name w:val="heading 2"/>
    <w:basedOn w:val="Normal"/>
    <w:next w:val="Textbody"/>
    <w:rsid w:val="00E21BB8"/>
    <w:pPr>
      <w:keepNext/>
      <w:keepLines/>
      <w:tabs>
        <w:tab w:val="num" w:pos="576"/>
      </w:tabs>
      <w:spacing w:before="200"/>
      <w:ind w:left="576" w:hanging="576"/>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sid w:val="00E21BB8"/>
    <w:rPr>
      <w:rFonts w:ascii="Cambria" w:hAnsi="Cambria"/>
      <w:b/>
      <w:bCs/>
      <w:color w:val="365F91"/>
      <w:sz w:val="28"/>
      <w:szCs w:val="28"/>
    </w:rPr>
  </w:style>
  <w:style w:type="character" w:customStyle="1" w:styleId="InternetLink">
    <w:name w:val="Internet Link"/>
    <w:basedOn w:val="DefaultParagraphFont"/>
    <w:rsid w:val="00E21BB8"/>
    <w:rPr>
      <w:color w:val="0000FF"/>
      <w:u w:val="single"/>
      <w:lang w:val="en-US" w:eastAsia="en-US" w:bidi="en-US"/>
    </w:rPr>
  </w:style>
  <w:style w:type="character" w:customStyle="1" w:styleId="BalloonTextChar">
    <w:name w:val="Balloon Text Char"/>
    <w:basedOn w:val="DefaultParagraphFont"/>
    <w:rsid w:val="00E21BB8"/>
    <w:rPr>
      <w:rFonts w:ascii="Tahoma" w:hAnsi="Tahoma" w:cs="Tahoma"/>
      <w:sz w:val="16"/>
      <w:szCs w:val="16"/>
    </w:rPr>
  </w:style>
  <w:style w:type="character" w:customStyle="1" w:styleId="HeaderChar">
    <w:name w:val="Header Char"/>
    <w:basedOn w:val="DefaultParagraphFont"/>
    <w:rsid w:val="00E21BB8"/>
  </w:style>
  <w:style w:type="character" w:customStyle="1" w:styleId="FooterChar">
    <w:name w:val="Footer Char"/>
    <w:basedOn w:val="DefaultParagraphFont"/>
    <w:rsid w:val="00E21BB8"/>
  </w:style>
  <w:style w:type="character" w:customStyle="1" w:styleId="HTMLPreformattedChar">
    <w:name w:val="HTML Preformatted Char"/>
    <w:basedOn w:val="DefaultParagraphFont"/>
    <w:rsid w:val="00E21BB8"/>
    <w:rPr>
      <w:rFonts w:ascii="Courier New" w:eastAsia="Times New Roman" w:hAnsi="Courier New" w:cs="Courier New"/>
      <w:sz w:val="20"/>
      <w:szCs w:val="20"/>
      <w:lang w:val="en-US"/>
    </w:rPr>
  </w:style>
  <w:style w:type="character" w:styleId="HTMLCode">
    <w:name w:val="HTML Code"/>
    <w:basedOn w:val="DefaultParagraphFont"/>
    <w:rsid w:val="00E21BB8"/>
    <w:rPr>
      <w:rFonts w:ascii="Courier New" w:eastAsia="Times New Roman" w:hAnsi="Courier New" w:cs="Courier New"/>
      <w:sz w:val="20"/>
      <w:szCs w:val="20"/>
    </w:rPr>
  </w:style>
  <w:style w:type="character" w:customStyle="1" w:styleId="ilad">
    <w:name w:val="il_ad"/>
    <w:basedOn w:val="DefaultParagraphFont"/>
    <w:rsid w:val="00E21BB8"/>
  </w:style>
  <w:style w:type="character" w:customStyle="1" w:styleId="crayon-h">
    <w:name w:val="crayon-h"/>
    <w:basedOn w:val="DefaultParagraphFont"/>
    <w:rsid w:val="00E21BB8"/>
  </w:style>
  <w:style w:type="character" w:customStyle="1" w:styleId="crayon-k">
    <w:name w:val="crayon-k"/>
    <w:basedOn w:val="DefaultParagraphFont"/>
    <w:rsid w:val="00E21BB8"/>
  </w:style>
  <w:style w:type="character" w:customStyle="1" w:styleId="crayon-e">
    <w:name w:val="crayon-e"/>
    <w:basedOn w:val="DefaultParagraphFont"/>
    <w:rsid w:val="00E21BB8"/>
  </w:style>
  <w:style w:type="character" w:customStyle="1" w:styleId="crayon-sy">
    <w:name w:val="crayon-sy"/>
    <w:basedOn w:val="DefaultParagraphFont"/>
    <w:rsid w:val="00E21BB8"/>
  </w:style>
  <w:style w:type="character" w:customStyle="1" w:styleId="crayon-i">
    <w:name w:val="crayon-i"/>
    <w:basedOn w:val="DefaultParagraphFont"/>
    <w:rsid w:val="00E21BB8"/>
  </w:style>
  <w:style w:type="character" w:customStyle="1" w:styleId="crayon-cn">
    <w:name w:val="crayon-cn"/>
    <w:basedOn w:val="DefaultParagraphFont"/>
    <w:rsid w:val="00E21BB8"/>
  </w:style>
  <w:style w:type="character" w:customStyle="1" w:styleId="crayon-t">
    <w:name w:val="crayon-t"/>
    <w:basedOn w:val="DefaultParagraphFont"/>
    <w:rsid w:val="00E21BB8"/>
  </w:style>
  <w:style w:type="character" w:customStyle="1" w:styleId="crayon-o">
    <w:name w:val="crayon-o"/>
    <w:basedOn w:val="DefaultParagraphFont"/>
    <w:rsid w:val="00E21BB8"/>
  </w:style>
  <w:style w:type="character" w:customStyle="1" w:styleId="crayon-s">
    <w:name w:val="crayon-s"/>
    <w:basedOn w:val="DefaultParagraphFont"/>
    <w:rsid w:val="00E21BB8"/>
  </w:style>
  <w:style w:type="character" w:customStyle="1" w:styleId="kwd">
    <w:name w:val="kwd"/>
    <w:basedOn w:val="DefaultParagraphFont"/>
    <w:rsid w:val="00E21BB8"/>
  </w:style>
  <w:style w:type="character" w:customStyle="1" w:styleId="pln">
    <w:name w:val="pln"/>
    <w:basedOn w:val="DefaultParagraphFont"/>
    <w:rsid w:val="00E21BB8"/>
  </w:style>
  <w:style w:type="character" w:customStyle="1" w:styleId="pun">
    <w:name w:val="pun"/>
    <w:basedOn w:val="DefaultParagraphFont"/>
    <w:rsid w:val="00E21BB8"/>
  </w:style>
  <w:style w:type="character" w:customStyle="1" w:styleId="lit">
    <w:name w:val="lit"/>
    <w:basedOn w:val="DefaultParagraphFont"/>
    <w:rsid w:val="00E21BB8"/>
  </w:style>
  <w:style w:type="character" w:customStyle="1" w:styleId="str">
    <w:name w:val="str"/>
    <w:basedOn w:val="DefaultParagraphFont"/>
    <w:rsid w:val="00E21BB8"/>
  </w:style>
  <w:style w:type="character" w:customStyle="1" w:styleId="Heading2Char">
    <w:name w:val="Heading 2 Char"/>
    <w:basedOn w:val="DefaultParagraphFont"/>
    <w:rsid w:val="00E21BB8"/>
    <w:rPr>
      <w:rFonts w:ascii="Cambria" w:hAnsi="Cambria"/>
      <w:b/>
      <w:bCs/>
      <w:color w:val="4F81BD"/>
      <w:sz w:val="26"/>
      <w:szCs w:val="26"/>
    </w:rPr>
  </w:style>
  <w:style w:type="character" w:styleId="Emphasis">
    <w:name w:val="Emphasis"/>
    <w:basedOn w:val="DefaultParagraphFont"/>
    <w:rsid w:val="00E21BB8"/>
    <w:rPr>
      <w:i/>
      <w:iCs/>
    </w:rPr>
  </w:style>
  <w:style w:type="character" w:customStyle="1" w:styleId="ListLabel1">
    <w:name w:val="ListLabel 1"/>
    <w:rsid w:val="00E21BB8"/>
    <w:rPr>
      <w:rFonts w:cs="Courier New"/>
    </w:rPr>
  </w:style>
  <w:style w:type="character" w:customStyle="1" w:styleId="ListLabel2">
    <w:name w:val="ListLabel 2"/>
    <w:rsid w:val="00E21BB8"/>
    <w:rPr>
      <w:rFonts w:eastAsia="CMSY10" w:cs="Arial"/>
    </w:rPr>
  </w:style>
  <w:style w:type="character" w:customStyle="1" w:styleId="ListLabel3">
    <w:name w:val="ListLabel 3"/>
    <w:rsid w:val="00E21BB8"/>
    <w:rPr>
      <w:sz w:val="20"/>
    </w:rPr>
  </w:style>
  <w:style w:type="paragraph" w:customStyle="1" w:styleId="Heading">
    <w:name w:val="Heading"/>
    <w:basedOn w:val="Normal"/>
    <w:next w:val="Textbody"/>
    <w:rsid w:val="00E21BB8"/>
    <w:pPr>
      <w:keepNext/>
      <w:spacing w:before="240" w:after="120"/>
    </w:pPr>
    <w:rPr>
      <w:rFonts w:ascii="Liberation Sans" w:hAnsi="Liberation Sans" w:cs="Lohit Hindi"/>
      <w:sz w:val="28"/>
      <w:szCs w:val="28"/>
    </w:rPr>
  </w:style>
  <w:style w:type="paragraph" w:customStyle="1" w:styleId="Textbody">
    <w:name w:val="Text body"/>
    <w:basedOn w:val="Normal"/>
    <w:rsid w:val="00E21BB8"/>
    <w:pPr>
      <w:spacing w:after="120"/>
    </w:pPr>
  </w:style>
  <w:style w:type="paragraph" w:styleId="List">
    <w:name w:val="List"/>
    <w:basedOn w:val="Textbody"/>
    <w:rsid w:val="00E21BB8"/>
    <w:rPr>
      <w:rFonts w:cs="Lohit Hindi"/>
    </w:rPr>
  </w:style>
  <w:style w:type="paragraph" w:styleId="Caption">
    <w:name w:val="caption"/>
    <w:basedOn w:val="Normal"/>
    <w:rsid w:val="00E21BB8"/>
    <w:rPr>
      <w:b/>
      <w:bCs/>
      <w:color w:val="4F81BD"/>
      <w:sz w:val="18"/>
      <w:szCs w:val="18"/>
    </w:rPr>
  </w:style>
  <w:style w:type="paragraph" w:customStyle="1" w:styleId="Index">
    <w:name w:val="Index"/>
    <w:basedOn w:val="Normal"/>
    <w:rsid w:val="00E21BB8"/>
    <w:pPr>
      <w:suppressLineNumbers/>
    </w:pPr>
    <w:rPr>
      <w:rFonts w:cs="Lohit Hindi"/>
    </w:rPr>
  </w:style>
  <w:style w:type="paragraph" w:customStyle="1" w:styleId="PreformattedText">
    <w:name w:val="Preformatted Text"/>
    <w:basedOn w:val="Normal"/>
    <w:rsid w:val="00E21BB8"/>
    <w:pPr>
      <w:widowControl w:val="0"/>
    </w:pPr>
    <w:rPr>
      <w:rFonts w:eastAsia="Times New Roman"/>
      <w:sz w:val="20"/>
      <w:szCs w:val="20"/>
      <w:lang w:val="en-GB" w:eastAsia="hi-IN" w:bidi="hi-IN"/>
    </w:rPr>
  </w:style>
  <w:style w:type="paragraph" w:styleId="ListParagraph">
    <w:name w:val="List Paragraph"/>
    <w:basedOn w:val="Normal"/>
    <w:rsid w:val="00E21BB8"/>
    <w:pPr>
      <w:ind w:left="720"/>
    </w:pPr>
  </w:style>
  <w:style w:type="paragraph" w:styleId="BalloonText">
    <w:name w:val="Balloon Text"/>
    <w:basedOn w:val="Normal"/>
    <w:rsid w:val="00E21BB8"/>
    <w:rPr>
      <w:rFonts w:ascii="Tahoma" w:hAnsi="Tahoma" w:cs="Tahoma"/>
      <w:sz w:val="16"/>
      <w:szCs w:val="16"/>
    </w:rPr>
  </w:style>
  <w:style w:type="paragraph" w:styleId="NormalWeb">
    <w:name w:val="Normal (Web)"/>
    <w:basedOn w:val="Normal"/>
    <w:rsid w:val="00E21BB8"/>
    <w:pPr>
      <w:spacing w:before="28" w:after="28"/>
    </w:pPr>
    <w:rPr>
      <w:rFonts w:eastAsia="Times New Roman"/>
    </w:rPr>
  </w:style>
  <w:style w:type="paragraph" w:styleId="Header">
    <w:name w:val="header"/>
    <w:basedOn w:val="Normal"/>
    <w:rsid w:val="00E21BB8"/>
    <w:pPr>
      <w:suppressLineNumbers/>
      <w:tabs>
        <w:tab w:val="center" w:pos="4680"/>
        <w:tab w:val="right" w:pos="9360"/>
      </w:tabs>
    </w:pPr>
  </w:style>
  <w:style w:type="paragraph" w:styleId="Footer">
    <w:name w:val="footer"/>
    <w:basedOn w:val="Normal"/>
    <w:rsid w:val="00E21BB8"/>
    <w:pPr>
      <w:suppressLineNumbers/>
      <w:tabs>
        <w:tab w:val="center" w:pos="4680"/>
        <w:tab w:val="right" w:pos="9360"/>
      </w:tabs>
    </w:pPr>
  </w:style>
  <w:style w:type="paragraph" w:styleId="NoSpacing">
    <w:name w:val="No Spacing"/>
    <w:rsid w:val="00E21BB8"/>
    <w:pPr>
      <w:tabs>
        <w:tab w:val="left" w:pos="720"/>
      </w:tabs>
      <w:suppressAutoHyphens/>
      <w:spacing w:after="0" w:line="100" w:lineRule="atLeast"/>
    </w:pPr>
    <w:rPr>
      <w:rFonts w:ascii="Calibri" w:eastAsia="WenQuanYi Micro Hei" w:hAnsi="Calibri"/>
    </w:rPr>
  </w:style>
  <w:style w:type="paragraph" w:styleId="HTMLPreformatted">
    <w:name w:val="HTML Preformatted"/>
    <w:basedOn w:val="Normal"/>
    <w:rsid w:val="00E21B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paragraph" w:customStyle="1" w:styleId="TableContents">
    <w:name w:val="Table Contents"/>
    <w:basedOn w:val="Normal"/>
    <w:rsid w:val="00E21BB8"/>
    <w:pPr>
      <w:suppressLineNumbers/>
    </w:pPr>
  </w:style>
  <w:style w:type="paragraph" w:customStyle="1" w:styleId="TableHeading">
    <w:name w:val="Table Heading"/>
    <w:basedOn w:val="TableContents"/>
    <w:rsid w:val="00E21BB8"/>
    <w:pPr>
      <w:jc w:val="center"/>
    </w:pPr>
    <w:rPr>
      <w:b/>
      <w:bCs/>
    </w:rPr>
  </w:style>
  <w:style w:type="paragraph" w:customStyle="1" w:styleId="Standard">
    <w:name w:val="Standard"/>
    <w:rsid w:val="00004573"/>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tabs>
        <w:tab w:val="left" w:pos="720"/>
      </w:tabs>
      <w:suppressAutoHyphens/>
      <w:spacing w:after="0" w:line="100" w:lineRule="atLeast"/>
    </w:pPr>
    <w:rPr>
      <w:rFonts w:ascii="Times New Roman" w:eastAsia="WenQuanYi Micro Hei" w:hAnsi="Times New Roman" w:cs="Times New Roman"/>
      <w:color w:val="000000"/>
      <w:sz w:val="24"/>
      <w:szCs w:val="24"/>
    </w:rPr>
  </w:style>
  <w:style w:type="paragraph" w:styleId="Heading1">
    <w:name w:val="heading 1"/>
    <w:basedOn w:val="Normal"/>
    <w:next w:val="Textbody"/>
    <w:pPr>
      <w:keepNext/>
      <w:keepLines/>
      <w:spacing w:before="480"/>
      <w:outlineLvl w:val="0"/>
    </w:pPr>
    <w:rPr>
      <w:rFonts w:ascii="Cambria" w:hAnsi="Cambria"/>
      <w:b/>
      <w:bCs/>
      <w:color w:val="365F91"/>
      <w:sz w:val="28"/>
      <w:szCs w:val="28"/>
    </w:rPr>
  </w:style>
  <w:style w:type="paragraph" w:styleId="Heading2">
    <w:name w:val="heading 2"/>
    <w:basedOn w:val="Normal"/>
    <w:next w:val="Textbody"/>
    <w:pPr>
      <w:keepNext/>
      <w:keepLines/>
      <w:tabs>
        <w:tab w:val="num" w:pos="576"/>
      </w:tabs>
      <w:spacing w:before="200"/>
      <w:ind w:left="576" w:hanging="576"/>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mbria" w:hAnsi="Cambria"/>
      <w:b/>
      <w:bCs/>
      <w:color w:val="365F91"/>
      <w:sz w:val="28"/>
      <w:szCs w:val="28"/>
    </w:rPr>
  </w:style>
  <w:style w:type="character" w:customStyle="1" w:styleId="InternetLink">
    <w:name w:val="Internet Link"/>
    <w:basedOn w:val="DefaultParagraphFont"/>
    <w:rPr>
      <w:color w:val="0000FF"/>
      <w:u w:val="single"/>
      <w:lang w:val="en-US" w:eastAsia="en-US" w:bidi="en-US"/>
    </w:rPr>
  </w:style>
  <w:style w:type="character" w:customStyle="1" w:styleId="BalloonTextChar">
    <w:name w:val="Balloon Text Char"/>
    <w:basedOn w:val="DefaultParagraphFont"/>
    <w:rPr>
      <w:rFonts w:ascii="Tahoma" w:hAnsi="Tahoma" w:cs="Tahoma"/>
      <w:sz w:val="16"/>
      <w:szCs w:val="16"/>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HTMLPreformattedChar">
    <w:name w:val="HTML Preformatted Char"/>
    <w:basedOn w:val="DefaultParagraphFont"/>
    <w:rPr>
      <w:rFonts w:ascii="Courier New" w:eastAsia="Times New Roman" w:hAnsi="Courier New" w:cs="Courier New"/>
      <w:sz w:val="20"/>
      <w:szCs w:val="20"/>
      <w:lang w:val="en-US"/>
    </w:rPr>
  </w:style>
  <w:style w:type="character" w:styleId="HTMLCode">
    <w:name w:val="HTML Code"/>
    <w:basedOn w:val="DefaultParagraphFont"/>
    <w:rPr>
      <w:rFonts w:ascii="Courier New" w:eastAsia="Times New Roman" w:hAnsi="Courier New" w:cs="Courier New"/>
      <w:sz w:val="20"/>
      <w:szCs w:val="20"/>
    </w:rPr>
  </w:style>
  <w:style w:type="character" w:customStyle="1" w:styleId="ilad">
    <w:name w:val="il_ad"/>
    <w:basedOn w:val="DefaultParagraphFont"/>
  </w:style>
  <w:style w:type="character" w:customStyle="1" w:styleId="crayon-h">
    <w:name w:val="crayon-h"/>
    <w:basedOn w:val="DefaultParagraphFont"/>
  </w:style>
  <w:style w:type="character" w:customStyle="1" w:styleId="crayon-k">
    <w:name w:val="crayon-k"/>
    <w:basedOn w:val="DefaultParagraphFont"/>
  </w:style>
  <w:style w:type="character" w:customStyle="1" w:styleId="crayon-e">
    <w:name w:val="crayon-e"/>
    <w:basedOn w:val="DefaultParagraphFont"/>
  </w:style>
  <w:style w:type="character" w:customStyle="1" w:styleId="crayon-sy">
    <w:name w:val="crayon-sy"/>
    <w:basedOn w:val="DefaultParagraphFont"/>
  </w:style>
  <w:style w:type="character" w:customStyle="1" w:styleId="crayon-i">
    <w:name w:val="crayon-i"/>
    <w:basedOn w:val="DefaultParagraphFont"/>
  </w:style>
  <w:style w:type="character" w:customStyle="1" w:styleId="crayon-cn">
    <w:name w:val="crayon-cn"/>
    <w:basedOn w:val="DefaultParagraphFont"/>
  </w:style>
  <w:style w:type="character" w:customStyle="1" w:styleId="crayon-t">
    <w:name w:val="crayon-t"/>
    <w:basedOn w:val="DefaultParagraphFont"/>
  </w:style>
  <w:style w:type="character" w:customStyle="1" w:styleId="crayon-o">
    <w:name w:val="crayon-o"/>
    <w:basedOn w:val="DefaultParagraphFont"/>
  </w:style>
  <w:style w:type="character" w:customStyle="1" w:styleId="crayon-s">
    <w:name w:val="crayon-s"/>
    <w:basedOn w:val="DefaultParagraphFont"/>
  </w:style>
  <w:style w:type="character" w:customStyle="1" w:styleId="kwd">
    <w:name w:val="kwd"/>
    <w:basedOn w:val="DefaultParagraphFont"/>
  </w:style>
  <w:style w:type="character" w:customStyle="1" w:styleId="pln">
    <w:name w:val="pln"/>
    <w:basedOn w:val="DefaultParagraphFont"/>
  </w:style>
  <w:style w:type="character" w:customStyle="1" w:styleId="pun">
    <w:name w:val="pun"/>
    <w:basedOn w:val="DefaultParagraphFont"/>
  </w:style>
  <w:style w:type="character" w:customStyle="1" w:styleId="lit">
    <w:name w:val="lit"/>
    <w:basedOn w:val="DefaultParagraphFont"/>
  </w:style>
  <w:style w:type="character" w:customStyle="1" w:styleId="str">
    <w:name w:val="str"/>
    <w:basedOn w:val="DefaultParagraphFont"/>
  </w:style>
  <w:style w:type="character" w:customStyle="1" w:styleId="Heading2Char">
    <w:name w:val="Heading 2 Char"/>
    <w:basedOn w:val="DefaultParagraphFont"/>
    <w:rPr>
      <w:rFonts w:ascii="Cambria" w:hAnsi="Cambria"/>
      <w:b/>
      <w:bCs/>
      <w:color w:val="4F81BD"/>
      <w:sz w:val="26"/>
      <w:szCs w:val="26"/>
    </w:rPr>
  </w:style>
  <w:style w:type="character" w:styleId="Emphasis">
    <w:name w:val="Emphasis"/>
    <w:basedOn w:val="DefaultParagraphFont"/>
    <w:rPr>
      <w:i/>
      <w:iCs/>
    </w:rPr>
  </w:style>
  <w:style w:type="character" w:customStyle="1" w:styleId="ListLabel1">
    <w:name w:val="ListLabel 1"/>
    <w:rPr>
      <w:rFonts w:cs="Courier New"/>
    </w:rPr>
  </w:style>
  <w:style w:type="character" w:customStyle="1" w:styleId="ListLabel2">
    <w:name w:val="ListLabel 2"/>
    <w:rPr>
      <w:rFonts w:eastAsia="CMSY10" w:cs="Arial"/>
    </w:rPr>
  </w:style>
  <w:style w:type="character" w:customStyle="1" w:styleId="ListLabel3">
    <w:name w:val="ListLabel 3"/>
    <w:rPr>
      <w:sz w:val="20"/>
    </w:rPr>
  </w:style>
  <w:style w:type="paragraph" w:customStyle="1" w:styleId="Heading">
    <w:name w:val="Heading"/>
    <w:basedOn w:val="Normal"/>
    <w:next w:val="Textbody"/>
    <w:pPr>
      <w:keepNext/>
      <w:spacing w:before="240" w:after="120"/>
    </w:pPr>
    <w:rPr>
      <w:rFonts w:ascii="Liberation Sans" w:hAnsi="Liberation Sans" w:cs="Lohit Hindi"/>
      <w:sz w:val="28"/>
      <w:szCs w:val="28"/>
    </w:rPr>
  </w:style>
  <w:style w:type="paragraph" w:customStyle="1" w:styleId="Textbody">
    <w:name w:val="Text body"/>
    <w:basedOn w:val="Normal"/>
    <w:pPr>
      <w:spacing w:after="120"/>
    </w:pPr>
  </w:style>
  <w:style w:type="paragraph" w:styleId="List">
    <w:name w:val="List"/>
    <w:basedOn w:val="Textbody"/>
    <w:rPr>
      <w:rFonts w:cs="Lohit Hindi"/>
    </w:rPr>
  </w:style>
  <w:style w:type="paragraph" w:styleId="Caption">
    <w:name w:val="caption"/>
    <w:basedOn w:val="Normal"/>
    <w:rPr>
      <w:b/>
      <w:bCs/>
      <w:color w:val="4F81BD"/>
      <w:sz w:val="18"/>
      <w:szCs w:val="18"/>
    </w:rPr>
  </w:style>
  <w:style w:type="paragraph" w:customStyle="1" w:styleId="Index">
    <w:name w:val="Index"/>
    <w:basedOn w:val="Normal"/>
    <w:pPr>
      <w:suppressLineNumbers/>
    </w:pPr>
    <w:rPr>
      <w:rFonts w:cs="Lohit Hindi"/>
    </w:rPr>
  </w:style>
  <w:style w:type="paragraph" w:customStyle="1" w:styleId="PreformattedText">
    <w:name w:val="Preformatted Text"/>
    <w:basedOn w:val="Normal"/>
    <w:pPr>
      <w:widowControl w:val="0"/>
    </w:pPr>
    <w:rPr>
      <w:rFonts w:eastAsia="Times New Roman"/>
      <w:sz w:val="20"/>
      <w:szCs w:val="20"/>
      <w:lang w:val="en-GB" w:eastAsia="hi-IN" w:bidi="hi-IN"/>
    </w:rPr>
  </w:style>
  <w:style w:type="paragraph" w:styleId="ListParagraph">
    <w:name w:val="List Paragraph"/>
    <w:basedOn w:val="Normal"/>
    <w:pPr>
      <w:ind w:left="720"/>
    </w:pPr>
  </w:style>
  <w:style w:type="paragraph" w:styleId="BalloonText">
    <w:name w:val="Balloon Text"/>
    <w:basedOn w:val="Normal"/>
    <w:rPr>
      <w:rFonts w:ascii="Tahoma" w:hAnsi="Tahoma" w:cs="Tahoma"/>
      <w:sz w:val="16"/>
      <w:szCs w:val="16"/>
    </w:rPr>
  </w:style>
  <w:style w:type="paragraph" w:styleId="NormalWeb">
    <w:name w:val="Normal (Web)"/>
    <w:basedOn w:val="Normal"/>
    <w:pPr>
      <w:spacing w:before="28" w:after="28"/>
    </w:pPr>
    <w:rPr>
      <w:rFonts w:eastAsia="Times New Roman"/>
    </w:rPr>
  </w:style>
  <w:style w:type="paragraph" w:styleId="Header">
    <w:name w:val="header"/>
    <w:basedOn w:val="Normal"/>
    <w:pPr>
      <w:suppressLineNumbers/>
      <w:tabs>
        <w:tab w:val="center" w:pos="4680"/>
        <w:tab w:val="right" w:pos="9360"/>
      </w:tabs>
    </w:pPr>
  </w:style>
  <w:style w:type="paragraph" w:styleId="Footer">
    <w:name w:val="footer"/>
    <w:basedOn w:val="Normal"/>
    <w:pPr>
      <w:suppressLineNumbers/>
      <w:tabs>
        <w:tab w:val="center" w:pos="4680"/>
        <w:tab w:val="right" w:pos="9360"/>
      </w:tabs>
    </w:pPr>
  </w:style>
  <w:style w:type="paragraph" w:styleId="NoSpacing">
    <w:name w:val="No Spacing"/>
    <w:pPr>
      <w:tabs>
        <w:tab w:val="left" w:pos="720"/>
      </w:tabs>
      <w:suppressAutoHyphens/>
      <w:spacing w:after="0" w:line="100" w:lineRule="atLeast"/>
    </w:pPr>
    <w:rPr>
      <w:rFonts w:ascii="Calibri" w:eastAsia="WenQuanYi Micro Hei" w:hAnsi="Calibri"/>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Standard">
    <w:name w:val="Standard"/>
    <w:rsid w:val="00004573"/>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E3C71D-7CB0-416C-AF32-6EF955BDE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3301</Words>
  <Characters>1882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prasad</cp:lastModifiedBy>
  <cp:revision>3</cp:revision>
  <dcterms:created xsi:type="dcterms:W3CDTF">2017-02-07T09:13:00Z</dcterms:created>
  <dcterms:modified xsi:type="dcterms:W3CDTF">2017-02-07T12:26:00Z</dcterms:modified>
</cp:coreProperties>
</file>